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F4119" w14:textId="4A32BBA5" w:rsidR="0065306E" w:rsidRPr="0065306E" w:rsidRDefault="00A079E2">
      <w:pPr>
        <w:rPr>
          <w:b/>
          <w:sz w:val="32"/>
        </w:rPr>
      </w:pPr>
      <w:r w:rsidRPr="005C4EB7">
        <w:rPr>
          <w:b/>
          <w:sz w:val="32"/>
        </w:rPr>
        <w:t>Data Analytics Project</w:t>
      </w:r>
    </w:p>
    <w:p w14:paraId="7BECA7FA" w14:textId="3456577C" w:rsidR="002B4083" w:rsidRPr="005C4EB7" w:rsidRDefault="002B4083" w:rsidP="002B4083">
      <w:pPr>
        <w:rPr>
          <w:b/>
          <w:sz w:val="24"/>
        </w:rPr>
      </w:pPr>
      <w:r w:rsidRPr="005C4EB7">
        <w:rPr>
          <w:b/>
          <w:sz w:val="24"/>
        </w:rPr>
        <w:t>Section 1</w:t>
      </w:r>
      <w:r w:rsidR="004D2B8C" w:rsidRPr="005C4EB7">
        <w:rPr>
          <w:b/>
          <w:sz w:val="24"/>
        </w:rPr>
        <w:t xml:space="preserve"> - </w:t>
      </w:r>
      <w:r w:rsidRPr="005C4EB7">
        <w:rPr>
          <w:b/>
          <w:sz w:val="24"/>
        </w:rPr>
        <w:t xml:space="preserve">The Problem </w:t>
      </w:r>
    </w:p>
    <w:p w14:paraId="018C6B20" w14:textId="3E6EF65C" w:rsidR="00571ECB" w:rsidRPr="005C4EB7" w:rsidRDefault="00534D29" w:rsidP="002B4083">
      <w:pPr>
        <w:rPr>
          <w:sz w:val="24"/>
        </w:rPr>
      </w:pPr>
      <w:r w:rsidRPr="005C4EB7">
        <w:rPr>
          <w:sz w:val="24"/>
        </w:rPr>
        <w:t>I have chosen to address a real-world problem currently impacting both large and small banks across the world. Th</w:t>
      </w:r>
      <w:r w:rsidR="00D63FB8" w:rsidRPr="005C4EB7">
        <w:rPr>
          <w:sz w:val="24"/>
        </w:rPr>
        <w:t>is report focuses on a new bank based in California</w:t>
      </w:r>
      <w:r w:rsidR="005A4D20" w:rsidRPr="005C4EB7">
        <w:rPr>
          <w:sz w:val="24"/>
        </w:rPr>
        <w:t xml:space="preserve"> who has started to amass </w:t>
      </w:r>
      <w:r w:rsidR="000035C2" w:rsidRPr="005C4EB7">
        <w:rPr>
          <w:sz w:val="24"/>
        </w:rPr>
        <w:t>customers</w:t>
      </w:r>
      <w:r w:rsidR="00877084" w:rsidRPr="005C4EB7">
        <w:rPr>
          <w:sz w:val="24"/>
        </w:rPr>
        <w:t xml:space="preserve"> which is</w:t>
      </w:r>
      <w:r w:rsidR="00177579" w:rsidRPr="005C4EB7">
        <w:rPr>
          <w:sz w:val="24"/>
        </w:rPr>
        <w:t>, of course,</w:t>
      </w:r>
      <w:r w:rsidR="00877084" w:rsidRPr="005C4EB7">
        <w:rPr>
          <w:sz w:val="24"/>
        </w:rPr>
        <w:t xml:space="preserve"> a good thing, however, most of the customers it has attracted have been </w:t>
      </w:r>
      <w:r w:rsidR="00F27C26" w:rsidRPr="005C4EB7">
        <w:rPr>
          <w:sz w:val="24"/>
        </w:rPr>
        <w:t>liabilities</w:t>
      </w:r>
      <w:r w:rsidR="00177579" w:rsidRPr="005C4EB7">
        <w:rPr>
          <w:sz w:val="24"/>
        </w:rPr>
        <w:t>,</w:t>
      </w:r>
      <w:r w:rsidR="00F27C26" w:rsidRPr="005C4EB7">
        <w:rPr>
          <w:sz w:val="24"/>
        </w:rPr>
        <w:t xml:space="preserve"> </w:t>
      </w:r>
      <w:r w:rsidR="00F27C26" w:rsidRPr="005C4EB7">
        <w:rPr>
          <w:noProof/>
          <w:sz w:val="24"/>
        </w:rPr>
        <w:t>customers</w:t>
      </w:r>
      <w:r w:rsidR="000035C2" w:rsidRPr="005C4EB7">
        <w:rPr>
          <w:sz w:val="24"/>
        </w:rPr>
        <w:t>.</w:t>
      </w:r>
      <w:r w:rsidR="00655DEF" w:rsidRPr="005C4EB7">
        <w:rPr>
          <w:sz w:val="24"/>
        </w:rPr>
        <w:t xml:space="preserve"> This means that it is attracting people to its general services, e.g. </w:t>
      </w:r>
      <w:r w:rsidR="00B920A4" w:rsidRPr="005C4EB7">
        <w:rPr>
          <w:sz w:val="24"/>
        </w:rPr>
        <w:t>Credit Cards</w:t>
      </w:r>
      <w:r w:rsidR="00177579" w:rsidRPr="005C4EB7">
        <w:rPr>
          <w:sz w:val="24"/>
        </w:rPr>
        <w:t>,</w:t>
      </w:r>
      <w:r w:rsidR="00B920A4" w:rsidRPr="005C4EB7">
        <w:rPr>
          <w:sz w:val="24"/>
        </w:rPr>
        <w:t xml:space="preserve"> </w:t>
      </w:r>
      <w:r w:rsidR="00B920A4" w:rsidRPr="005C4EB7">
        <w:rPr>
          <w:noProof/>
          <w:sz w:val="24"/>
        </w:rPr>
        <w:t>etc</w:t>
      </w:r>
      <w:r w:rsidR="00177579" w:rsidRPr="005C4EB7">
        <w:rPr>
          <w:noProof/>
          <w:sz w:val="24"/>
        </w:rPr>
        <w:t>,</w:t>
      </w:r>
      <w:r w:rsidR="00B920A4" w:rsidRPr="005C4EB7">
        <w:rPr>
          <w:sz w:val="24"/>
        </w:rPr>
        <w:t xml:space="preserve"> </w:t>
      </w:r>
      <w:r w:rsidR="00B920A4" w:rsidRPr="005C4EB7">
        <w:rPr>
          <w:noProof/>
          <w:sz w:val="24"/>
        </w:rPr>
        <w:t>however</w:t>
      </w:r>
      <w:r w:rsidR="00B920A4" w:rsidRPr="005C4EB7">
        <w:rPr>
          <w:sz w:val="24"/>
        </w:rPr>
        <w:t xml:space="preserve">, the bank wants to attract more people to its personal loans service as this is where it would produce greater revenue. </w:t>
      </w:r>
      <w:r w:rsidR="00912958" w:rsidRPr="005C4EB7">
        <w:rPr>
          <w:sz w:val="24"/>
        </w:rPr>
        <w:t xml:space="preserve">Recently, the bank had a marketing campaign </w:t>
      </w:r>
      <w:r w:rsidR="00C229DA" w:rsidRPr="005C4EB7">
        <w:rPr>
          <w:sz w:val="24"/>
        </w:rPr>
        <w:t>which attracted more liability customers to their</w:t>
      </w:r>
      <w:r w:rsidR="00952DE6" w:rsidRPr="005C4EB7">
        <w:rPr>
          <w:sz w:val="24"/>
        </w:rPr>
        <w:t xml:space="preserve"> personal loans. The bank now wants </w:t>
      </w:r>
      <w:r w:rsidR="00C571A7" w:rsidRPr="005C4EB7">
        <w:rPr>
          <w:sz w:val="24"/>
        </w:rPr>
        <w:t xml:space="preserve">to know who </w:t>
      </w:r>
      <w:r w:rsidR="001D2C13" w:rsidRPr="005C4EB7">
        <w:rPr>
          <w:sz w:val="24"/>
        </w:rPr>
        <w:t>the people are</w:t>
      </w:r>
      <w:r w:rsidR="00C571A7" w:rsidRPr="005C4EB7">
        <w:rPr>
          <w:sz w:val="24"/>
        </w:rPr>
        <w:t xml:space="preserve"> they should be targeting with their marketing campaigns to </w:t>
      </w:r>
      <w:r w:rsidR="0058273B" w:rsidRPr="005C4EB7">
        <w:rPr>
          <w:sz w:val="24"/>
        </w:rPr>
        <w:t xml:space="preserve">significantly </w:t>
      </w:r>
      <w:r w:rsidR="00C571A7" w:rsidRPr="005C4EB7">
        <w:rPr>
          <w:sz w:val="24"/>
        </w:rPr>
        <w:t>increase the</w:t>
      </w:r>
      <w:r w:rsidR="0058273B" w:rsidRPr="005C4EB7">
        <w:rPr>
          <w:sz w:val="24"/>
        </w:rPr>
        <w:t xml:space="preserve"> number of people using their loans service</w:t>
      </w:r>
      <w:r w:rsidR="001D2C13" w:rsidRPr="005C4EB7">
        <w:rPr>
          <w:sz w:val="24"/>
        </w:rPr>
        <w:t xml:space="preserve">. </w:t>
      </w:r>
    </w:p>
    <w:p w14:paraId="1E574AEC" w14:textId="67090BE4" w:rsidR="006E37B2" w:rsidRPr="005C4EB7" w:rsidRDefault="006E37B2" w:rsidP="002B4083">
      <w:pPr>
        <w:rPr>
          <w:sz w:val="24"/>
        </w:rPr>
      </w:pPr>
      <w:r w:rsidRPr="005C4EB7">
        <w:rPr>
          <w:sz w:val="24"/>
        </w:rPr>
        <w:t xml:space="preserve">The decision maker for this problem will likely be the manager/owner of this private bank. It is likely that they do not </w:t>
      </w:r>
      <w:r w:rsidR="006165CE" w:rsidRPr="005C4EB7">
        <w:rPr>
          <w:sz w:val="24"/>
        </w:rPr>
        <w:t>understand complex data analytics/statistics thus information provided will need to be clear, easy-to</w:t>
      </w:r>
      <w:r w:rsidR="00D102A2" w:rsidRPr="005C4EB7">
        <w:rPr>
          <w:sz w:val="24"/>
        </w:rPr>
        <w:t>-interpret and actionable. Below are the key questions that this manager would need to know</w:t>
      </w:r>
      <w:r w:rsidR="00F92F2A" w:rsidRPr="005C4EB7">
        <w:rPr>
          <w:sz w:val="24"/>
        </w:rPr>
        <w:t xml:space="preserve"> from this analysis.</w:t>
      </w:r>
    </w:p>
    <w:p w14:paraId="61C534E4" w14:textId="7235F6ED" w:rsidR="006E37B2" w:rsidRPr="005C4EB7" w:rsidRDefault="00523CED" w:rsidP="002B4083">
      <w:pPr>
        <w:rPr>
          <w:sz w:val="24"/>
        </w:rPr>
      </w:pPr>
      <w:r>
        <w:rPr>
          <w:noProof/>
        </w:rPr>
        <w:drawing>
          <wp:inline distT="0" distB="0" distL="0" distR="0" wp14:anchorId="1B4EE334" wp14:editId="0E4F8A9F">
            <wp:extent cx="5905500" cy="1197191"/>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446" t="46204" r="28742" b="38067"/>
                    <a:stretch/>
                  </pic:blipFill>
                  <pic:spPr bwMode="auto">
                    <a:xfrm>
                      <a:off x="0" y="0"/>
                      <a:ext cx="5923182" cy="1200776"/>
                    </a:xfrm>
                    <a:prstGeom prst="rect">
                      <a:avLst/>
                    </a:prstGeom>
                    <a:ln>
                      <a:noFill/>
                    </a:ln>
                    <a:extLst>
                      <a:ext uri="{53640926-AAD7-44D8-BBD7-CCE9431645EC}">
                        <a14:shadowObscured xmlns:a14="http://schemas.microsoft.com/office/drawing/2010/main"/>
                      </a:ext>
                    </a:extLst>
                  </pic:spPr>
                </pic:pic>
              </a:graphicData>
            </a:graphic>
          </wp:inline>
        </w:drawing>
      </w:r>
    </w:p>
    <w:p w14:paraId="43D10652" w14:textId="3A52C96E" w:rsidR="00F92F2A" w:rsidRPr="005C4EB7" w:rsidRDefault="00DE6EA0" w:rsidP="002B4083">
      <w:pPr>
        <w:rPr>
          <w:b/>
          <w:sz w:val="24"/>
        </w:rPr>
      </w:pPr>
      <w:r w:rsidRPr="005C4EB7">
        <w:rPr>
          <w:b/>
          <w:sz w:val="24"/>
        </w:rPr>
        <w:t>The Data</w:t>
      </w:r>
    </w:p>
    <w:p w14:paraId="15065961" w14:textId="5619031A" w:rsidR="00DA23AE" w:rsidRPr="005C4EB7" w:rsidRDefault="00DA23AE" w:rsidP="002B4083">
      <w:pPr>
        <w:rPr>
          <w:sz w:val="24"/>
        </w:rPr>
      </w:pPr>
      <w:r w:rsidRPr="005C4EB7">
        <w:rPr>
          <w:sz w:val="24"/>
        </w:rPr>
        <w:t xml:space="preserve">The data was compiled and collected by the bank itself. It contains </w:t>
      </w:r>
      <w:r w:rsidR="005C360A" w:rsidRPr="005C4EB7">
        <w:rPr>
          <w:sz w:val="24"/>
        </w:rPr>
        <w:t xml:space="preserve">information on current customers at this bank i.e. age, income etc. </w:t>
      </w:r>
      <w:r w:rsidR="004B5C39" w:rsidRPr="005C4EB7">
        <w:rPr>
          <w:sz w:val="24"/>
        </w:rPr>
        <w:t xml:space="preserve">It also states whether or not this customer has a personal loan from this the bank. </w:t>
      </w:r>
      <w:r w:rsidR="009336EB" w:rsidRPr="005C4EB7">
        <w:rPr>
          <w:sz w:val="24"/>
        </w:rPr>
        <w:t xml:space="preserve">The data is highly reliable and relevant for the problem since it is directly sourced for the bank itself and the data is actually looking at the </w:t>
      </w:r>
      <w:r w:rsidR="00212357" w:rsidRPr="005C4EB7">
        <w:rPr>
          <w:sz w:val="24"/>
        </w:rPr>
        <w:t>bank’s</w:t>
      </w:r>
      <w:r w:rsidR="009336EB" w:rsidRPr="005C4EB7">
        <w:rPr>
          <w:sz w:val="24"/>
        </w:rPr>
        <w:t xml:space="preserve"> real clients. </w:t>
      </w:r>
      <w:r w:rsidR="007B0E8A" w:rsidRPr="005C4EB7">
        <w:rPr>
          <w:sz w:val="24"/>
        </w:rPr>
        <w:t>This data dates 7 months back and thus is relatively new and</w:t>
      </w:r>
      <w:r w:rsidR="00212357" w:rsidRPr="005C4EB7">
        <w:rPr>
          <w:sz w:val="24"/>
        </w:rPr>
        <w:t xml:space="preserve"> is certainly</w:t>
      </w:r>
      <w:r w:rsidR="007B0E8A" w:rsidRPr="005C4EB7">
        <w:rPr>
          <w:sz w:val="24"/>
        </w:rPr>
        <w:t xml:space="preserve"> still </w:t>
      </w:r>
      <w:r w:rsidR="00212357" w:rsidRPr="005C4EB7">
        <w:rPr>
          <w:sz w:val="24"/>
        </w:rPr>
        <w:t xml:space="preserve">quite relevant for the bank. </w:t>
      </w:r>
      <w:r w:rsidR="006F14A3" w:rsidRPr="005C4EB7">
        <w:rPr>
          <w:sz w:val="24"/>
        </w:rPr>
        <w:t xml:space="preserve">The data set already contains a variable “Personal Loans” which </w:t>
      </w:r>
      <w:r w:rsidR="006C7600" w:rsidRPr="005C4EB7">
        <w:rPr>
          <w:sz w:val="24"/>
        </w:rPr>
        <w:t xml:space="preserve">is a perfect fit for our target attribute. This is a binary variable </w:t>
      </w:r>
      <w:r w:rsidR="00D76743" w:rsidRPr="005C4EB7">
        <w:rPr>
          <w:sz w:val="24"/>
        </w:rPr>
        <w:t xml:space="preserve">where 1 means that the customer has taken out a personal loan with this bank. The ultimate goal of this analysis will be to create a model that can accurately </w:t>
      </w:r>
      <w:r w:rsidR="00713D32" w:rsidRPr="005C4EB7">
        <w:rPr>
          <w:sz w:val="24"/>
        </w:rPr>
        <w:t>relate the target attribute to some of the key explanatory attributes.</w:t>
      </w:r>
    </w:p>
    <w:p w14:paraId="337A362F" w14:textId="29BB9319" w:rsidR="002B4083" w:rsidRPr="005C4EB7" w:rsidRDefault="002B4083" w:rsidP="002B4083">
      <w:pPr>
        <w:rPr>
          <w:b/>
          <w:sz w:val="24"/>
        </w:rPr>
      </w:pPr>
      <w:r w:rsidRPr="005C4EB7">
        <w:rPr>
          <w:b/>
          <w:sz w:val="24"/>
        </w:rPr>
        <w:t xml:space="preserve">Section 2: </w:t>
      </w:r>
      <w:r w:rsidR="00AF5253" w:rsidRPr="005C4EB7">
        <w:rPr>
          <w:b/>
          <w:sz w:val="24"/>
        </w:rPr>
        <w:t>Data Exploration</w:t>
      </w:r>
    </w:p>
    <w:p w14:paraId="3FF96CF4" w14:textId="63813BE4" w:rsidR="00180B32" w:rsidRPr="005C4EB7" w:rsidRDefault="005E1144" w:rsidP="002B4083">
      <w:pPr>
        <w:rPr>
          <w:sz w:val="24"/>
        </w:rPr>
      </w:pPr>
      <w:r w:rsidRPr="005C4EB7">
        <w:rPr>
          <w:sz w:val="24"/>
        </w:rPr>
        <w:t>The data</w:t>
      </w:r>
      <w:r w:rsidR="00AA376F" w:rsidRPr="005C4EB7">
        <w:rPr>
          <w:sz w:val="24"/>
        </w:rPr>
        <w:t>set</w:t>
      </w:r>
      <w:r w:rsidRPr="005C4EB7">
        <w:rPr>
          <w:sz w:val="24"/>
        </w:rPr>
        <w:t xml:space="preserve"> contains 11 variables and 5000 rows</w:t>
      </w:r>
      <w:r w:rsidR="00D55AFE" w:rsidRPr="005C4EB7">
        <w:rPr>
          <w:sz w:val="24"/>
        </w:rPr>
        <w:t xml:space="preserve"> where e</w:t>
      </w:r>
      <w:r w:rsidR="00AA376F" w:rsidRPr="005C4EB7">
        <w:rPr>
          <w:sz w:val="24"/>
        </w:rPr>
        <w:t xml:space="preserve">ach row represents a different customer at the </w:t>
      </w:r>
      <w:r w:rsidR="00D55AFE" w:rsidRPr="005C4EB7">
        <w:rPr>
          <w:sz w:val="24"/>
        </w:rPr>
        <w:t xml:space="preserve">at this bank. </w:t>
      </w:r>
      <w:r w:rsidR="001A3A31" w:rsidRPr="005C4EB7">
        <w:rPr>
          <w:sz w:val="24"/>
        </w:rPr>
        <w:t>Initially, I began by exploring the overall data</w:t>
      </w:r>
      <w:r w:rsidR="00C823C9" w:rsidRPr="005C4EB7">
        <w:rPr>
          <w:sz w:val="24"/>
        </w:rPr>
        <w:t xml:space="preserve"> looking at the summary and highlighting any potential </w:t>
      </w:r>
      <w:r w:rsidR="004D7E3A" w:rsidRPr="005C4EB7">
        <w:rPr>
          <w:sz w:val="24"/>
        </w:rPr>
        <w:t>insights. I</w:t>
      </w:r>
      <w:r w:rsidR="00233472" w:rsidRPr="005C4EB7">
        <w:rPr>
          <w:sz w:val="24"/>
        </w:rPr>
        <w:t xml:space="preserve"> first</w:t>
      </w:r>
      <w:r w:rsidR="004D7E3A" w:rsidRPr="005C4EB7">
        <w:rPr>
          <w:sz w:val="24"/>
        </w:rPr>
        <w:t xml:space="preserve"> began</w:t>
      </w:r>
      <w:r w:rsidR="00233472" w:rsidRPr="005C4EB7">
        <w:rPr>
          <w:sz w:val="24"/>
        </w:rPr>
        <w:t xml:space="preserve"> look</w:t>
      </w:r>
      <w:r w:rsidR="002A4542">
        <w:rPr>
          <w:sz w:val="24"/>
        </w:rPr>
        <w:t xml:space="preserve">ed </w:t>
      </w:r>
      <w:r w:rsidR="00233472" w:rsidRPr="005C4EB7">
        <w:rPr>
          <w:sz w:val="24"/>
        </w:rPr>
        <w:t xml:space="preserve">at how some of the </w:t>
      </w:r>
      <w:r w:rsidR="006B30E2" w:rsidRPr="005C4EB7">
        <w:rPr>
          <w:sz w:val="24"/>
        </w:rPr>
        <w:t>categorical variables were distributed. Using proportion tables I explored</w:t>
      </w:r>
      <w:r w:rsidR="004D7E3A" w:rsidRPr="005C4EB7">
        <w:rPr>
          <w:sz w:val="24"/>
        </w:rPr>
        <w:t xml:space="preserve"> </w:t>
      </w:r>
      <w:r w:rsidR="00E53F23" w:rsidRPr="005C4EB7">
        <w:rPr>
          <w:sz w:val="24"/>
        </w:rPr>
        <w:t xml:space="preserve">the relationship between </w:t>
      </w:r>
      <w:r w:rsidR="00F2039A" w:rsidRPr="005C4EB7">
        <w:rPr>
          <w:sz w:val="24"/>
        </w:rPr>
        <w:t xml:space="preserve">these variables and </w:t>
      </w:r>
      <w:r w:rsidR="00D113F2" w:rsidRPr="005C4EB7">
        <w:rPr>
          <w:sz w:val="24"/>
        </w:rPr>
        <w:t xml:space="preserve">the target attribute. </w:t>
      </w:r>
    </w:p>
    <w:p w14:paraId="20E01EAE" w14:textId="1DF6DB1D" w:rsidR="005E1144" w:rsidRPr="005C4EB7" w:rsidRDefault="004D7E3A" w:rsidP="002B4083">
      <w:pPr>
        <w:rPr>
          <w:sz w:val="24"/>
        </w:rPr>
      </w:pPr>
      <w:r w:rsidRPr="005C4EB7">
        <w:rPr>
          <w:sz w:val="24"/>
        </w:rPr>
        <w:lastRenderedPageBreak/>
        <w:t xml:space="preserve"> </w:t>
      </w:r>
      <w:r w:rsidR="001A3A31" w:rsidRPr="005C4EB7">
        <w:rPr>
          <w:sz w:val="24"/>
        </w:rPr>
        <w:t xml:space="preserve"> </w:t>
      </w:r>
      <w:r w:rsidR="009A6D93" w:rsidRPr="005C4EB7">
        <w:rPr>
          <w:noProof/>
          <w:sz w:val="24"/>
        </w:rPr>
        <w:drawing>
          <wp:inline distT="0" distB="0" distL="0" distR="0" wp14:anchorId="2240ACFF" wp14:editId="4ECAD743">
            <wp:extent cx="4981575" cy="4981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149" t="4155" r="6935" b="8930"/>
                    <a:stretch/>
                  </pic:blipFill>
                  <pic:spPr bwMode="auto">
                    <a:xfrm>
                      <a:off x="0" y="0"/>
                      <a:ext cx="4981575" cy="4981575"/>
                    </a:xfrm>
                    <a:prstGeom prst="rect">
                      <a:avLst/>
                    </a:prstGeom>
                    <a:ln>
                      <a:noFill/>
                    </a:ln>
                    <a:extLst>
                      <a:ext uri="{53640926-AAD7-44D8-BBD7-CCE9431645EC}">
                        <a14:shadowObscured xmlns:a14="http://schemas.microsoft.com/office/drawing/2010/main"/>
                      </a:ext>
                    </a:extLst>
                  </pic:spPr>
                </pic:pic>
              </a:graphicData>
            </a:graphic>
          </wp:inline>
        </w:drawing>
      </w:r>
    </w:p>
    <w:p w14:paraId="4E11914F" w14:textId="742787AE" w:rsidR="0046274F" w:rsidRPr="005C4EB7" w:rsidRDefault="0046274F" w:rsidP="002B4083">
      <w:pPr>
        <w:rPr>
          <w:sz w:val="24"/>
        </w:rPr>
      </w:pPr>
      <w:r w:rsidRPr="005C4EB7">
        <w:rPr>
          <w:sz w:val="24"/>
        </w:rPr>
        <w:t xml:space="preserve">As we see above people with a higher education level </w:t>
      </w:r>
      <w:r w:rsidR="009F3565" w:rsidRPr="005C4EB7">
        <w:rPr>
          <w:sz w:val="24"/>
        </w:rPr>
        <w:t xml:space="preserve">take out a higher proportion of personal loans. The increase </w:t>
      </w:r>
      <w:r w:rsidR="00750D49" w:rsidRPr="005C4EB7">
        <w:rPr>
          <w:sz w:val="24"/>
        </w:rPr>
        <w:t xml:space="preserve">is more significant for from undergrad (1) to (2) </w:t>
      </w:r>
      <w:r w:rsidR="00A67EB9" w:rsidRPr="005C4EB7">
        <w:rPr>
          <w:sz w:val="24"/>
        </w:rPr>
        <w:t xml:space="preserve">grad. This makes sense as the many undergrad students already have lots of debt </w:t>
      </w:r>
      <w:r w:rsidR="002967A6" w:rsidRPr="005C4EB7">
        <w:rPr>
          <w:sz w:val="24"/>
        </w:rPr>
        <w:t>making it less likely that they would take out more loans</w:t>
      </w:r>
      <w:r w:rsidR="00B531AA" w:rsidRPr="005C4EB7">
        <w:rPr>
          <w:sz w:val="24"/>
        </w:rPr>
        <w:t xml:space="preserve">. </w:t>
      </w:r>
      <w:r w:rsidR="001F7597" w:rsidRPr="005C4EB7">
        <w:rPr>
          <w:sz w:val="24"/>
        </w:rPr>
        <w:t xml:space="preserve">We also see that there are significant changes in the distribution of loans as family size fluctuates. As family size increase </w:t>
      </w:r>
      <w:r w:rsidR="00982D5F" w:rsidRPr="005C4EB7">
        <w:rPr>
          <w:sz w:val="24"/>
        </w:rPr>
        <w:t xml:space="preserve">people take out more personal loans, up till size 3 at which point there is a decrease. </w:t>
      </w:r>
    </w:p>
    <w:p w14:paraId="1245E345" w14:textId="450DF275" w:rsidR="003402EC" w:rsidRPr="005C4EB7" w:rsidRDefault="003402EC" w:rsidP="002B4083">
      <w:pPr>
        <w:rPr>
          <w:sz w:val="24"/>
        </w:rPr>
      </w:pPr>
    </w:p>
    <w:p w14:paraId="431B5376" w14:textId="72142A60" w:rsidR="001F0796" w:rsidRPr="005C4EB7" w:rsidRDefault="00671194" w:rsidP="002B4083">
      <w:pPr>
        <w:rPr>
          <w:sz w:val="24"/>
        </w:rPr>
      </w:pPr>
      <w:r w:rsidRPr="005C4EB7">
        <w:rPr>
          <w:noProof/>
          <w:sz w:val="24"/>
        </w:rPr>
        <w:lastRenderedPageBreak/>
        <w:drawing>
          <wp:inline distT="0" distB="0" distL="0" distR="0" wp14:anchorId="0AAA8ED4" wp14:editId="63623C4C">
            <wp:extent cx="5248275" cy="5067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989" t="2493" r="4443" b="9096"/>
                    <a:stretch/>
                  </pic:blipFill>
                  <pic:spPr bwMode="auto">
                    <a:xfrm>
                      <a:off x="0" y="0"/>
                      <a:ext cx="5248275" cy="5067300"/>
                    </a:xfrm>
                    <a:prstGeom prst="rect">
                      <a:avLst/>
                    </a:prstGeom>
                    <a:ln>
                      <a:noFill/>
                    </a:ln>
                    <a:extLst>
                      <a:ext uri="{53640926-AAD7-44D8-BBD7-CCE9431645EC}">
                        <a14:shadowObscured xmlns:a14="http://schemas.microsoft.com/office/drawing/2010/main"/>
                      </a:ext>
                    </a:extLst>
                  </pic:spPr>
                </pic:pic>
              </a:graphicData>
            </a:graphic>
          </wp:inline>
        </w:drawing>
      </w:r>
    </w:p>
    <w:p w14:paraId="3A5EDCB7" w14:textId="02D53273" w:rsidR="001F0796" w:rsidRPr="005C4EB7" w:rsidRDefault="001F0796" w:rsidP="002B4083">
      <w:pPr>
        <w:rPr>
          <w:sz w:val="24"/>
        </w:rPr>
      </w:pPr>
      <w:r w:rsidRPr="005C4EB7">
        <w:rPr>
          <w:sz w:val="24"/>
        </w:rPr>
        <w:t xml:space="preserve">I also used these tables to explore the relation between the </w:t>
      </w:r>
      <w:r w:rsidR="0085529B" w:rsidRPr="005C4EB7">
        <w:rPr>
          <w:sz w:val="24"/>
        </w:rPr>
        <w:t>being a customer of a different service at this bank, e.g. credit cards, and how this impacts the likely hood of also being</w:t>
      </w:r>
      <w:r w:rsidR="0032389E" w:rsidRPr="005C4EB7">
        <w:rPr>
          <w:sz w:val="24"/>
        </w:rPr>
        <w:t xml:space="preserve"> </w:t>
      </w:r>
      <w:r w:rsidR="00EB5EE1" w:rsidRPr="005C4EB7">
        <w:rPr>
          <w:sz w:val="24"/>
        </w:rPr>
        <w:t xml:space="preserve">a personal loans customer. We see that for “credit card” and “securities account” the difference is minute, however, </w:t>
      </w:r>
      <w:r w:rsidR="00B239AE" w:rsidRPr="005C4EB7">
        <w:rPr>
          <w:sz w:val="24"/>
        </w:rPr>
        <w:t xml:space="preserve">for </w:t>
      </w:r>
      <w:r w:rsidR="00B5221C" w:rsidRPr="005C4EB7">
        <w:rPr>
          <w:sz w:val="24"/>
        </w:rPr>
        <w:t>we that people who hold a certificate of deposit are significantly more likely to take out a loan.</w:t>
      </w:r>
    </w:p>
    <w:p w14:paraId="2AB3BF5E" w14:textId="77777777" w:rsidR="00C42568" w:rsidRPr="005C4EB7" w:rsidRDefault="00327F62" w:rsidP="00C42568">
      <w:pPr>
        <w:rPr>
          <w:sz w:val="24"/>
        </w:rPr>
      </w:pPr>
      <w:r w:rsidRPr="005C4EB7">
        <w:rPr>
          <w:noProof/>
          <w:sz w:val="24"/>
        </w:rPr>
        <w:lastRenderedPageBreak/>
        <w:drawing>
          <wp:inline distT="0" distB="0" distL="0" distR="0" wp14:anchorId="5D8FAC65" wp14:editId="3C158DD4">
            <wp:extent cx="5391150" cy="27323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31" r="1784" b="50642"/>
                    <a:stretch/>
                  </pic:blipFill>
                  <pic:spPr bwMode="auto">
                    <a:xfrm>
                      <a:off x="0" y="0"/>
                      <a:ext cx="5405065" cy="2739427"/>
                    </a:xfrm>
                    <a:prstGeom prst="rect">
                      <a:avLst/>
                    </a:prstGeom>
                    <a:ln>
                      <a:noFill/>
                    </a:ln>
                    <a:extLst>
                      <a:ext uri="{53640926-AAD7-44D8-BBD7-CCE9431645EC}">
                        <a14:shadowObscured xmlns:a14="http://schemas.microsoft.com/office/drawing/2010/main"/>
                      </a:ext>
                    </a:extLst>
                  </pic:spPr>
                </pic:pic>
              </a:graphicData>
            </a:graphic>
          </wp:inline>
        </w:drawing>
      </w:r>
      <w:r w:rsidR="00C42568" w:rsidRPr="005C4EB7">
        <w:rPr>
          <w:sz w:val="24"/>
        </w:rPr>
        <w:t xml:space="preserve"> </w:t>
      </w:r>
    </w:p>
    <w:p w14:paraId="51879889" w14:textId="57FA25A9" w:rsidR="00C42568" w:rsidRPr="005C4EB7" w:rsidRDefault="00C42568" w:rsidP="00C42568">
      <w:pPr>
        <w:rPr>
          <w:sz w:val="24"/>
        </w:rPr>
      </w:pPr>
      <w:r w:rsidRPr="005C4EB7">
        <w:rPr>
          <w:sz w:val="24"/>
        </w:rPr>
        <w:t xml:space="preserve">I then explored the relationship between income variables and education. We see that both “Mortgage” and “Income” have an almost identical relationship with education level and personal loans. We in fact see that this that customers who are undergraduates have the most income. Another interesting insight that may be drawn is the fact that people with higher incomes tend to take out less loans, this is strange as you would expect that higher income individuals would be more viable for paying back loans. </w:t>
      </w:r>
      <w:r w:rsidR="00A05E06" w:rsidRPr="005C4EB7">
        <w:rPr>
          <w:sz w:val="24"/>
        </w:rPr>
        <w:t xml:space="preserve">To explore this further I looked at how personal loans changed with bother the age and income of a customer. </w:t>
      </w:r>
    </w:p>
    <w:p w14:paraId="0D041670" w14:textId="4AD5B140" w:rsidR="00F17F05" w:rsidRPr="005C4EB7" w:rsidRDefault="00F17F05" w:rsidP="00C42568">
      <w:pPr>
        <w:rPr>
          <w:sz w:val="24"/>
        </w:rPr>
      </w:pPr>
      <w:r w:rsidRPr="005C4EB7">
        <w:rPr>
          <w:noProof/>
          <w:sz w:val="24"/>
        </w:rPr>
        <w:lastRenderedPageBreak/>
        <w:drawing>
          <wp:inline distT="0" distB="0" distL="0" distR="0" wp14:anchorId="5693FD69" wp14:editId="513DCC5B">
            <wp:extent cx="4495800" cy="5762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95800" cy="5762625"/>
                    </a:xfrm>
                    <a:prstGeom prst="rect">
                      <a:avLst/>
                    </a:prstGeom>
                    <a:noFill/>
                    <a:ln>
                      <a:noFill/>
                    </a:ln>
                  </pic:spPr>
                </pic:pic>
              </a:graphicData>
            </a:graphic>
          </wp:inline>
        </w:drawing>
      </w:r>
    </w:p>
    <w:p w14:paraId="1CDA3E14" w14:textId="3DAF123F" w:rsidR="00FC414F" w:rsidRPr="005C4EB7" w:rsidRDefault="0040332B" w:rsidP="002B4083">
      <w:pPr>
        <w:rPr>
          <w:sz w:val="24"/>
        </w:rPr>
      </w:pPr>
      <w:r w:rsidRPr="005C4EB7">
        <w:rPr>
          <w:sz w:val="24"/>
        </w:rPr>
        <w:t xml:space="preserve">We see that both very low and very high-income individuals tend not to take out loans at this bank. Furthermore, we observe that whilst it is mostly mid-income people who are taking out loans </w:t>
      </w:r>
      <w:r w:rsidR="00A537BE" w:rsidRPr="005C4EB7">
        <w:rPr>
          <w:sz w:val="24"/>
        </w:rPr>
        <w:t xml:space="preserve">these are usually younger people (sub 50) as older </w:t>
      </w:r>
      <w:r w:rsidR="006F5126" w:rsidRPr="005C4EB7">
        <w:rPr>
          <w:sz w:val="24"/>
        </w:rPr>
        <w:t>individuals</w:t>
      </w:r>
      <w:r w:rsidR="00A537BE" w:rsidRPr="005C4EB7">
        <w:rPr>
          <w:sz w:val="24"/>
        </w:rPr>
        <w:t xml:space="preserve"> </w:t>
      </w:r>
      <w:r w:rsidR="006F5126" w:rsidRPr="005C4EB7">
        <w:rPr>
          <w:sz w:val="24"/>
        </w:rPr>
        <w:t xml:space="preserve">are not taking out personal loans. This could be an interesting group that the bank may wish to target. </w:t>
      </w:r>
    </w:p>
    <w:p w14:paraId="005BBF60" w14:textId="778277D4" w:rsidR="00544E83" w:rsidRPr="005C4EB7" w:rsidRDefault="00544E83" w:rsidP="002B4083">
      <w:pPr>
        <w:rPr>
          <w:sz w:val="24"/>
        </w:rPr>
      </w:pPr>
    </w:p>
    <w:p w14:paraId="633BF3A1" w14:textId="0DFE4BD2" w:rsidR="00544E83" w:rsidRPr="005C4EB7" w:rsidRDefault="00544E83" w:rsidP="002B4083">
      <w:pPr>
        <w:rPr>
          <w:sz w:val="24"/>
        </w:rPr>
      </w:pPr>
    </w:p>
    <w:p w14:paraId="6FAF7314" w14:textId="068F12EC" w:rsidR="00544E83" w:rsidRDefault="00544E83" w:rsidP="002B4083">
      <w:pPr>
        <w:rPr>
          <w:sz w:val="24"/>
        </w:rPr>
      </w:pPr>
    </w:p>
    <w:p w14:paraId="39D59CA2" w14:textId="52E6D5D5" w:rsidR="005C4EB7" w:rsidRDefault="005C4EB7" w:rsidP="002B4083">
      <w:pPr>
        <w:rPr>
          <w:sz w:val="24"/>
        </w:rPr>
      </w:pPr>
    </w:p>
    <w:p w14:paraId="7CA62431" w14:textId="0CC76783" w:rsidR="005C4EB7" w:rsidRDefault="005C4EB7" w:rsidP="002B4083">
      <w:pPr>
        <w:rPr>
          <w:sz w:val="24"/>
        </w:rPr>
      </w:pPr>
    </w:p>
    <w:p w14:paraId="58DABBDE" w14:textId="5A662517" w:rsidR="005C4EB7" w:rsidRDefault="005C4EB7" w:rsidP="002B4083">
      <w:pPr>
        <w:rPr>
          <w:sz w:val="24"/>
        </w:rPr>
      </w:pPr>
    </w:p>
    <w:p w14:paraId="1BA9BD59" w14:textId="77777777" w:rsidR="005C4EB7" w:rsidRPr="005C4EB7" w:rsidRDefault="005C4EB7" w:rsidP="002B4083">
      <w:pPr>
        <w:rPr>
          <w:sz w:val="24"/>
        </w:rPr>
      </w:pPr>
    </w:p>
    <w:p w14:paraId="5525FEB4" w14:textId="0D3FCFE3" w:rsidR="00544E83" w:rsidRPr="005C4EB7" w:rsidRDefault="00544E83" w:rsidP="002B4083">
      <w:pPr>
        <w:rPr>
          <w:b/>
          <w:sz w:val="24"/>
        </w:rPr>
      </w:pPr>
      <w:r w:rsidRPr="005C4EB7">
        <w:rPr>
          <w:b/>
          <w:sz w:val="24"/>
        </w:rPr>
        <w:lastRenderedPageBreak/>
        <w:t>Correlation Analysis</w:t>
      </w:r>
    </w:p>
    <w:p w14:paraId="51E7126F" w14:textId="50466DF6" w:rsidR="00FD52B6" w:rsidRPr="005C4EB7" w:rsidRDefault="00440E6C" w:rsidP="002B4083">
      <w:pPr>
        <w:rPr>
          <w:sz w:val="24"/>
        </w:rPr>
      </w:pPr>
      <w:r w:rsidRPr="005C4EB7">
        <w:rPr>
          <w:noProof/>
          <w:sz w:val="24"/>
        </w:rPr>
        <w:drawing>
          <wp:inline distT="0" distB="0" distL="0" distR="0" wp14:anchorId="38F565C9" wp14:editId="59AA3066">
            <wp:extent cx="5295900" cy="5305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321" t="3656" r="3279" b="3778"/>
                    <a:stretch/>
                  </pic:blipFill>
                  <pic:spPr bwMode="auto">
                    <a:xfrm>
                      <a:off x="0" y="0"/>
                      <a:ext cx="5295900" cy="5305425"/>
                    </a:xfrm>
                    <a:prstGeom prst="rect">
                      <a:avLst/>
                    </a:prstGeom>
                    <a:ln>
                      <a:noFill/>
                    </a:ln>
                    <a:extLst>
                      <a:ext uri="{53640926-AAD7-44D8-BBD7-CCE9431645EC}">
                        <a14:shadowObscured xmlns:a14="http://schemas.microsoft.com/office/drawing/2010/main"/>
                      </a:ext>
                    </a:extLst>
                  </pic:spPr>
                </pic:pic>
              </a:graphicData>
            </a:graphic>
          </wp:inline>
        </w:drawing>
      </w:r>
    </w:p>
    <w:p w14:paraId="28C3181F" w14:textId="5D4838E2" w:rsidR="00FD52B6" w:rsidRPr="005C4EB7" w:rsidRDefault="00440E6C" w:rsidP="002B4083">
      <w:pPr>
        <w:rPr>
          <w:sz w:val="24"/>
        </w:rPr>
      </w:pPr>
      <w:r w:rsidRPr="005C4EB7">
        <w:rPr>
          <w:sz w:val="24"/>
        </w:rPr>
        <w:t xml:space="preserve">I first began by </w:t>
      </w:r>
      <w:r w:rsidR="00005B56" w:rsidRPr="005C4EB7">
        <w:rPr>
          <w:sz w:val="24"/>
        </w:rPr>
        <w:t xml:space="preserve">plotting </w:t>
      </w:r>
      <w:r w:rsidR="0029021F" w:rsidRPr="005C4EB7">
        <w:rPr>
          <w:sz w:val="24"/>
        </w:rPr>
        <w:t>some key variables together to see how different variables are correlated. We see some expected things, such as the fact that “Age” and “Experience” have very strong correlations</w:t>
      </w:r>
      <w:r w:rsidR="002E022E" w:rsidRPr="005C4EB7">
        <w:rPr>
          <w:sz w:val="24"/>
        </w:rPr>
        <w:t xml:space="preserve">, and income variables such as mortgage and credit card spend are strongly correlated. However, we make some interesting observations, for one, experience is not correlated </w:t>
      </w:r>
      <w:r w:rsidR="002E022E" w:rsidRPr="005C4EB7">
        <w:rPr>
          <w:noProof/>
          <w:sz w:val="24"/>
        </w:rPr>
        <w:t>within</w:t>
      </w:r>
      <w:r w:rsidR="002E022E" w:rsidRPr="005C4EB7">
        <w:rPr>
          <w:sz w:val="24"/>
        </w:rPr>
        <w:t xml:space="preserve"> </w:t>
      </w:r>
      <w:r w:rsidR="00B0093D" w:rsidRPr="005C4EB7">
        <w:rPr>
          <w:sz w:val="24"/>
        </w:rPr>
        <w:t>income</w:t>
      </w:r>
      <w:r w:rsidR="00E20969" w:rsidRPr="005C4EB7">
        <w:rPr>
          <w:sz w:val="24"/>
        </w:rPr>
        <w:t xml:space="preserve">. After this I performed correlation tests </w:t>
      </w:r>
      <w:r w:rsidR="00350A30" w:rsidRPr="005C4EB7">
        <w:rPr>
          <w:sz w:val="24"/>
        </w:rPr>
        <w:t xml:space="preserve">to see which of these variables had a statistically significant relation. </w:t>
      </w:r>
      <w:r w:rsidR="007F165E" w:rsidRPr="005C4EB7">
        <w:rPr>
          <w:sz w:val="24"/>
        </w:rPr>
        <w:t xml:space="preserve">I then plotted the significant variables in </w:t>
      </w:r>
      <w:r w:rsidR="009C7184" w:rsidRPr="005C4EB7">
        <w:rPr>
          <w:sz w:val="24"/>
        </w:rPr>
        <w:t xml:space="preserve">more clearly, as we can see the Income is strongly positively correlated with both credit card spending and mortgages. </w:t>
      </w:r>
      <w:r w:rsidR="0034686E" w:rsidRPr="005C4EB7">
        <w:rPr>
          <w:sz w:val="24"/>
        </w:rPr>
        <w:t xml:space="preserve">This will be important in the modelling phase as </w:t>
      </w:r>
      <w:r w:rsidR="00142D6A" w:rsidRPr="005C4EB7">
        <w:rPr>
          <w:sz w:val="24"/>
        </w:rPr>
        <w:t>highly correlated variable impact regression model output.</w:t>
      </w:r>
    </w:p>
    <w:p w14:paraId="724B9A65" w14:textId="77777777" w:rsidR="008C7483" w:rsidRPr="005C4EB7" w:rsidRDefault="008C7483" w:rsidP="002B4083">
      <w:pPr>
        <w:rPr>
          <w:noProof/>
          <w:sz w:val="24"/>
        </w:rPr>
      </w:pPr>
    </w:p>
    <w:p w14:paraId="7A3614E9" w14:textId="11C605BE" w:rsidR="00F019A2" w:rsidRPr="005C4EB7" w:rsidRDefault="00F019A2" w:rsidP="002B4083">
      <w:pPr>
        <w:rPr>
          <w:sz w:val="24"/>
        </w:rPr>
      </w:pPr>
      <w:r w:rsidRPr="005C4EB7">
        <w:rPr>
          <w:noProof/>
          <w:sz w:val="24"/>
        </w:rPr>
        <w:lastRenderedPageBreak/>
        <w:drawing>
          <wp:inline distT="0" distB="0" distL="0" distR="0" wp14:anchorId="405B116F" wp14:editId="7E1206D7">
            <wp:extent cx="5731510" cy="35814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b="18802"/>
                    <a:stretch/>
                  </pic:blipFill>
                  <pic:spPr bwMode="auto">
                    <a:xfrm>
                      <a:off x="0" y="0"/>
                      <a:ext cx="5731510" cy="3581400"/>
                    </a:xfrm>
                    <a:prstGeom prst="rect">
                      <a:avLst/>
                    </a:prstGeom>
                    <a:noFill/>
                    <a:ln>
                      <a:noFill/>
                    </a:ln>
                    <a:extLst>
                      <a:ext uri="{53640926-AAD7-44D8-BBD7-CCE9431645EC}">
                        <a14:shadowObscured xmlns:a14="http://schemas.microsoft.com/office/drawing/2010/main"/>
                      </a:ext>
                    </a:extLst>
                  </pic:spPr>
                </pic:pic>
              </a:graphicData>
            </a:graphic>
          </wp:inline>
        </w:drawing>
      </w:r>
      <w:r w:rsidR="008C7483" w:rsidRPr="005C4EB7">
        <w:rPr>
          <w:sz w:val="24"/>
        </w:rPr>
        <w:t xml:space="preserve"> </w:t>
      </w:r>
      <w:r w:rsidR="00702723" w:rsidRPr="005C4EB7">
        <w:rPr>
          <w:noProof/>
          <w:sz w:val="24"/>
        </w:rPr>
        <w:drawing>
          <wp:inline distT="0" distB="0" distL="0" distR="0" wp14:anchorId="74AC9CDB" wp14:editId="67968C2D">
            <wp:extent cx="5731510" cy="4102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90699"/>
                    <a:stretch/>
                  </pic:blipFill>
                  <pic:spPr bwMode="auto">
                    <a:xfrm>
                      <a:off x="0" y="0"/>
                      <a:ext cx="5731510" cy="410210"/>
                    </a:xfrm>
                    <a:prstGeom prst="rect">
                      <a:avLst/>
                    </a:prstGeom>
                    <a:noFill/>
                    <a:ln>
                      <a:noFill/>
                    </a:ln>
                    <a:extLst>
                      <a:ext uri="{53640926-AAD7-44D8-BBD7-CCE9431645EC}">
                        <a14:shadowObscured xmlns:a14="http://schemas.microsoft.com/office/drawing/2010/main"/>
                      </a:ext>
                    </a:extLst>
                  </pic:spPr>
                </pic:pic>
              </a:graphicData>
            </a:graphic>
          </wp:inline>
        </w:drawing>
      </w:r>
    </w:p>
    <w:p w14:paraId="7ADB35BC" w14:textId="0D518630" w:rsidR="00FD52B6" w:rsidRPr="005C4EB7" w:rsidRDefault="00702723" w:rsidP="002B4083">
      <w:pPr>
        <w:rPr>
          <w:b/>
          <w:sz w:val="24"/>
        </w:rPr>
      </w:pPr>
      <w:r w:rsidRPr="005C4EB7">
        <w:rPr>
          <w:noProof/>
          <w:sz w:val="24"/>
        </w:rPr>
        <w:drawing>
          <wp:anchor distT="0" distB="0" distL="114300" distR="114300" simplePos="0" relativeHeight="251658240" behindDoc="1" locked="0" layoutInCell="1" allowOverlap="1" wp14:anchorId="1322679A" wp14:editId="70C41F56">
            <wp:simplePos x="0" y="0"/>
            <wp:positionH relativeFrom="column">
              <wp:posOffset>-209550</wp:posOffset>
            </wp:positionH>
            <wp:positionV relativeFrom="paragraph">
              <wp:posOffset>280670</wp:posOffset>
            </wp:positionV>
            <wp:extent cx="2705100" cy="3581400"/>
            <wp:effectExtent l="0" t="0" r="0" b="0"/>
            <wp:wrapTight wrapText="bothSides">
              <wp:wrapPolygon edited="0">
                <wp:start x="0" y="0"/>
                <wp:lineTo x="0" y="21485"/>
                <wp:lineTo x="21448" y="21485"/>
                <wp:lineTo x="2144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16456" t="5667" r="42832" b="21773"/>
                    <a:stretch/>
                  </pic:blipFill>
                  <pic:spPr bwMode="auto">
                    <a:xfrm>
                      <a:off x="0" y="0"/>
                      <a:ext cx="2705100" cy="3581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F00E1" w:rsidRPr="005C4EB7">
        <w:rPr>
          <w:b/>
          <w:sz w:val="24"/>
        </w:rPr>
        <w:t>Where are our customers?</w:t>
      </w:r>
    </w:p>
    <w:p w14:paraId="58A6F386" w14:textId="0DE4605D" w:rsidR="00FF00E1" w:rsidRPr="005C4EB7" w:rsidRDefault="00702723" w:rsidP="002B4083">
      <w:pPr>
        <w:rPr>
          <w:sz w:val="24"/>
        </w:rPr>
      </w:pPr>
      <w:r w:rsidRPr="005C4EB7">
        <w:rPr>
          <w:noProof/>
          <w:sz w:val="24"/>
        </w:rPr>
        <w:drawing>
          <wp:inline distT="0" distB="0" distL="0" distR="0" wp14:anchorId="07B69324" wp14:editId="2A26D20F">
            <wp:extent cx="1000125" cy="410210"/>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90699" r="82550"/>
                    <a:stretch/>
                  </pic:blipFill>
                  <pic:spPr bwMode="auto">
                    <a:xfrm>
                      <a:off x="0" y="0"/>
                      <a:ext cx="1000125" cy="410210"/>
                    </a:xfrm>
                    <a:prstGeom prst="rect">
                      <a:avLst/>
                    </a:prstGeom>
                    <a:noFill/>
                    <a:ln>
                      <a:noFill/>
                    </a:ln>
                    <a:extLst>
                      <a:ext uri="{53640926-AAD7-44D8-BBD7-CCE9431645EC}">
                        <a14:shadowObscured xmlns:a14="http://schemas.microsoft.com/office/drawing/2010/main"/>
                      </a:ext>
                    </a:extLst>
                  </pic:spPr>
                </pic:pic>
              </a:graphicData>
            </a:graphic>
          </wp:inline>
        </w:drawing>
      </w:r>
    </w:p>
    <w:p w14:paraId="04A6C648" w14:textId="27FC8CAB" w:rsidR="001E53BD" w:rsidRPr="005C4EB7" w:rsidRDefault="00702723" w:rsidP="002B4083">
      <w:pPr>
        <w:rPr>
          <w:sz w:val="24"/>
        </w:rPr>
      </w:pPr>
      <w:r w:rsidRPr="005C4EB7">
        <w:rPr>
          <w:sz w:val="24"/>
        </w:rPr>
        <w:t xml:space="preserve">I then used </w:t>
      </w:r>
      <w:r w:rsidR="00AD08E6" w:rsidRPr="005C4EB7">
        <w:rPr>
          <w:sz w:val="24"/>
        </w:rPr>
        <w:t>tableau</w:t>
      </w:r>
      <w:r w:rsidRPr="005C4EB7">
        <w:rPr>
          <w:sz w:val="24"/>
        </w:rPr>
        <w:t xml:space="preserve"> to </w:t>
      </w:r>
      <w:r w:rsidR="00AD08E6" w:rsidRPr="005C4EB7">
        <w:rPr>
          <w:sz w:val="24"/>
        </w:rPr>
        <w:t xml:space="preserve">identify what key areas in California that this bank should target to attract the most customers. As we can see </w:t>
      </w:r>
      <w:r w:rsidR="001A7D09" w:rsidRPr="005C4EB7">
        <w:rPr>
          <w:sz w:val="24"/>
        </w:rPr>
        <w:t xml:space="preserve">in the south, we have more people have personal loans. </w:t>
      </w:r>
      <w:r w:rsidR="001A7D09" w:rsidRPr="005C4EB7">
        <w:rPr>
          <w:noProof/>
          <w:sz w:val="24"/>
        </w:rPr>
        <w:t>Whereas</w:t>
      </w:r>
      <w:r w:rsidR="001A7D09" w:rsidRPr="005C4EB7">
        <w:rPr>
          <w:sz w:val="24"/>
        </w:rPr>
        <w:t xml:space="preserve"> in </w:t>
      </w:r>
      <w:r w:rsidR="00F53534" w:rsidRPr="005C4EB7">
        <w:rPr>
          <w:sz w:val="24"/>
        </w:rPr>
        <w:t xml:space="preserve">central and north California </w:t>
      </w:r>
      <w:r w:rsidR="00AD1A79" w:rsidRPr="005C4EB7">
        <w:rPr>
          <w:sz w:val="24"/>
        </w:rPr>
        <w:t xml:space="preserve">are places where less customers take out loans with this bank. Thus, this could be an area of interest for the banks marketing campaign. </w:t>
      </w:r>
    </w:p>
    <w:p w14:paraId="03743538" w14:textId="09678FD1" w:rsidR="00702723" w:rsidRPr="005C4EB7" w:rsidRDefault="00702723" w:rsidP="002B4083">
      <w:pPr>
        <w:rPr>
          <w:sz w:val="24"/>
        </w:rPr>
      </w:pPr>
    </w:p>
    <w:p w14:paraId="6504F6E7" w14:textId="0A80DBAE" w:rsidR="00702723" w:rsidRPr="005C4EB7" w:rsidRDefault="00702723" w:rsidP="002B4083">
      <w:pPr>
        <w:rPr>
          <w:sz w:val="24"/>
        </w:rPr>
      </w:pPr>
    </w:p>
    <w:p w14:paraId="0C785AEF" w14:textId="00454990" w:rsidR="00702723" w:rsidRPr="005C4EB7" w:rsidRDefault="00702723" w:rsidP="002B4083">
      <w:pPr>
        <w:rPr>
          <w:sz w:val="24"/>
        </w:rPr>
      </w:pPr>
    </w:p>
    <w:p w14:paraId="7D23B868" w14:textId="5E66563B" w:rsidR="00702723" w:rsidRPr="005C4EB7" w:rsidRDefault="00702723" w:rsidP="002B4083">
      <w:pPr>
        <w:rPr>
          <w:sz w:val="24"/>
        </w:rPr>
      </w:pPr>
    </w:p>
    <w:p w14:paraId="1707059B" w14:textId="036EBB91" w:rsidR="00702723" w:rsidRPr="005C4EB7" w:rsidRDefault="00702723" w:rsidP="002B4083">
      <w:pPr>
        <w:rPr>
          <w:sz w:val="24"/>
        </w:rPr>
      </w:pPr>
    </w:p>
    <w:p w14:paraId="4A1E5C41" w14:textId="09C5F465" w:rsidR="00702723" w:rsidRPr="005C4EB7" w:rsidRDefault="00702723" w:rsidP="002B4083">
      <w:pPr>
        <w:rPr>
          <w:sz w:val="24"/>
        </w:rPr>
      </w:pPr>
    </w:p>
    <w:p w14:paraId="5C456353" w14:textId="77777777" w:rsidR="00B531AA" w:rsidRPr="005C4EB7" w:rsidRDefault="00B531AA" w:rsidP="002B4083">
      <w:pPr>
        <w:rPr>
          <w:b/>
          <w:sz w:val="24"/>
        </w:rPr>
      </w:pPr>
    </w:p>
    <w:p w14:paraId="3BC35D1F" w14:textId="2B8D06AA" w:rsidR="002B4083" w:rsidRPr="005C4EB7" w:rsidRDefault="002B4083" w:rsidP="002B4083">
      <w:pPr>
        <w:rPr>
          <w:b/>
          <w:sz w:val="24"/>
        </w:rPr>
      </w:pPr>
      <w:r w:rsidRPr="005C4EB7">
        <w:rPr>
          <w:b/>
          <w:sz w:val="24"/>
        </w:rPr>
        <w:lastRenderedPageBreak/>
        <w:t xml:space="preserve">Section 3: </w:t>
      </w:r>
      <w:r w:rsidR="00B523DE" w:rsidRPr="005C4EB7">
        <w:rPr>
          <w:b/>
          <w:sz w:val="24"/>
        </w:rPr>
        <w:t>Data Preparation</w:t>
      </w:r>
    </w:p>
    <w:p w14:paraId="109E0C7C" w14:textId="09554EB1" w:rsidR="007A381A" w:rsidRPr="005C4EB7" w:rsidRDefault="00B567C9" w:rsidP="002B4083">
      <w:pPr>
        <w:rPr>
          <w:sz w:val="24"/>
        </w:rPr>
      </w:pPr>
      <w:r w:rsidRPr="005C4EB7">
        <w:rPr>
          <w:sz w:val="24"/>
        </w:rPr>
        <w:t xml:space="preserve">To prepare the data set I first started by renaming the columns as many of the columns had ambiguous unclear friends. This made the outputs later on more user friendly. I then </w:t>
      </w:r>
      <w:r w:rsidR="007A381A" w:rsidRPr="005C4EB7">
        <w:rPr>
          <w:sz w:val="24"/>
        </w:rPr>
        <w:t xml:space="preserve">used the “factor” function in R to rename the values of the categorical variables. Initially these were binary (0,1) however, changing these to yes/no made the data clearer and easier to interpret and later model. The same was done using a calculated field in Tableau to ensure that the plots were </w:t>
      </w:r>
      <w:r w:rsidR="005A3447" w:rsidRPr="005C4EB7">
        <w:rPr>
          <w:sz w:val="24"/>
        </w:rPr>
        <w:t xml:space="preserve">user friendly. </w:t>
      </w:r>
    </w:p>
    <w:p w14:paraId="28B88B6F" w14:textId="00FCE54B" w:rsidR="005A3447" w:rsidRPr="005C4EB7" w:rsidRDefault="005A3447" w:rsidP="002B4083">
      <w:pPr>
        <w:rPr>
          <w:sz w:val="24"/>
        </w:rPr>
      </w:pPr>
      <w:r w:rsidRPr="005C4EB7">
        <w:rPr>
          <w:sz w:val="24"/>
        </w:rPr>
        <w:t xml:space="preserve">I also used the “str” function in R which told me how R was interpreting my data. </w:t>
      </w:r>
      <w:r w:rsidR="004A7453" w:rsidRPr="005C4EB7">
        <w:rPr>
          <w:sz w:val="24"/>
        </w:rPr>
        <w:t xml:space="preserve">Some of the variables were being </w:t>
      </w:r>
      <w:r w:rsidR="00F84243" w:rsidRPr="005C4EB7">
        <w:rPr>
          <w:sz w:val="24"/>
        </w:rPr>
        <w:t>misinterpreted</w:t>
      </w:r>
      <w:r w:rsidR="004A7453" w:rsidRPr="005C4EB7">
        <w:rPr>
          <w:sz w:val="24"/>
        </w:rPr>
        <w:t xml:space="preserve"> by R. For example, some factor variables we</w:t>
      </w:r>
      <w:r w:rsidR="00F84243" w:rsidRPr="005C4EB7">
        <w:rPr>
          <w:sz w:val="24"/>
        </w:rPr>
        <w:t>re being</w:t>
      </w:r>
      <w:r w:rsidR="004A7453" w:rsidRPr="005C4EB7">
        <w:rPr>
          <w:sz w:val="24"/>
        </w:rPr>
        <w:t xml:space="preserve"> </w:t>
      </w:r>
      <w:r w:rsidR="00F84243" w:rsidRPr="005C4EB7">
        <w:rPr>
          <w:sz w:val="24"/>
        </w:rPr>
        <w:t>assumed</w:t>
      </w:r>
      <w:r w:rsidR="004A7453" w:rsidRPr="005C4EB7">
        <w:rPr>
          <w:sz w:val="24"/>
        </w:rPr>
        <w:t xml:space="preserve"> to</w:t>
      </w:r>
      <w:r w:rsidR="00F84243" w:rsidRPr="005C4EB7">
        <w:rPr>
          <w:sz w:val="24"/>
        </w:rPr>
        <w:t xml:space="preserve"> be</w:t>
      </w:r>
      <w:r w:rsidR="004A7453" w:rsidRPr="005C4EB7">
        <w:rPr>
          <w:sz w:val="24"/>
        </w:rPr>
        <w:t xml:space="preserve"> </w:t>
      </w:r>
      <w:r w:rsidR="00F84243" w:rsidRPr="005C4EB7">
        <w:rPr>
          <w:sz w:val="24"/>
        </w:rPr>
        <w:t xml:space="preserve">strings. Using the </w:t>
      </w:r>
      <w:r w:rsidR="002B0083" w:rsidRPr="005C4EB7">
        <w:rPr>
          <w:sz w:val="24"/>
        </w:rPr>
        <w:t xml:space="preserve">different functions in R (e.g. as. factor, </w:t>
      </w:r>
      <w:proofErr w:type="spellStart"/>
      <w:proofErr w:type="gramStart"/>
      <w:r w:rsidR="002B0083" w:rsidRPr="005C4EB7">
        <w:rPr>
          <w:sz w:val="24"/>
        </w:rPr>
        <w:t>as.</w:t>
      </w:r>
      <w:r w:rsidR="00E62EC2" w:rsidRPr="005C4EB7">
        <w:rPr>
          <w:sz w:val="24"/>
        </w:rPr>
        <w:t>numeric</w:t>
      </w:r>
      <w:proofErr w:type="spellEnd"/>
      <w:proofErr w:type="gramEnd"/>
      <w:r w:rsidR="002B0083" w:rsidRPr="005C4EB7">
        <w:rPr>
          <w:sz w:val="24"/>
        </w:rPr>
        <w:t xml:space="preserve">) I reformatted the variables to ensure that they were all correctly understood by R. This was important for the modelling phase as </w:t>
      </w:r>
      <w:r w:rsidR="00E62EC2" w:rsidRPr="005C4EB7">
        <w:rPr>
          <w:sz w:val="24"/>
        </w:rPr>
        <w:t>mistreating</w:t>
      </w:r>
      <w:r w:rsidR="00E1622A" w:rsidRPr="005C4EB7">
        <w:rPr>
          <w:sz w:val="24"/>
        </w:rPr>
        <w:t xml:space="preserve"> the columns could lead to misleading or incorrect models being created.</w:t>
      </w:r>
      <w:r w:rsidR="002A5A7E" w:rsidRPr="005C4EB7">
        <w:rPr>
          <w:sz w:val="24"/>
        </w:rPr>
        <w:t xml:space="preserve"> With regard to </w:t>
      </w:r>
      <w:r w:rsidR="008662D4" w:rsidRPr="005C4EB7">
        <w:rPr>
          <w:sz w:val="24"/>
        </w:rPr>
        <w:t xml:space="preserve">the target attribute no calculation was required as it was already available in the original data set. Also, </w:t>
      </w:r>
      <w:r w:rsidR="004C39B8" w:rsidRPr="005C4EB7">
        <w:rPr>
          <w:sz w:val="24"/>
        </w:rPr>
        <w:t>did not contain main empty values, thus I chose to omit any NA values as there were so few thus this wouldn’t impact the data.</w:t>
      </w:r>
    </w:p>
    <w:p w14:paraId="5E09164D" w14:textId="315E7A6E" w:rsidR="004D0C2D" w:rsidRPr="005C4EB7" w:rsidRDefault="00334C59" w:rsidP="002B4083">
      <w:pPr>
        <w:rPr>
          <w:sz w:val="24"/>
        </w:rPr>
      </w:pPr>
      <w:r w:rsidRPr="005C4EB7">
        <w:rPr>
          <w:sz w:val="24"/>
        </w:rPr>
        <w:t xml:space="preserve">For forming the train, test and validation data sets </w:t>
      </w:r>
      <w:r w:rsidR="00A4245E" w:rsidRPr="005C4EB7">
        <w:rPr>
          <w:sz w:val="24"/>
        </w:rPr>
        <w:t xml:space="preserve">these were broken down into 3 equal approximately equal size data sets. This allowed me to use the training data for the original models and then the validation only for the ensemble model </w:t>
      </w:r>
      <w:r w:rsidR="00073E37" w:rsidRPr="005C4EB7">
        <w:rPr>
          <w:sz w:val="24"/>
        </w:rPr>
        <w:t>to test how well it performs on new data it has not seen before.</w:t>
      </w:r>
    </w:p>
    <w:p w14:paraId="56F968EE" w14:textId="77777777" w:rsidR="005C4EB7" w:rsidRDefault="005C4EB7">
      <w:pPr>
        <w:rPr>
          <w:b/>
          <w:sz w:val="28"/>
        </w:rPr>
      </w:pPr>
      <w:r>
        <w:rPr>
          <w:b/>
          <w:sz w:val="28"/>
        </w:rPr>
        <w:br w:type="page"/>
      </w:r>
    </w:p>
    <w:p w14:paraId="634DE39C" w14:textId="108B9C57" w:rsidR="002B4083" w:rsidRPr="005C4EB7" w:rsidRDefault="002B4083" w:rsidP="002B4083">
      <w:pPr>
        <w:rPr>
          <w:b/>
          <w:sz w:val="28"/>
        </w:rPr>
      </w:pPr>
      <w:r w:rsidRPr="005C4EB7">
        <w:rPr>
          <w:b/>
          <w:sz w:val="28"/>
        </w:rPr>
        <w:lastRenderedPageBreak/>
        <w:t xml:space="preserve">Section 4: </w:t>
      </w:r>
      <w:r w:rsidR="006E3AF8" w:rsidRPr="005C4EB7">
        <w:rPr>
          <w:b/>
          <w:sz w:val="28"/>
        </w:rPr>
        <w:t xml:space="preserve">Prediction Models </w:t>
      </w:r>
    </w:p>
    <w:p w14:paraId="396FBF07" w14:textId="3903F4FB" w:rsidR="008D34E1" w:rsidRPr="005C4EB7" w:rsidRDefault="008D34E1" w:rsidP="002B4083">
      <w:pPr>
        <w:rPr>
          <w:b/>
          <w:sz w:val="24"/>
        </w:rPr>
      </w:pPr>
      <w:r w:rsidRPr="005C4EB7">
        <w:rPr>
          <w:b/>
          <w:sz w:val="24"/>
        </w:rPr>
        <w:t>The Models</w:t>
      </w:r>
    </w:p>
    <w:p w14:paraId="2A1E75BD" w14:textId="77A20508" w:rsidR="005268E2" w:rsidRPr="005C4EB7" w:rsidRDefault="00C9769E" w:rsidP="002B4083">
      <w:pPr>
        <w:rPr>
          <w:sz w:val="24"/>
        </w:rPr>
      </w:pPr>
      <w:r w:rsidRPr="005C4EB7">
        <w:rPr>
          <w:sz w:val="24"/>
        </w:rPr>
        <w:t xml:space="preserve">My chosen models are classification tree, </w:t>
      </w:r>
      <w:r w:rsidR="000D3DA1" w:rsidRPr="005C4EB7">
        <w:rPr>
          <w:sz w:val="24"/>
        </w:rPr>
        <w:t>logistic</w:t>
      </w:r>
      <w:r w:rsidRPr="005C4EB7">
        <w:rPr>
          <w:sz w:val="24"/>
        </w:rPr>
        <w:t xml:space="preserve"> regression and support vector</w:t>
      </w:r>
      <w:r w:rsidR="000D3DA1" w:rsidRPr="005C4EB7">
        <w:rPr>
          <w:sz w:val="24"/>
        </w:rPr>
        <w:t xml:space="preserve"> machines.</w:t>
      </w:r>
      <w:r w:rsidR="00530A6A" w:rsidRPr="005C4EB7">
        <w:rPr>
          <w:sz w:val="24"/>
        </w:rPr>
        <w:t xml:space="preserve"> These are all su</w:t>
      </w:r>
      <w:r w:rsidR="00503133" w:rsidRPr="005C4EB7">
        <w:rPr>
          <w:sz w:val="24"/>
        </w:rPr>
        <w:t xml:space="preserve">pervised learning methods which </w:t>
      </w:r>
      <w:r w:rsidR="00503133" w:rsidRPr="005C4EB7">
        <w:rPr>
          <w:noProof/>
          <w:sz w:val="24"/>
        </w:rPr>
        <w:t>fit</w:t>
      </w:r>
      <w:r w:rsidR="00503133" w:rsidRPr="005C4EB7">
        <w:rPr>
          <w:sz w:val="24"/>
        </w:rPr>
        <w:t xml:space="preserve"> the problem at hand.</w:t>
      </w:r>
      <w:r w:rsidR="008E397A" w:rsidRPr="005C4EB7">
        <w:rPr>
          <w:sz w:val="24"/>
        </w:rPr>
        <w:t xml:space="preserve"> Starting with classification trees,</w:t>
      </w:r>
      <w:r w:rsidR="00826B3F" w:rsidRPr="005C4EB7">
        <w:rPr>
          <w:sz w:val="24"/>
        </w:rPr>
        <w:t xml:space="preserve"> this is a machine learning</w:t>
      </w:r>
      <w:r w:rsidR="000848C2" w:rsidRPr="005C4EB7">
        <w:rPr>
          <w:sz w:val="24"/>
        </w:rPr>
        <w:t xml:space="preserve"> algorithm</w:t>
      </w:r>
      <w:r w:rsidR="00826B3F" w:rsidRPr="005C4EB7">
        <w:rPr>
          <w:sz w:val="24"/>
        </w:rPr>
        <w:t xml:space="preserve"> that partition</w:t>
      </w:r>
      <w:r w:rsidR="000848C2" w:rsidRPr="005C4EB7">
        <w:rPr>
          <w:sz w:val="24"/>
        </w:rPr>
        <w:t>s</w:t>
      </w:r>
      <w:r w:rsidR="00826B3F" w:rsidRPr="005C4EB7">
        <w:rPr>
          <w:sz w:val="24"/>
        </w:rPr>
        <w:t xml:space="preserve"> the data based on rules that are </w:t>
      </w:r>
      <w:r w:rsidR="000848C2" w:rsidRPr="005C4EB7">
        <w:rPr>
          <w:sz w:val="24"/>
        </w:rPr>
        <w:t xml:space="preserve">derived from the data to find the best partitions for the data. This is a great model for the problem as it will provide an easy to interpret </w:t>
      </w:r>
      <w:r w:rsidR="0099767E" w:rsidRPr="005C4EB7">
        <w:rPr>
          <w:sz w:val="24"/>
        </w:rPr>
        <w:t xml:space="preserve">tree that will classify our data. Logistic regression </w:t>
      </w:r>
      <w:r w:rsidR="000727C7" w:rsidRPr="005C4EB7">
        <w:rPr>
          <w:sz w:val="24"/>
        </w:rPr>
        <w:t xml:space="preserve">is a program that will find a relationship </w:t>
      </w:r>
      <w:r w:rsidR="00744B18" w:rsidRPr="005C4EB7">
        <w:rPr>
          <w:sz w:val="24"/>
        </w:rPr>
        <w:t xml:space="preserve">between the explanatory variable and the target, by providing an odds ratio. This tells </w:t>
      </w:r>
      <w:r w:rsidR="00C8250F" w:rsidRPr="005C4EB7">
        <w:rPr>
          <w:sz w:val="24"/>
        </w:rPr>
        <w:t xml:space="preserve">how the </w:t>
      </w:r>
      <w:r w:rsidR="00C8250F" w:rsidRPr="005C4EB7">
        <w:rPr>
          <w:noProof/>
          <w:sz w:val="24"/>
        </w:rPr>
        <w:t>likel</w:t>
      </w:r>
      <w:r w:rsidR="003315D9" w:rsidRPr="005C4EB7">
        <w:rPr>
          <w:noProof/>
          <w:sz w:val="24"/>
        </w:rPr>
        <w:t>ihood</w:t>
      </w:r>
      <w:r w:rsidR="00C8250F" w:rsidRPr="005C4EB7">
        <w:rPr>
          <w:sz w:val="24"/>
        </w:rPr>
        <w:t xml:space="preserve"> of someone getting </w:t>
      </w:r>
      <w:r w:rsidR="00C8250F" w:rsidRPr="005C4EB7">
        <w:rPr>
          <w:noProof/>
          <w:sz w:val="24"/>
        </w:rPr>
        <w:t>a personal loan change</w:t>
      </w:r>
      <w:r w:rsidR="00C8250F" w:rsidRPr="005C4EB7">
        <w:rPr>
          <w:sz w:val="24"/>
        </w:rPr>
        <w:t xml:space="preserve"> as you change the explanatory variable. </w:t>
      </w:r>
      <w:r w:rsidR="005E23C8" w:rsidRPr="005C4EB7">
        <w:rPr>
          <w:sz w:val="24"/>
        </w:rPr>
        <w:t>Finally, support vector machines</w:t>
      </w:r>
      <w:r w:rsidR="00530A6A" w:rsidRPr="005C4EB7">
        <w:rPr>
          <w:sz w:val="24"/>
        </w:rPr>
        <w:t>,</w:t>
      </w:r>
      <w:r w:rsidR="005E23C8" w:rsidRPr="005C4EB7">
        <w:rPr>
          <w:sz w:val="24"/>
        </w:rPr>
        <w:t xml:space="preserve"> </w:t>
      </w:r>
      <w:r w:rsidR="00503133" w:rsidRPr="005C4EB7">
        <w:rPr>
          <w:sz w:val="24"/>
        </w:rPr>
        <w:t>analyses classification</w:t>
      </w:r>
      <w:r w:rsidR="003315D9" w:rsidRPr="005C4EB7">
        <w:rPr>
          <w:sz w:val="24"/>
        </w:rPr>
        <w:t>,</w:t>
      </w:r>
      <w:r w:rsidR="00503133" w:rsidRPr="005C4EB7">
        <w:rPr>
          <w:sz w:val="24"/>
        </w:rPr>
        <w:t xml:space="preserve"> </w:t>
      </w:r>
      <w:r w:rsidR="00503133" w:rsidRPr="005C4EB7">
        <w:rPr>
          <w:noProof/>
          <w:sz w:val="24"/>
        </w:rPr>
        <w:t>a</w:t>
      </w:r>
      <w:r w:rsidR="00E2059C" w:rsidRPr="005C4EB7">
        <w:rPr>
          <w:noProof/>
          <w:sz w:val="24"/>
        </w:rPr>
        <w:t>n</w:t>
      </w:r>
      <w:r w:rsidR="00503133" w:rsidRPr="005C4EB7">
        <w:rPr>
          <w:noProof/>
          <w:sz w:val="24"/>
        </w:rPr>
        <w:t>d</w:t>
      </w:r>
      <w:r w:rsidR="00503133" w:rsidRPr="005C4EB7">
        <w:rPr>
          <w:sz w:val="24"/>
        </w:rPr>
        <w:t xml:space="preserve"> regression data to find the </w:t>
      </w:r>
      <w:r w:rsidR="0078765E" w:rsidRPr="005C4EB7">
        <w:rPr>
          <w:sz w:val="24"/>
        </w:rPr>
        <w:t>non-linear ways of splitting and grouping data</w:t>
      </w:r>
      <w:r w:rsidR="00E2059C" w:rsidRPr="005C4EB7">
        <w:rPr>
          <w:sz w:val="24"/>
        </w:rPr>
        <w:t xml:space="preserve"> using a hyperplane</w:t>
      </w:r>
      <w:r w:rsidR="0078765E" w:rsidRPr="005C4EB7">
        <w:rPr>
          <w:sz w:val="24"/>
        </w:rPr>
        <w:t>.</w:t>
      </w:r>
      <w:r w:rsidR="00E2059C" w:rsidRPr="005C4EB7">
        <w:rPr>
          <w:sz w:val="24"/>
        </w:rPr>
        <w:t xml:space="preserve"> This is a good fit for the problem as here we are dealing with </w:t>
      </w:r>
      <w:r w:rsidR="005D00FC" w:rsidRPr="005C4EB7">
        <w:rPr>
          <w:sz w:val="24"/>
        </w:rPr>
        <w:t>multiple variables.</w:t>
      </w:r>
    </w:p>
    <w:p w14:paraId="1FC0CDE1" w14:textId="18A3CB7F" w:rsidR="006E3AF8" w:rsidRPr="005C4EB7" w:rsidRDefault="008D34E1" w:rsidP="002B4083">
      <w:pPr>
        <w:rPr>
          <w:b/>
          <w:sz w:val="24"/>
        </w:rPr>
      </w:pPr>
      <w:r w:rsidRPr="005C4EB7">
        <w:rPr>
          <w:b/>
          <w:sz w:val="24"/>
        </w:rPr>
        <w:t>Variable Selection</w:t>
      </w:r>
    </w:p>
    <w:p w14:paraId="420FB976" w14:textId="774C08F4" w:rsidR="008D34E1" w:rsidRPr="005C4EB7" w:rsidRDefault="00BC3E73" w:rsidP="00BC3E73">
      <w:pPr>
        <w:pStyle w:val="ListParagraph"/>
        <w:numPr>
          <w:ilvl w:val="0"/>
          <w:numId w:val="1"/>
        </w:numPr>
        <w:rPr>
          <w:sz w:val="24"/>
        </w:rPr>
      </w:pPr>
      <w:r w:rsidRPr="005C4EB7">
        <w:rPr>
          <w:sz w:val="24"/>
        </w:rPr>
        <w:t>First</w:t>
      </w:r>
      <w:r w:rsidR="00666DBE" w:rsidRPr="005C4EB7">
        <w:rPr>
          <w:sz w:val="24"/>
        </w:rPr>
        <w:t>,</w:t>
      </w:r>
      <w:r w:rsidRPr="005C4EB7">
        <w:rPr>
          <w:sz w:val="24"/>
        </w:rPr>
        <w:t xml:space="preserve"> I created and pruned a tree with all the variables to identify which variables were important for </w:t>
      </w:r>
      <w:r w:rsidR="00666DBE" w:rsidRPr="005C4EB7">
        <w:rPr>
          <w:sz w:val="24"/>
        </w:rPr>
        <w:t xml:space="preserve">creating the tree. </w:t>
      </w:r>
    </w:p>
    <w:p w14:paraId="107E43ED" w14:textId="7449AEC4" w:rsidR="00666DBE" w:rsidRPr="005C4EB7" w:rsidRDefault="009847AE" w:rsidP="00BC3E73">
      <w:pPr>
        <w:pStyle w:val="ListParagraph"/>
        <w:numPr>
          <w:ilvl w:val="0"/>
          <w:numId w:val="1"/>
        </w:numPr>
        <w:rPr>
          <w:sz w:val="24"/>
        </w:rPr>
      </w:pPr>
      <w:r w:rsidRPr="005C4EB7">
        <w:rPr>
          <w:sz w:val="24"/>
        </w:rPr>
        <w:t>This identified some key variables such as income (the root) node and education as being important predictions.</w:t>
      </w:r>
    </w:p>
    <w:p w14:paraId="49C2976E" w14:textId="03055999" w:rsidR="009847AE" w:rsidRPr="005C4EB7" w:rsidRDefault="009847AE" w:rsidP="00BC3E73">
      <w:pPr>
        <w:pStyle w:val="ListParagraph"/>
        <w:numPr>
          <w:ilvl w:val="0"/>
          <w:numId w:val="1"/>
        </w:numPr>
        <w:rPr>
          <w:sz w:val="24"/>
        </w:rPr>
      </w:pPr>
      <w:r w:rsidRPr="005C4EB7">
        <w:rPr>
          <w:sz w:val="24"/>
        </w:rPr>
        <w:t>I then used the correlation analysis (Section 2) to remove variables that were highly correlated as this would create inconsistencies in the model outputs.</w:t>
      </w:r>
    </w:p>
    <w:p w14:paraId="425A7329" w14:textId="25C54468" w:rsidR="00584161" w:rsidRPr="005C4EB7" w:rsidRDefault="006F1182" w:rsidP="00584161">
      <w:pPr>
        <w:pStyle w:val="ListParagraph"/>
        <w:numPr>
          <w:ilvl w:val="0"/>
          <w:numId w:val="1"/>
        </w:numPr>
        <w:rPr>
          <w:sz w:val="24"/>
        </w:rPr>
      </w:pPr>
      <w:r w:rsidRPr="005C4EB7">
        <w:rPr>
          <w:sz w:val="24"/>
        </w:rPr>
        <w:t xml:space="preserve">After performing </w:t>
      </w:r>
      <w:r w:rsidR="00584161" w:rsidRPr="005C4EB7">
        <w:rPr>
          <w:sz w:val="24"/>
        </w:rPr>
        <w:t>a</w:t>
      </w:r>
      <w:r w:rsidRPr="005C4EB7">
        <w:rPr>
          <w:sz w:val="24"/>
        </w:rPr>
        <w:t xml:space="preserve"> logistic regression with all the </w:t>
      </w:r>
      <w:r w:rsidR="00584161" w:rsidRPr="005C4EB7">
        <w:rPr>
          <w:sz w:val="24"/>
        </w:rPr>
        <w:t>variables,</w:t>
      </w:r>
      <w:r w:rsidRPr="005C4EB7">
        <w:rPr>
          <w:sz w:val="24"/>
        </w:rPr>
        <w:t xml:space="preserve"> I identified the ones that were statistically significant.</w:t>
      </w:r>
    </w:p>
    <w:p w14:paraId="1BDE1C5B" w14:textId="2F76207E" w:rsidR="00D76BD1" w:rsidRPr="005C4EB7" w:rsidRDefault="009E2F9A" w:rsidP="00D76BD1">
      <w:pPr>
        <w:rPr>
          <w:sz w:val="24"/>
        </w:rPr>
      </w:pPr>
      <w:r w:rsidRPr="005C4EB7">
        <w:rPr>
          <w:sz w:val="24"/>
        </w:rPr>
        <w:t xml:space="preserve">For each </w:t>
      </w:r>
      <w:r w:rsidRPr="005C4EB7">
        <w:rPr>
          <w:noProof/>
          <w:sz w:val="24"/>
        </w:rPr>
        <w:t>model</w:t>
      </w:r>
      <w:r w:rsidR="003315D9" w:rsidRPr="005C4EB7">
        <w:rPr>
          <w:noProof/>
          <w:sz w:val="24"/>
        </w:rPr>
        <w:t>,</w:t>
      </w:r>
      <w:r w:rsidRPr="005C4EB7">
        <w:rPr>
          <w:sz w:val="24"/>
        </w:rPr>
        <w:t xml:space="preserve"> I </w:t>
      </w:r>
      <w:r w:rsidR="00B25ADE" w:rsidRPr="005C4EB7">
        <w:rPr>
          <w:sz w:val="24"/>
        </w:rPr>
        <w:t>initially</w:t>
      </w:r>
      <w:r w:rsidRPr="005C4EB7">
        <w:rPr>
          <w:sz w:val="24"/>
        </w:rPr>
        <w:t xml:space="preserve"> trained the model with all the variables</w:t>
      </w:r>
      <w:r w:rsidR="00ED4050" w:rsidRPr="005C4EB7">
        <w:rPr>
          <w:sz w:val="24"/>
        </w:rPr>
        <w:t xml:space="preserve"> and then began to adjust variables based on these factors to improve the accuracy and model outputs. For example, for logistic regression I used the </w:t>
      </w:r>
      <w:r w:rsidR="007D43B7" w:rsidRPr="005C4EB7">
        <w:rPr>
          <w:sz w:val="24"/>
        </w:rPr>
        <w:t xml:space="preserve">deviance for each variable to </w:t>
      </w:r>
      <w:r w:rsidR="007A410D" w:rsidRPr="005C4EB7">
        <w:rPr>
          <w:sz w:val="24"/>
        </w:rPr>
        <w:t xml:space="preserve">the Null which, the higher the deviance the more important the predictor. </w:t>
      </w:r>
    </w:p>
    <w:tbl>
      <w:tblPr>
        <w:tblStyle w:val="GridTable4-Accent5"/>
        <w:tblW w:w="0" w:type="auto"/>
        <w:tblLook w:val="04A0" w:firstRow="1" w:lastRow="0" w:firstColumn="1" w:lastColumn="0" w:noHBand="0" w:noVBand="1"/>
      </w:tblPr>
      <w:tblGrid>
        <w:gridCol w:w="9016"/>
      </w:tblGrid>
      <w:tr w:rsidR="004C132B" w:rsidRPr="005C4EB7" w14:paraId="64A23B88" w14:textId="77777777" w:rsidTr="003A78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600CC303" w14:textId="230A21C8" w:rsidR="004C132B" w:rsidRPr="005C4EB7" w:rsidRDefault="004C132B" w:rsidP="00584161">
            <w:pPr>
              <w:rPr>
                <w:b w:val="0"/>
                <w:sz w:val="24"/>
              </w:rPr>
            </w:pPr>
            <w:r w:rsidRPr="005C4EB7">
              <w:rPr>
                <w:b w:val="0"/>
                <w:sz w:val="24"/>
              </w:rPr>
              <w:t>Chosen Variables</w:t>
            </w:r>
            <w:r w:rsidR="00B75640" w:rsidRPr="005C4EB7">
              <w:rPr>
                <w:b w:val="0"/>
                <w:sz w:val="24"/>
              </w:rPr>
              <w:t>:</w:t>
            </w:r>
          </w:p>
        </w:tc>
      </w:tr>
      <w:tr w:rsidR="004C132B" w:rsidRPr="005C4EB7" w14:paraId="32DFC44D" w14:textId="77777777" w:rsidTr="003A78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3ED2AA65" w14:textId="1B02ABD1" w:rsidR="004C132B" w:rsidRPr="005C4EB7" w:rsidRDefault="004C132B" w:rsidP="00AE0D30">
            <w:pPr>
              <w:rPr>
                <w:i/>
                <w:sz w:val="24"/>
              </w:rPr>
            </w:pPr>
            <w:r w:rsidRPr="005C4EB7">
              <w:rPr>
                <w:i/>
                <w:sz w:val="24"/>
              </w:rPr>
              <w:t>Income</w:t>
            </w:r>
            <w:r w:rsidR="00AE0D30" w:rsidRPr="005C4EB7">
              <w:rPr>
                <w:i/>
                <w:sz w:val="24"/>
              </w:rPr>
              <w:t>, Family Size, Credit Card Spend, Education Level, Certificate of Deposit, Online</w:t>
            </w:r>
          </w:p>
        </w:tc>
      </w:tr>
    </w:tbl>
    <w:p w14:paraId="0BBB80C1" w14:textId="77777777" w:rsidR="00584161" w:rsidRPr="005C4EB7" w:rsidRDefault="00584161" w:rsidP="00584161">
      <w:pPr>
        <w:rPr>
          <w:b/>
          <w:sz w:val="24"/>
        </w:rPr>
      </w:pPr>
    </w:p>
    <w:p w14:paraId="4E22D08F" w14:textId="77777777" w:rsidR="005C4EB7" w:rsidRDefault="005C4EB7">
      <w:pPr>
        <w:rPr>
          <w:b/>
          <w:sz w:val="28"/>
        </w:rPr>
      </w:pPr>
      <w:r>
        <w:rPr>
          <w:b/>
          <w:sz w:val="28"/>
        </w:rPr>
        <w:br w:type="page"/>
      </w:r>
    </w:p>
    <w:p w14:paraId="443E9684" w14:textId="67A55E62" w:rsidR="00115D70" w:rsidRPr="005C4EB7" w:rsidRDefault="00115D70" w:rsidP="00584161">
      <w:pPr>
        <w:rPr>
          <w:b/>
          <w:sz w:val="28"/>
        </w:rPr>
      </w:pPr>
      <w:r w:rsidRPr="005C4EB7">
        <w:rPr>
          <w:b/>
          <w:sz w:val="28"/>
        </w:rPr>
        <w:lastRenderedPageBreak/>
        <w:t>Model Insights</w:t>
      </w:r>
    </w:p>
    <w:p w14:paraId="11801D0E" w14:textId="66722692" w:rsidR="00584161" w:rsidRPr="005C4EB7" w:rsidRDefault="00584161" w:rsidP="00584161">
      <w:pPr>
        <w:rPr>
          <w:b/>
          <w:i/>
          <w:sz w:val="24"/>
        </w:rPr>
      </w:pPr>
      <w:r w:rsidRPr="005C4EB7">
        <w:rPr>
          <w:b/>
          <w:i/>
          <w:sz w:val="24"/>
        </w:rPr>
        <w:t>Classification Tree</w:t>
      </w:r>
    </w:p>
    <w:p w14:paraId="23678F97" w14:textId="7591FA87" w:rsidR="00666DBE" w:rsidRPr="005C4EB7" w:rsidRDefault="00B94877" w:rsidP="002B4083">
      <w:pPr>
        <w:rPr>
          <w:sz w:val="24"/>
        </w:rPr>
      </w:pPr>
      <w:r w:rsidRPr="005C4EB7">
        <w:rPr>
          <w:noProof/>
          <w:sz w:val="24"/>
        </w:rPr>
        <w:drawing>
          <wp:inline distT="0" distB="0" distL="0" distR="0" wp14:anchorId="7C44FF15" wp14:editId="586025F8">
            <wp:extent cx="4914900" cy="4943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BEBA8EAE-BF5A-486C-A8C5-ECC9F3942E4B}">
                          <a14:imgProps xmlns:a14="http://schemas.microsoft.com/office/drawing/2010/main">
                            <a14:imgLayer r:embed="rId17">
                              <a14:imgEffect>
                                <a14:colorTemperature colorTemp="4700"/>
                              </a14:imgEffect>
                            </a14:imgLayer>
                          </a14:imgProps>
                        </a:ext>
                      </a:extLst>
                    </a:blip>
                    <a:srcRect l="6980" t="6980" r="7268" b="6768"/>
                    <a:stretch/>
                  </pic:blipFill>
                  <pic:spPr bwMode="auto">
                    <a:xfrm>
                      <a:off x="0" y="0"/>
                      <a:ext cx="4914900" cy="4943475"/>
                    </a:xfrm>
                    <a:prstGeom prst="rect">
                      <a:avLst/>
                    </a:prstGeom>
                    <a:ln>
                      <a:noFill/>
                    </a:ln>
                    <a:extLst>
                      <a:ext uri="{53640926-AAD7-44D8-BBD7-CCE9431645EC}">
                        <a14:shadowObscured xmlns:a14="http://schemas.microsoft.com/office/drawing/2010/main"/>
                      </a:ext>
                    </a:extLst>
                  </pic:spPr>
                </pic:pic>
              </a:graphicData>
            </a:graphic>
          </wp:inline>
        </w:drawing>
      </w:r>
    </w:p>
    <w:p w14:paraId="3E0BD662" w14:textId="1CACE144" w:rsidR="00DE2EB3" w:rsidRPr="005C4EB7" w:rsidRDefault="00584161" w:rsidP="002B4083">
      <w:pPr>
        <w:rPr>
          <w:sz w:val="24"/>
        </w:rPr>
      </w:pPr>
      <w:r w:rsidRPr="005C4EB7">
        <w:rPr>
          <w:sz w:val="24"/>
        </w:rPr>
        <w:t xml:space="preserve">This model tells us a few things </w:t>
      </w:r>
      <w:r w:rsidR="00DC1D7C" w:rsidRPr="005C4EB7">
        <w:rPr>
          <w:sz w:val="24"/>
        </w:rPr>
        <w:t xml:space="preserve">first that there is a large portion of people that are not taking out personal loans </w:t>
      </w:r>
      <w:r w:rsidR="008705F7" w:rsidRPr="005C4EB7">
        <w:rPr>
          <w:sz w:val="24"/>
        </w:rPr>
        <w:t>because</w:t>
      </w:r>
      <w:r w:rsidR="00DC1D7C" w:rsidRPr="005C4EB7">
        <w:rPr>
          <w:sz w:val="24"/>
        </w:rPr>
        <w:t xml:space="preserve"> of income. We see that people with &lt;114k </w:t>
      </w:r>
      <w:r w:rsidR="008705F7" w:rsidRPr="005C4EB7">
        <w:rPr>
          <w:sz w:val="24"/>
        </w:rPr>
        <w:t xml:space="preserve">income and who spend less than 3k on their credit card are unlikely to take out a loan. This is a potential group that the bank may want to target to attract and convert more customers. We also see that </w:t>
      </w:r>
      <w:r w:rsidR="002B05A0" w:rsidRPr="005C4EB7">
        <w:rPr>
          <w:sz w:val="24"/>
        </w:rPr>
        <w:t xml:space="preserve">a significant portion of people who take out loans are no undergraduates. This means </w:t>
      </w:r>
      <w:r w:rsidR="007D24F8" w:rsidRPr="005C4EB7">
        <w:rPr>
          <w:sz w:val="24"/>
        </w:rPr>
        <w:t xml:space="preserve">that undergraduates could be another key area that the bank may wish to target. </w:t>
      </w:r>
    </w:p>
    <w:p w14:paraId="56BE8D13" w14:textId="69E98122" w:rsidR="007A6D04" w:rsidRPr="005C4EB7" w:rsidRDefault="007A6D04" w:rsidP="002B4083">
      <w:pPr>
        <w:rPr>
          <w:b/>
          <w:i/>
          <w:sz w:val="24"/>
        </w:rPr>
      </w:pPr>
      <w:r w:rsidRPr="005C4EB7">
        <w:rPr>
          <w:b/>
          <w:i/>
          <w:sz w:val="24"/>
        </w:rPr>
        <w:t>Logistic Regression Model</w:t>
      </w:r>
    </w:p>
    <w:p w14:paraId="2DA601DB" w14:textId="2F4ABE8D" w:rsidR="00E45E93" w:rsidRDefault="00EB6C58" w:rsidP="002B4083">
      <w:pPr>
        <w:rPr>
          <w:sz w:val="24"/>
        </w:rPr>
      </w:pPr>
      <w:r w:rsidRPr="005C4EB7">
        <w:rPr>
          <w:sz w:val="24"/>
        </w:rPr>
        <w:t xml:space="preserve">From this model we see some evidence to support the </w:t>
      </w:r>
      <w:r w:rsidR="00A71109" w:rsidRPr="005C4EB7">
        <w:rPr>
          <w:sz w:val="24"/>
        </w:rPr>
        <w:t xml:space="preserve">classification tree. The odds ratio of the education level is 4.3 and is statistically significant to 1%. This means that if someone </w:t>
      </w:r>
      <w:r w:rsidR="008439B9" w:rsidRPr="005C4EB7">
        <w:rPr>
          <w:sz w:val="24"/>
        </w:rPr>
        <w:t xml:space="preserve">has an education level of graduate or </w:t>
      </w:r>
      <w:r w:rsidR="00661E9C" w:rsidRPr="005C4EB7">
        <w:rPr>
          <w:sz w:val="24"/>
        </w:rPr>
        <w:t>advanced,</w:t>
      </w:r>
      <w:r w:rsidR="008439B9" w:rsidRPr="005C4EB7">
        <w:rPr>
          <w:sz w:val="24"/>
        </w:rPr>
        <w:t xml:space="preserve"> they are </w:t>
      </w:r>
      <w:r w:rsidR="007202A4" w:rsidRPr="005C4EB7">
        <w:rPr>
          <w:sz w:val="24"/>
        </w:rPr>
        <w:t xml:space="preserve">73 times more likely to have an account with this bank than someone who is an undergraduate. </w:t>
      </w:r>
      <w:r w:rsidR="00661E9C" w:rsidRPr="005C4EB7">
        <w:rPr>
          <w:sz w:val="24"/>
        </w:rPr>
        <w:t xml:space="preserve">We also see another significant predictor in </w:t>
      </w:r>
      <w:r w:rsidR="003169E0" w:rsidRPr="005C4EB7">
        <w:rPr>
          <w:sz w:val="24"/>
        </w:rPr>
        <w:t xml:space="preserve">certificate of deposit account. </w:t>
      </w:r>
      <w:r w:rsidR="003309EB" w:rsidRPr="005C4EB7">
        <w:rPr>
          <w:sz w:val="24"/>
        </w:rPr>
        <w:t>Having a CD account meant you were 20 times more likely to be a personal loans customer at this bank.</w:t>
      </w:r>
    </w:p>
    <w:p w14:paraId="617D00AF" w14:textId="77777777" w:rsidR="005C4EB7" w:rsidRPr="005C4EB7" w:rsidRDefault="005C4EB7" w:rsidP="002B4083">
      <w:pPr>
        <w:rPr>
          <w:sz w:val="24"/>
        </w:rPr>
      </w:pPr>
    </w:p>
    <w:p w14:paraId="3FF61F01" w14:textId="405D0A8E" w:rsidR="00BE1A5C" w:rsidRPr="005C4EB7" w:rsidRDefault="00BE1A5C" w:rsidP="002B4083">
      <w:pPr>
        <w:rPr>
          <w:b/>
          <w:i/>
          <w:sz w:val="24"/>
        </w:rPr>
      </w:pPr>
      <w:r w:rsidRPr="005C4EB7">
        <w:rPr>
          <w:b/>
          <w:i/>
          <w:sz w:val="24"/>
        </w:rPr>
        <w:lastRenderedPageBreak/>
        <w:t xml:space="preserve">Ensemble </w:t>
      </w:r>
      <w:r w:rsidR="002E7D74" w:rsidRPr="005C4EB7">
        <w:rPr>
          <w:b/>
          <w:i/>
          <w:sz w:val="24"/>
        </w:rPr>
        <w:t>Model</w:t>
      </w:r>
    </w:p>
    <w:p w14:paraId="4C6AC5AC" w14:textId="27DB487A" w:rsidR="002E7D74" w:rsidRPr="005C4EB7" w:rsidRDefault="00133B15" w:rsidP="002B4083">
      <w:pPr>
        <w:rPr>
          <w:sz w:val="24"/>
        </w:rPr>
      </w:pPr>
      <w:r w:rsidRPr="005C4EB7">
        <w:rPr>
          <w:sz w:val="24"/>
        </w:rPr>
        <w:t xml:space="preserve">This model takes the three models previously mentioned </w:t>
      </w:r>
      <w:r w:rsidR="00012AF5" w:rsidRPr="005C4EB7">
        <w:rPr>
          <w:sz w:val="24"/>
        </w:rPr>
        <w:t xml:space="preserve">and it trains the data set using each model. </w:t>
      </w:r>
      <w:r w:rsidR="00A760D8" w:rsidRPr="005C4EB7">
        <w:rPr>
          <w:sz w:val="24"/>
        </w:rPr>
        <w:t xml:space="preserve">After these it takes these intermediate </w:t>
      </w:r>
      <w:r w:rsidR="0002295F" w:rsidRPr="005C4EB7">
        <w:rPr>
          <w:sz w:val="24"/>
        </w:rPr>
        <w:t xml:space="preserve">predictions and uses this in a new model (in this case a random </w:t>
      </w:r>
      <w:r w:rsidR="00B4203C" w:rsidRPr="005C4EB7">
        <w:rPr>
          <w:sz w:val="24"/>
        </w:rPr>
        <w:t>forest</w:t>
      </w:r>
      <w:r w:rsidR="0002295F" w:rsidRPr="005C4EB7">
        <w:rPr>
          <w:sz w:val="24"/>
        </w:rPr>
        <w:t xml:space="preserve"> was used) </w:t>
      </w:r>
      <w:r w:rsidR="00B4203C" w:rsidRPr="005C4EB7">
        <w:rPr>
          <w:sz w:val="24"/>
        </w:rPr>
        <w:t>to create a new model which as learned from all the previous model. This model is then used to create new predictions</w:t>
      </w:r>
      <w:r w:rsidR="005436FC" w:rsidRPr="005C4EB7">
        <w:rPr>
          <w:sz w:val="24"/>
        </w:rPr>
        <w:t xml:space="preserve">. </w:t>
      </w:r>
    </w:p>
    <w:p w14:paraId="110B38FC" w14:textId="6E2DD24A" w:rsidR="006B0E59" w:rsidRPr="005C4EB7" w:rsidRDefault="00E00CE6" w:rsidP="002B4083">
      <w:pPr>
        <w:rPr>
          <w:b/>
          <w:sz w:val="24"/>
        </w:rPr>
      </w:pPr>
      <w:r>
        <w:rPr>
          <w:noProof/>
        </w:rPr>
        <w:drawing>
          <wp:inline distT="0" distB="0" distL="0" distR="0" wp14:anchorId="6EE95E89" wp14:editId="38463F9F">
            <wp:extent cx="5930898" cy="933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7255" t="58269" r="28540" b="29410"/>
                    <a:stretch/>
                  </pic:blipFill>
                  <pic:spPr bwMode="auto">
                    <a:xfrm>
                      <a:off x="0" y="0"/>
                      <a:ext cx="5951389" cy="936675"/>
                    </a:xfrm>
                    <a:prstGeom prst="rect">
                      <a:avLst/>
                    </a:prstGeom>
                    <a:ln>
                      <a:noFill/>
                    </a:ln>
                    <a:extLst>
                      <a:ext uri="{53640926-AAD7-44D8-BBD7-CCE9431645EC}">
                        <a14:shadowObscured xmlns:a14="http://schemas.microsoft.com/office/drawing/2010/main"/>
                      </a:ext>
                    </a:extLst>
                  </pic:spPr>
                </pic:pic>
              </a:graphicData>
            </a:graphic>
          </wp:inline>
        </w:drawing>
      </w:r>
    </w:p>
    <w:p w14:paraId="328C72FD" w14:textId="1B6A13A7" w:rsidR="005842E5" w:rsidRPr="005C4EB7" w:rsidRDefault="005436FC" w:rsidP="002B4083">
      <w:pPr>
        <w:rPr>
          <w:sz w:val="24"/>
        </w:rPr>
      </w:pPr>
      <w:r w:rsidRPr="005C4EB7">
        <w:rPr>
          <w:sz w:val="24"/>
        </w:rPr>
        <w:t>Above we see the accuracy of each model. The best model was the stacking ensemble model, this</w:t>
      </w:r>
      <w:r w:rsidR="003315D9" w:rsidRPr="005C4EB7">
        <w:rPr>
          <w:sz w:val="24"/>
        </w:rPr>
        <w:t>, in theory,</w:t>
      </w:r>
      <w:r w:rsidRPr="005C4EB7">
        <w:rPr>
          <w:sz w:val="24"/>
        </w:rPr>
        <w:t xml:space="preserve"> is to be expected as stacking different models will </w:t>
      </w:r>
      <w:r w:rsidR="00566DDD" w:rsidRPr="005C4EB7">
        <w:rPr>
          <w:sz w:val="24"/>
        </w:rPr>
        <w:t>generally</w:t>
      </w:r>
      <w:r w:rsidRPr="005C4EB7">
        <w:rPr>
          <w:sz w:val="24"/>
        </w:rPr>
        <w:t xml:space="preserve"> improve the accuracy of predictions.</w:t>
      </w:r>
      <w:r w:rsidR="009E2F9A" w:rsidRPr="005C4EB7">
        <w:rPr>
          <w:sz w:val="24"/>
        </w:rPr>
        <w:t xml:space="preserve"> </w:t>
      </w:r>
      <w:r w:rsidR="00DE2EB3" w:rsidRPr="005C4EB7">
        <w:rPr>
          <w:sz w:val="24"/>
        </w:rPr>
        <w:t>Also, of the three models support vector machines performed best</w:t>
      </w:r>
      <w:r w:rsidR="00A44232" w:rsidRPr="005C4EB7">
        <w:rPr>
          <w:sz w:val="24"/>
        </w:rPr>
        <w:t xml:space="preserve">, this could be for many reasons, one is that </w:t>
      </w:r>
      <w:r w:rsidR="005842E5" w:rsidRPr="005C4EB7">
        <w:rPr>
          <w:sz w:val="24"/>
        </w:rPr>
        <w:t>support vector machines are less sensitive to outliers thus extreme values would impact other models more strongly</w:t>
      </w:r>
      <w:r w:rsidR="00D012E1" w:rsidRPr="005C4EB7">
        <w:rPr>
          <w:sz w:val="24"/>
        </w:rPr>
        <w:t xml:space="preserve"> </w:t>
      </w:r>
      <w:r w:rsidR="00D012E1" w:rsidRPr="005C4EB7">
        <w:rPr>
          <w:rFonts w:ascii="Arial" w:hAnsi="Arial" w:cs="Arial"/>
          <w:color w:val="000000"/>
          <w:szCs w:val="20"/>
          <w:shd w:val="clear" w:color="auto" w:fill="FFFFFF"/>
        </w:rPr>
        <w:t>(</w:t>
      </w:r>
      <w:proofErr w:type="spellStart"/>
      <w:r w:rsidR="00D012E1" w:rsidRPr="005C4EB7">
        <w:rPr>
          <w:rFonts w:ascii="Arial" w:hAnsi="Arial" w:cs="Arial"/>
          <w:color w:val="000000"/>
          <w:szCs w:val="20"/>
          <w:shd w:val="clear" w:color="auto" w:fill="FFFFFF"/>
        </w:rPr>
        <w:t>Drakos</w:t>
      </w:r>
      <w:proofErr w:type="spellEnd"/>
      <w:r w:rsidR="00D012E1" w:rsidRPr="005C4EB7">
        <w:rPr>
          <w:rFonts w:ascii="Arial" w:hAnsi="Arial" w:cs="Arial"/>
          <w:color w:val="000000"/>
          <w:szCs w:val="20"/>
          <w:shd w:val="clear" w:color="auto" w:fill="FFFFFF"/>
        </w:rPr>
        <w:t>, 2019)</w:t>
      </w:r>
      <w:r w:rsidR="005842E5" w:rsidRPr="005C4EB7">
        <w:rPr>
          <w:sz w:val="24"/>
        </w:rPr>
        <w:t>.</w:t>
      </w:r>
    </w:p>
    <w:p w14:paraId="788E6890" w14:textId="21D905EB" w:rsidR="002B4083" w:rsidRPr="005C4EB7" w:rsidRDefault="002B4083" w:rsidP="002B4083">
      <w:pPr>
        <w:rPr>
          <w:b/>
          <w:sz w:val="28"/>
        </w:rPr>
      </w:pPr>
      <w:r w:rsidRPr="005C4EB7">
        <w:rPr>
          <w:b/>
          <w:sz w:val="28"/>
        </w:rPr>
        <w:t xml:space="preserve">Section 5: Problem Conclusions and Recommendations </w:t>
      </w:r>
    </w:p>
    <w:p w14:paraId="1DC4BBD9" w14:textId="43471035" w:rsidR="00937E36" w:rsidRPr="005C4EB7" w:rsidRDefault="00845B00" w:rsidP="00937E36">
      <w:pPr>
        <w:rPr>
          <w:sz w:val="24"/>
        </w:rPr>
      </w:pPr>
      <w:r>
        <w:rPr>
          <w:noProof/>
        </w:rPr>
        <w:drawing>
          <wp:inline distT="0" distB="0" distL="0" distR="0" wp14:anchorId="1845A9B5" wp14:editId="449A4DCA">
            <wp:extent cx="5918313" cy="138112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126" t="51206" r="28541" b="30473"/>
                    <a:stretch/>
                  </pic:blipFill>
                  <pic:spPr bwMode="auto">
                    <a:xfrm>
                      <a:off x="0" y="0"/>
                      <a:ext cx="6010654" cy="1402674"/>
                    </a:xfrm>
                    <a:prstGeom prst="rect">
                      <a:avLst/>
                    </a:prstGeom>
                    <a:ln>
                      <a:noFill/>
                    </a:ln>
                    <a:extLst>
                      <a:ext uri="{53640926-AAD7-44D8-BBD7-CCE9431645EC}">
                        <a14:shadowObscured xmlns:a14="http://schemas.microsoft.com/office/drawing/2010/main"/>
                      </a:ext>
                    </a:extLst>
                  </pic:spPr>
                </pic:pic>
              </a:graphicData>
            </a:graphic>
          </wp:inline>
        </w:drawing>
      </w:r>
    </w:p>
    <w:p w14:paraId="6A6E8C64" w14:textId="7D2C8800" w:rsidR="00092F18" w:rsidRPr="005C4EB7" w:rsidRDefault="003F4E10" w:rsidP="00937E36">
      <w:pPr>
        <w:rPr>
          <w:sz w:val="24"/>
        </w:rPr>
      </w:pPr>
      <w:r w:rsidRPr="005C4EB7">
        <w:rPr>
          <w:sz w:val="24"/>
        </w:rPr>
        <w:t xml:space="preserve">The key variables look at are income variables, education level and certificate of deposit. </w:t>
      </w:r>
      <w:r w:rsidR="00F1761B" w:rsidRPr="005C4EB7">
        <w:rPr>
          <w:sz w:val="24"/>
        </w:rPr>
        <w:t xml:space="preserve">From the conclusions that have been drawn from this analysis, I recommend that this bank focus on </w:t>
      </w:r>
      <w:r w:rsidR="001F6C56" w:rsidRPr="005C4EB7">
        <w:rPr>
          <w:sz w:val="24"/>
        </w:rPr>
        <w:t xml:space="preserve">the groups of people who have not been taking out loans. For example, </w:t>
      </w:r>
      <w:r w:rsidR="006D4760" w:rsidRPr="005C4EB7">
        <w:rPr>
          <w:sz w:val="24"/>
        </w:rPr>
        <w:t xml:space="preserve">older people tend to have disposable income thus they would be able to repay loans, therefore, it may be the case that the marketing campaigns are not being catered to older generations. Also, </w:t>
      </w:r>
      <w:r w:rsidR="002A0C25" w:rsidRPr="005C4EB7">
        <w:rPr>
          <w:sz w:val="24"/>
        </w:rPr>
        <w:t xml:space="preserve">people with lower incomes (&lt;114k) tend to avoid taking out loans, however, many of them have enough money to afford these loans, thus a marketing campaign targeted at them may be more fruitful. </w:t>
      </w:r>
      <w:r w:rsidR="00B72500" w:rsidRPr="005C4EB7">
        <w:rPr>
          <w:sz w:val="24"/>
        </w:rPr>
        <w:t xml:space="preserve">I believe focusing on groups have thus far not engaged with </w:t>
      </w:r>
      <w:r w:rsidR="00B72500" w:rsidRPr="005C4EB7">
        <w:rPr>
          <w:noProof/>
          <w:sz w:val="24"/>
        </w:rPr>
        <w:t>personal</w:t>
      </w:r>
      <w:r w:rsidR="00B72500" w:rsidRPr="005C4EB7">
        <w:rPr>
          <w:sz w:val="24"/>
        </w:rPr>
        <w:t xml:space="preserve"> loans has the most potential in increasing the proportion of people taking out loans at this bank.</w:t>
      </w:r>
      <w:r w:rsidR="002B6F2A" w:rsidRPr="005C4EB7">
        <w:rPr>
          <w:sz w:val="24"/>
        </w:rPr>
        <w:t xml:space="preserve"> </w:t>
      </w:r>
    </w:p>
    <w:p w14:paraId="6BAFDDE2" w14:textId="17558315" w:rsidR="00DA2E78" w:rsidRDefault="00DA2E78" w:rsidP="002B4083">
      <w:pPr>
        <w:rPr>
          <w:sz w:val="24"/>
        </w:rPr>
      </w:pPr>
    </w:p>
    <w:p w14:paraId="469283D0" w14:textId="43569911" w:rsidR="0065306E" w:rsidRDefault="0065306E" w:rsidP="002B4083">
      <w:pPr>
        <w:rPr>
          <w:b/>
          <w:sz w:val="24"/>
        </w:rPr>
      </w:pPr>
      <w:r>
        <w:rPr>
          <w:b/>
          <w:sz w:val="24"/>
        </w:rPr>
        <w:t>Words: 1997</w:t>
      </w:r>
    </w:p>
    <w:p w14:paraId="6C3AFD09" w14:textId="68457FCA" w:rsidR="007446EA" w:rsidRDefault="007446EA" w:rsidP="002B4083">
      <w:pPr>
        <w:rPr>
          <w:b/>
          <w:sz w:val="24"/>
        </w:rPr>
      </w:pPr>
    </w:p>
    <w:p w14:paraId="4D445734" w14:textId="77777777" w:rsidR="003F60C6" w:rsidRPr="0065306E" w:rsidRDefault="003F60C6" w:rsidP="002B4083">
      <w:pPr>
        <w:rPr>
          <w:b/>
          <w:sz w:val="24"/>
        </w:rPr>
      </w:pPr>
    </w:p>
    <w:p w14:paraId="1BF2ABE9" w14:textId="77777777" w:rsidR="0065306E" w:rsidRDefault="0065306E" w:rsidP="002B4083"/>
    <w:p w14:paraId="34C6EA44" w14:textId="4C3617AE" w:rsidR="00DA2E78" w:rsidRDefault="00DA2E78" w:rsidP="002B4083">
      <w:pPr>
        <w:rPr>
          <w:b/>
          <w:sz w:val="24"/>
        </w:rPr>
      </w:pPr>
      <w:r>
        <w:rPr>
          <w:b/>
          <w:sz w:val="24"/>
        </w:rPr>
        <w:lastRenderedPageBreak/>
        <w:t>References</w:t>
      </w:r>
    </w:p>
    <w:p w14:paraId="52374ABF" w14:textId="068F1814" w:rsidR="00DA2E78" w:rsidRDefault="007C78AA" w:rsidP="002B4083">
      <w:pPr>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Drakos</w:t>
      </w:r>
      <w:proofErr w:type="spellEnd"/>
      <w:r>
        <w:rPr>
          <w:rFonts w:ascii="Arial" w:hAnsi="Arial" w:cs="Arial"/>
          <w:color w:val="000000"/>
          <w:sz w:val="20"/>
          <w:szCs w:val="20"/>
          <w:shd w:val="clear" w:color="auto" w:fill="FFFFFF"/>
        </w:rPr>
        <w:t>, G. (2019). </w:t>
      </w:r>
      <w:r>
        <w:rPr>
          <w:rFonts w:ascii="Arial" w:hAnsi="Arial" w:cs="Arial"/>
          <w:i/>
          <w:iCs/>
          <w:color w:val="000000"/>
          <w:sz w:val="20"/>
          <w:szCs w:val="20"/>
          <w:shd w:val="clear" w:color="auto" w:fill="FFFFFF"/>
        </w:rPr>
        <w:t>Support Vector Machine vs Logistic Regression</w:t>
      </w:r>
      <w:r>
        <w:rPr>
          <w:rFonts w:ascii="Arial" w:hAnsi="Arial" w:cs="Arial"/>
          <w:color w:val="000000"/>
          <w:sz w:val="20"/>
          <w:szCs w:val="20"/>
          <w:shd w:val="clear" w:color="auto" w:fill="FFFFFF"/>
        </w:rPr>
        <w:t>. [online] Towards Data Science. Available at: https://towardsdatascience.com/support-vector-machine-vs-logistic-regression-94cc2975433f [Accessed 23 Mar. 2019].</w:t>
      </w:r>
    </w:p>
    <w:p w14:paraId="3A9B7BD3" w14:textId="29854D43" w:rsidR="00307799" w:rsidRDefault="0057246B" w:rsidP="002B4083">
      <w:pPr>
        <w:rPr>
          <w:rFonts w:ascii="Arial" w:hAnsi="Arial" w:cs="Arial"/>
          <w:color w:val="000000"/>
          <w:sz w:val="20"/>
          <w:szCs w:val="20"/>
          <w:shd w:val="clear" w:color="auto" w:fill="FFFFFF"/>
        </w:rPr>
      </w:pPr>
      <w:r>
        <w:rPr>
          <w:rFonts w:ascii="Arial" w:hAnsi="Arial" w:cs="Arial"/>
          <w:color w:val="000000"/>
          <w:sz w:val="20"/>
          <w:szCs w:val="20"/>
          <w:shd w:val="clear" w:color="auto" w:fill="FFFFFF"/>
        </w:rPr>
        <w:t>Mathew, A. (2019). </w:t>
      </w:r>
      <w:r>
        <w:rPr>
          <w:rFonts w:ascii="Arial" w:hAnsi="Arial" w:cs="Arial"/>
          <w:i/>
          <w:iCs/>
          <w:color w:val="000000"/>
          <w:sz w:val="20"/>
          <w:szCs w:val="20"/>
          <w:shd w:val="clear" w:color="auto" w:fill="FFFFFF"/>
        </w:rPr>
        <w:t>Evaluating Logistic Regression Models</w:t>
      </w:r>
      <w:r>
        <w:rPr>
          <w:rFonts w:ascii="Arial" w:hAnsi="Arial" w:cs="Arial"/>
          <w:color w:val="000000"/>
          <w:sz w:val="20"/>
          <w:szCs w:val="20"/>
          <w:shd w:val="clear" w:color="auto" w:fill="FFFFFF"/>
        </w:rPr>
        <w:t>. [online] R-bloggers. Available at: https://www.r-bloggers.com/evaluating-logistic-regression-models/ [Accessed 23 Mar. 2019].</w:t>
      </w:r>
    </w:p>
    <w:p w14:paraId="6BEED53C" w14:textId="7DFDA425" w:rsidR="00307799" w:rsidRPr="00307799" w:rsidRDefault="00307799" w:rsidP="002B4083">
      <w:pPr>
        <w:rPr>
          <w:rFonts w:ascii="Arial" w:hAnsi="Arial" w:cs="Arial"/>
          <w:b/>
          <w:color w:val="000000"/>
          <w:sz w:val="20"/>
          <w:szCs w:val="20"/>
          <w:shd w:val="clear" w:color="auto" w:fill="FFFFFF"/>
        </w:rPr>
      </w:pPr>
      <w:r>
        <w:rPr>
          <w:rFonts w:ascii="Arial" w:hAnsi="Arial" w:cs="Arial"/>
          <w:b/>
          <w:color w:val="000000"/>
          <w:sz w:val="20"/>
          <w:szCs w:val="20"/>
          <w:shd w:val="clear" w:color="auto" w:fill="FFFFFF"/>
        </w:rPr>
        <w:t>Data Source:</w:t>
      </w:r>
    </w:p>
    <w:p w14:paraId="27A6F687" w14:textId="17EF96E2" w:rsidR="007C78AA" w:rsidRDefault="00307799" w:rsidP="002B4083">
      <w:pPr>
        <w:rPr>
          <w:b/>
          <w:sz w:val="24"/>
        </w:rPr>
      </w:pPr>
      <w:r>
        <w:rPr>
          <w:rFonts w:ascii="Arial" w:hAnsi="Arial" w:cs="Arial"/>
          <w:color w:val="000000"/>
          <w:sz w:val="20"/>
          <w:szCs w:val="20"/>
          <w:shd w:val="clear" w:color="auto" w:fill="FFFFFF"/>
        </w:rPr>
        <w:t>Kaggle.com. (2019). </w:t>
      </w:r>
      <w:proofErr w:type="spellStart"/>
      <w:r>
        <w:rPr>
          <w:rFonts w:ascii="Arial" w:hAnsi="Arial" w:cs="Arial"/>
          <w:i/>
          <w:iCs/>
          <w:color w:val="000000"/>
          <w:sz w:val="20"/>
          <w:szCs w:val="20"/>
          <w:shd w:val="clear" w:color="auto" w:fill="FFFFFF"/>
        </w:rPr>
        <w:t>Bank_Loan_modelling</w:t>
      </w:r>
      <w:proofErr w:type="spellEnd"/>
      <w:r>
        <w:rPr>
          <w:rFonts w:ascii="Arial" w:hAnsi="Arial" w:cs="Arial"/>
          <w:color w:val="000000"/>
          <w:sz w:val="20"/>
          <w:szCs w:val="20"/>
          <w:shd w:val="clear" w:color="auto" w:fill="FFFFFF"/>
        </w:rPr>
        <w:t>. [online] Available at: https://www.kaggle.com/itsmesunil/bank-loan-modelling#Bank_Personal_Loan_Modelling.xlsx [Accessed 23 Mar. 2019].</w:t>
      </w:r>
    </w:p>
    <w:p w14:paraId="5D7C1DF6" w14:textId="77777777" w:rsidR="005818BB" w:rsidRDefault="005818BB" w:rsidP="002B4083">
      <w:pPr>
        <w:rPr>
          <w:b/>
          <w:sz w:val="24"/>
        </w:rPr>
      </w:pPr>
    </w:p>
    <w:p w14:paraId="6236C810" w14:textId="60F16470" w:rsidR="00DA2E78" w:rsidRDefault="00DA2E78" w:rsidP="002B4083">
      <w:pPr>
        <w:rPr>
          <w:b/>
          <w:sz w:val="24"/>
        </w:rPr>
      </w:pPr>
      <w:r>
        <w:rPr>
          <w:b/>
          <w:sz w:val="24"/>
        </w:rPr>
        <w:t>Supplementary Code Appendix</w:t>
      </w:r>
    </w:p>
    <w:p w14:paraId="5E189B2B" w14:textId="11A090BF" w:rsidR="00E73CBF" w:rsidRDefault="00E73CBF" w:rsidP="002B4083">
      <w:pPr>
        <w:rPr>
          <w:b/>
          <w:sz w:val="24"/>
        </w:rPr>
      </w:pPr>
      <w:r>
        <w:rPr>
          <w:b/>
          <w:sz w:val="24"/>
        </w:rPr>
        <w:t>Data Description</w:t>
      </w:r>
      <w:r w:rsidR="007C78AA">
        <w:rPr>
          <w:b/>
          <w:sz w:val="24"/>
        </w:rPr>
        <w:t xml:space="preserve"> Code</w:t>
      </w:r>
    </w:p>
    <w:p w14:paraId="706B0D38" w14:textId="77777777" w:rsidR="00271410" w:rsidRPr="00592808" w:rsidRDefault="00271410" w:rsidP="00271410">
      <w:pPr>
        <w:rPr>
          <w:i/>
        </w:rPr>
      </w:pPr>
      <w:r w:rsidRPr="00592808">
        <w:rPr>
          <w:i/>
        </w:rPr>
        <w:t>## Explore the correlations than do some plots do explore highly correlated variables.</w:t>
      </w:r>
    </w:p>
    <w:p w14:paraId="55E70472" w14:textId="77777777" w:rsidR="00271410" w:rsidRPr="00592808" w:rsidRDefault="00271410" w:rsidP="00271410">
      <w:pPr>
        <w:rPr>
          <w:i/>
        </w:rPr>
      </w:pPr>
      <w:proofErr w:type="gramStart"/>
      <w:r w:rsidRPr="00592808">
        <w:rPr>
          <w:i/>
        </w:rPr>
        <w:t>pairs(</w:t>
      </w:r>
      <w:proofErr w:type="gramEnd"/>
      <w:r w:rsidRPr="00592808">
        <w:rPr>
          <w:i/>
        </w:rPr>
        <w:t xml:space="preserve">~ Income + Experience + Age + </w:t>
      </w:r>
      <w:proofErr w:type="spellStart"/>
      <w:r w:rsidRPr="00592808">
        <w:rPr>
          <w:i/>
        </w:rPr>
        <w:t>CreditCardSpend</w:t>
      </w:r>
      <w:proofErr w:type="spellEnd"/>
      <w:r w:rsidRPr="00592808">
        <w:rPr>
          <w:i/>
        </w:rPr>
        <w:t xml:space="preserve"> + Mortgage, data = </w:t>
      </w:r>
      <w:proofErr w:type="spellStart"/>
      <w:r w:rsidRPr="00592808">
        <w:rPr>
          <w:i/>
        </w:rPr>
        <w:t>bank.df</w:t>
      </w:r>
      <w:proofErr w:type="spellEnd"/>
      <w:r w:rsidRPr="00592808">
        <w:rPr>
          <w:i/>
        </w:rPr>
        <w:t xml:space="preserve">, </w:t>
      </w:r>
    </w:p>
    <w:p w14:paraId="26C855EC" w14:textId="308084A7" w:rsidR="00271410" w:rsidRPr="00592808" w:rsidRDefault="00271410" w:rsidP="00271410">
      <w:pPr>
        <w:rPr>
          <w:i/>
        </w:rPr>
      </w:pPr>
      <w:r w:rsidRPr="00592808">
        <w:rPr>
          <w:i/>
        </w:rPr>
        <w:t xml:space="preserve">      </w:t>
      </w:r>
      <w:proofErr w:type="spellStart"/>
      <w:r w:rsidRPr="00592808">
        <w:rPr>
          <w:i/>
        </w:rPr>
        <w:t>pch</w:t>
      </w:r>
      <w:proofErr w:type="spellEnd"/>
      <w:r w:rsidRPr="00592808">
        <w:rPr>
          <w:i/>
        </w:rPr>
        <w:t>=".")</w:t>
      </w:r>
    </w:p>
    <w:p w14:paraId="74C71E15" w14:textId="77777777" w:rsidR="00C642D4" w:rsidRPr="00592808" w:rsidRDefault="00C642D4" w:rsidP="00C642D4">
      <w:pPr>
        <w:rPr>
          <w:i/>
        </w:rPr>
      </w:pPr>
      <w:r w:rsidRPr="00592808">
        <w:rPr>
          <w:i/>
        </w:rPr>
        <w:t>library(datasets)</w:t>
      </w:r>
    </w:p>
    <w:p w14:paraId="15DA0DDB" w14:textId="77777777" w:rsidR="00C642D4" w:rsidRPr="00592808" w:rsidRDefault="00C642D4" w:rsidP="00C642D4">
      <w:pPr>
        <w:rPr>
          <w:i/>
        </w:rPr>
      </w:pPr>
      <w:r w:rsidRPr="00592808">
        <w:rPr>
          <w:i/>
        </w:rPr>
        <w:t>library(ggplot2)</w:t>
      </w:r>
    </w:p>
    <w:p w14:paraId="695258B5" w14:textId="77777777" w:rsidR="00C642D4" w:rsidRPr="00592808" w:rsidRDefault="00C642D4" w:rsidP="00C642D4">
      <w:pPr>
        <w:rPr>
          <w:i/>
        </w:rPr>
      </w:pPr>
      <w:r w:rsidRPr="00592808">
        <w:rPr>
          <w:i/>
        </w:rPr>
        <w:t xml:space="preserve">Plot1 &lt;- </w:t>
      </w:r>
      <w:proofErr w:type="spellStart"/>
      <w:r w:rsidRPr="00592808">
        <w:rPr>
          <w:i/>
        </w:rPr>
        <w:t>ggplot</w:t>
      </w:r>
      <w:proofErr w:type="spellEnd"/>
      <w:r w:rsidRPr="00592808">
        <w:rPr>
          <w:i/>
        </w:rPr>
        <w:t>(</w:t>
      </w:r>
      <w:proofErr w:type="spellStart"/>
      <w:r w:rsidRPr="00592808">
        <w:rPr>
          <w:i/>
        </w:rPr>
        <w:t>bank.df</w:t>
      </w:r>
      <w:proofErr w:type="spellEnd"/>
      <w:r w:rsidRPr="00592808">
        <w:rPr>
          <w:i/>
        </w:rPr>
        <w:t>[which(</w:t>
      </w:r>
      <w:proofErr w:type="spellStart"/>
      <w:r w:rsidRPr="00592808">
        <w:rPr>
          <w:i/>
        </w:rPr>
        <w:t>bank.df$Mortgage</w:t>
      </w:r>
      <w:proofErr w:type="spellEnd"/>
      <w:r w:rsidRPr="00592808">
        <w:rPr>
          <w:i/>
        </w:rPr>
        <w:t xml:space="preserve">&gt;0),], </w:t>
      </w:r>
      <w:proofErr w:type="spellStart"/>
      <w:proofErr w:type="gramStart"/>
      <w:r w:rsidRPr="00592808">
        <w:rPr>
          <w:i/>
        </w:rPr>
        <w:t>aes</w:t>
      </w:r>
      <w:proofErr w:type="spellEnd"/>
      <w:r w:rsidRPr="00592808">
        <w:rPr>
          <w:i/>
        </w:rPr>
        <w:t>(</w:t>
      </w:r>
      <w:proofErr w:type="gramEnd"/>
      <w:r w:rsidRPr="00592808">
        <w:rPr>
          <w:i/>
        </w:rPr>
        <w:t xml:space="preserve">x = Income , y = Mortgage, colour = </w:t>
      </w:r>
      <w:proofErr w:type="spellStart"/>
      <w:r w:rsidRPr="00592808">
        <w:rPr>
          <w:i/>
        </w:rPr>
        <w:t>PersonalLoan</w:t>
      </w:r>
      <w:proofErr w:type="spellEnd"/>
      <w:r w:rsidRPr="00592808">
        <w:rPr>
          <w:i/>
        </w:rPr>
        <w:t>)) +</w:t>
      </w:r>
    </w:p>
    <w:p w14:paraId="172202E7" w14:textId="77777777" w:rsidR="00C642D4" w:rsidRPr="00592808" w:rsidRDefault="00C642D4" w:rsidP="00C642D4">
      <w:pPr>
        <w:rPr>
          <w:i/>
        </w:rPr>
      </w:pPr>
      <w:r w:rsidRPr="00592808">
        <w:rPr>
          <w:i/>
        </w:rPr>
        <w:t xml:space="preserve">        </w:t>
      </w:r>
      <w:proofErr w:type="spellStart"/>
      <w:r w:rsidRPr="00592808">
        <w:rPr>
          <w:i/>
        </w:rPr>
        <w:t>geom_</w:t>
      </w:r>
      <w:proofErr w:type="gramStart"/>
      <w:r w:rsidRPr="00592808">
        <w:rPr>
          <w:i/>
        </w:rPr>
        <w:t>point</w:t>
      </w:r>
      <w:proofErr w:type="spellEnd"/>
      <w:r w:rsidRPr="00592808">
        <w:rPr>
          <w:i/>
        </w:rPr>
        <w:t>(</w:t>
      </w:r>
      <w:proofErr w:type="gramEnd"/>
      <w:r w:rsidRPr="00592808">
        <w:rPr>
          <w:i/>
        </w:rPr>
        <w:t xml:space="preserve">) + </w:t>
      </w:r>
      <w:proofErr w:type="spellStart"/>
      <w:r w:rsidRPr="00592808">
        <w:rPr>
          <w:i/>
        </w:rPr>
        <w:t>geom_smooth</w:t>
      </w:r>
      <w:proofErr w:type="spellEnd"/>
      <w:r w:rsidRPr="00592808">
        <w:rPr>
          <w:i/>
        </w:rPr>
        <w:t>(method=</w:t>
      </w:r>
      <w:proofErr w:type="spellStart"/>
      <w:r w:rsidRPr="00592808">
        <w:rPr>
          <w:i/>
        </w:rPr>
        <w:t>lm</w:t>
      </w:r>
      <w:proofErr w:type="spellEnd"/>
      <w:r w:rsidRPr="00592808">
        <w:rPr>
          <w:i/>
        </w:rPr>
        <w:t xml:space="preserve">)  </w:t>
      </w:r>
    </w:p>
    <w:p w14:paraId="0ED62805" w14:textId="77777777" w:rsidR="00C642D4" w:rsidRPr="00592808" w:rsidRDefault="00C642D4" w:rsidP="00C642D4">
      <w:pPr>
        <w:rPr>
          <w:i/>
        </w:rPr>
      </w:pPr>
      <w:r w:rsidRPr="00592808">
        <w:rPr>
          <w:i/>
        </w:rPr>
        <w:t xml:space="preserve">Plot1 &lt;- Plot1 + </w:t>
      </w:r>
      <w:proofErr w:type="spellStart"/>
      <w:proofErr w:type="gramStart"/>
      <w:r w:rsidRPr="00592808">
        <w:rPr>
          <w:i/>
        </w:rPr>
        <w:t>ggtitle</w:t>
      </w:r>
      <w:proofErr w:type="spellEnd"/>
      <w:r w:rsidRPr="00592808">
        <w:rPr>
          <w:i/>
        </w:rPr>
        <w:t>(</w:t>
      </w:r>
      <w:proofErr w:type="gramEnd"/>
      <w:r w:rsidRPr="00592808">
        <w:rPr>
          <w:i/>
        </w:rPr>
        <w:t xml:space="preserve">"Relation between Income and </w:t>
      </w:r>
      <w:proofErr w:type="spellStart"/>
      <w:r w:rsidRPr="00592808">
        <w:rPr>
          <w:i/>
        </w:rPr>
        <w:t>Mortages</w:t>
      </w:r>
      <w:proofErr w:type="spellEnd"/>
      <w:r w:rsidRPr="00592808">
        <w:rPr>
          <w:i/>
        </w:rPr>
        <w:t>")</w:t>
      </w:r>
    </w:p>
    <w:p w14:paraId="48CA01F6" w14:textId="77777777" w:rsidR="00C642D4" w:rsidRPr="00592808" w:rsidRDefault="00C642D4" w:rsidP="00C642D4">
      <w:pPr>
        <w:rPr>
          <w:i/>
        </w:rPr>
      </w:pPr>
      <w:r w:rsidRPr="00592808">
        <w:rPr>
          <w:i/>
        </w:rPr>
        <w:t>Plot1</w:t>
      </w:r>
    </w:p>
    <w:p w14:paraId="4D6DCEB3" w14:textId="65610A07" w:rsidR="00271410" w:rsidRPr="00592808" w:rsidRDefault="00C642D4" w:rsidP="00C642D4">
      <w:pPr>
        <w:rPr>
          <w:i/>
        </w:rPr>
      </w:pPr>
      <w:r w:rsidRPr="00592808">
        <w:rPr>
          <w:i/>
        </w:rPr>
        <w:t xml:space="preserve">### p-value &lt; 2.2e-16 very significant correlation, </w:t>
      </w:r>
      <w:proofErr w:type="spellStart"/>
      <w:r w:rsidRPr="00592808">
        <w:rPr>
          <w:i/>
        </w:rPr>
        <w:t>rno</w:t>
      </w:r>
      <w:proofErr w:type="spellEnd"/>
      <w:r w:rsidRPr="00592808">
        <w:rPr>
          <w:i/>
        </w:rPr>
        <w:t xml:space="preserve"> = 0.65, ryes = 0.74,</w:t>
      </w:r>
    </w:p>
    <w:p w14:paraId="56CA9E1C" w14:textId="362083C5" w:rsidR="00C642D4" w:rsidRPr="00592808" w:rsidRDefault="00C642D4" w:rsidP="00C642D4">
      <w:pPr>
        <w:rPr>
          <w:i/>
        </w:rPr>
      </w:pPr>
    </w:p>
    <w:p w14:paraId="6D5195C3" w14:textId="77777777" w:rsidR="00C642D4" w:rsidRPr="00592808" w:rsidRDefault="00C642D4" w:rsidP="00C642D4">
      <w:pPr>
        <w:rPr>
          <w:i/>
        </w:rPr>
      </w:pPr>
      <w:r w:rsidRPr="00592808">
        <w:rPr>
          <w:i/>
        </w:rPr>
        <w:t xml:space="preserve">Plot3 &lt;- </w:t>
      </w:r>
      <w:proofErr w:type="spellStart"/>
      <w:r w:rsidRPr="00592808">
        <w:rPr>
          <w:i/>
        </w:rPr>
        <w:t>ggplot</w:t>
      </w:r>
      <w:proofErr w:type="spellEnd"/>
      <w:r w:rsidRPr="00592808">
        <w:rPr>
          <w:i/>
        </w:rPr>
        <w:t>(</w:t>
      </w:r>
      <w:proofErr w:type="spellStart"/>
      <w:r w:rsidRPr="00592808">
        <w:rPr>
          <w:i/>
        </w:rPr>
        <w:t>bank.df</w:t>
      </w:r>
      <w:proofErr w:type="spellEnd"/>
      <w:r w:rsidRPr="00592808">
        <w:rPr>
          <w:i/>
        </w:rPr>
        <w:t>[which(</w:t>
      </w:r>
      <w:proofErr w:type="spellStart"/>
      <w:r w:rsidRPr="00592808">
        <w:rPr>
          <w:i/>
        </w:rPr>
        <w:t>bank.df$Mortgage</w:t>
      </w:r>
      <w:proofErr w:type="spellEnd"/>
      <w:r w:rsidRPr="00592808">
        <w:rPr>
          <w:i/>
        </w:rPr>
        <w:t xml:space="preserve">&gt;0),], </w:t>
      </w:r>
      <w:proofErr w:type="spellStart"/>
      <w:proofErr w:type="gramStart"/>
      <w:r w:rsidRPr="00592808">
        <w:rPr>
          <w:i/>
        </w:rPr>
        <w:t>aes</w:t>
      </w:r>
      <w:proofErr w:type="spellEnd"/>
      <w:r w:rsidRPr="00592808">
        <w:rPr>
          <w:i/>
        </w:rPr>
        <w:t>(</w:t>
      </w:r>
      <w:proofErr w:type="gramEnd"/>
      <w:r w:rsidRPr="00592808">
        <w:rPr>
          <w:i/>
        </w:rPr>
        <w:t>x = Mortgage , y =</w:t>
      </w:r>
      <w:proofErr w:type="spellStart"/>
      <w:r w:rsidRPr="00592808">
        <w:rPr>
          <w:i/>
        </w:rPr>
        <w:t>CreditCardSpend</w:t>
      </w:r>
      <w:proofErr w:type="spellEnd"/>
      <w:r w:rsidRPr="00592808">
        <w:rPr>
          <w:i/>
        </w:rPr>
        <w:t xml:space="preserve"> , colour = </w:t>
      </w:r>
      <w:proofErr w:type="spellStart"/>
      <w:r w:rsidRPr="00592808">
        <w:rPr>
          <w:i/>
        </w:rPr>
        <w:t>PersonalLoan</w:t>
      </w:r>
      <w:proofErr w:type="spellEnd"/>
      <w:r w:rsidRPr="00592808">
        <w:rPr>
          <w:i/>
        </w:rPr>
        <w:t>)) +</w:t>
      </w:r>
    </w:p>
    <w:p w14:paraId="6DEB57B8" w14:textId="77777777" w:rsidR="00C642D4" w:rsidRPr="00592808" w:rsidRDefault="00C642D4" w:rsidP="00C642D4">
      <w:pPr>
        <w:rPr>
          <w:i/>
        </w:rPr>
      </w:pPr>
      <w:r w:rsidRPr="00592808">
        <w:rPr>
          <w:i/>
        </w:rPr>
        <w:t xml:space="preserve">        </w:t>
      </w:r>
      <w:proofErr w:type="spellStart"/>
      <w:r w:rsidRPr="00592808">
        <w:rPr>
          <w:i/>
        </w:rPr>
        <w:t>geom_</w:t>
      </w:r>
      <w:proofErr w:type="gramStart"/>
      <w:r w:rsidRPr="00592808">
        <w:rPr>
          <w:i/>
        </w:rPr>
        <w:t>point</w:t>
      </w:r>
      <w:proofErr w:type="spellEnd"/>
      <w:r w:rsidRPr="00592808">
        <w:rPr>
          <w:i/>
        </w:rPr>
        <w:t>(</w:t>
      </w:r>
      <w:proofErr w:type="gramEnd"/>
      <w:r w:rsidRPr="00592808">
        <w:rPr>
          <w:i/>
        </w:rPr>
        <w:t xml:space="preserve">) + </w:t>
      </w:r>
      <w:proofErr w:type="spellStart"/>
      <w:r w:rsidRPr="00592808">
        <w:rPr>
          <w:i/>
        </w:rPr>
        <w:t>geom_smooth</w:t>
      </w:r>
      <w:proofErr w:type="spellEnd"/>
      <w:r w:rsidRPr="00592808">
        <w:rPr>
          <w:i/>
        </w:rPr>
        <w:t>(method=</w:t>
      </w:r>
      <w:proofErr w:type="spellStart"/>
      <w:r w:rsidRPr="00592808">
        <w:rPr>
          <w:i/>
        </w:rPr>
        <w:t>lm</w:t>
      </w:r>
      <w:proofErr w:type="spellEnd"/>
      <w:r w:rsidRPr="00592808">
        <w:rPr>
          <w:i/>
        </w:rPr>
        <w:t xml:space="preserve">) </w:t>
      </w:r>
    </w:p>
    <w:p w14:paraId="78910DAD" w14:textId="77777777" w:rsidR="00C642D4" w:rsidRPr="00592808" w:rsidRDefault="00C642D4" w:rsidP="00C642D4">
      <w:pPr>
        <w:rPr>
          <w:i/>
        </w:rPr>
      </w:pPr>
      <w:r w:rsidRPr="00592808">
        <w:rPr>
          <w:i/>
        </w:rPr>
        <w:t xml:space="preserve">Plot3 &lt;- Plot3 + </w:t>
      </w:r>
      <w:proofErr w:type="spellStart"/>
      <w:proofErr w:type="gramStart"/>
      <w:r w:rsidRPr="00592808">
        <w:rPr>
          <w:i/>
        </w:rPr>
        <w:t>ggtitle</w:t>
      </w:r>
      <w:proofErr w:type="spellEnd"/>
      <w:r w:rsidRPr="00592808">
        <w:rPr>
          <w:i/>
        </w:rPr>
        <w:t>(</w:t>
      </w:r>
      <w:proofErr w:type="gramEnd"/>
      <w:r w:rsidRPr="00592808">
        <w:rPr>
          <w:i/>
        </w:rPr>
        <w:t xml:space="preserve">"Relation between Income and </w:t>
      </w:r>
      <w:proofErr w:type="spellStart"/>
      <w:r w:rsidRPr="00592808">
        <w:rPr>
          <w:i/>
        </w:rPr>
        <w:t>Mortages</w:t>
      </w:r>
      <w:proofErr w:type="spellEnd"/>
      <w:r w:rsidRPr="00592808">
        <w:rPr>
          <w:i/>
        </w:rPr>
        <w:t>")</w:t>
      </w:r>
    </w:p>
    <w:p w14:paraId="6FC68BF9" w14:textId="77777777" w:rsidR="00C642D4" w:rsidRPr="00592808" w:rsidRDefault="00C642D4" w:rsidP="00C642D4">
      <w:pPr>
        <w:rPr>
          <w:i/>
        </w:rPr>
      </w:pPr>
      <w:r w:rsidRPr="00592808">
        <w:rPr>
          <w:i/>
        </w:rPr>
        <w:t>Plot3</w:t>
      </w:r>
    </w:p>
    <w:p w14:paraId="186BF01D" w14:textId="7E627412" w:rsidR="00C642D4" w:rsidRPr="00592808" w:rsidRDefault="00C642D4" w:rsidP="00C642D4">
      <w:pPr>
        <w:rPr>
          <w:i/>
        </w:rPr>
      </w:pPr>
      <w:r w:rsidRPr="00592808">
        <w:rPr>
          <w:i/>
        </w:rPr>
        <w:t>### p-value &lt; 2.2e-16</w:t>
      </w:r>
    </w:p>
    <w:p w14:paraId="39FA6DAD" w14:textId="77777777" w:rsidR="00E73CBF" w:rsidRPr="00592808" w:rsidRDefault="00E73CBF" w:rsidP="00E73CBF">
      <w:pPr>
        <w:rPr>
          <w:i/>
        </w:rPr>
      </w:pPr>
      <w:proofErr w:type="spellStart"/>
      <w:proofErr w:type="gramStart"/>
      <w:r w:rsidRPr="00592808">
        <w:rPr>
          <w:i/>
        </w:rPr>
        <w:t>install.packages</w:t>
      </w:r>
      <w:proofErr w:type="spellEnd"/>
      <w:proofErr w:type="gramEnd"/>
      <w:r w:rsidRPr="00592808">
        <w:rPr>
          <w:i/>
        </w:rPr>
        <w:t>("</w:t>
      </w:r>
      <w:proofErr w:type="spellStart"/>
      <w:r w:rsidRPr="00592808">
        <w:rPr>
          <w:i/>
        </w:rPr>
        <w:t>ggpubr</w:t>
      </w:r>
      <w:proofErr w:type="spellEnd"/>
      <w:r w:rsidRPr="00592808">
        <w:rPr>
          <w:i/>
        </w:rPr>
        <w:t>")</w:t>
      </w:r>
    </w:p>
    <w:p w14:paraId="220BE50E" w14:textId="737AA2F6" w:rsidR="00C642D4" w:rsidRPr="00592808" w:rsidRDefault="00E73CBF" w:rsidP="00E73CBF">
      <w:pPr>
        <w:rPr>
          <w:i/>
        </w:rPr>
      </w:pPr>
      <w:r w:rsidRPr="00592808">
        <w:rPr>
          <w:i/>
        </w:rPr>
        <w:t>library("</w:t>
      </w:r>
      <w:proofErr w:type="spellStart"/>
      <w:r w:rsidRPr="00592808">
        <w:rPr>
          <w:i/>
        </w:rPr>
        <w:t>ggpubr</w:t>
      </w:r>
      <w:proofErr w:type="spellEnd"/>
      <w:r w:rsidRPr="00592808">
        <w:rPr>
          <w:i/>
        </w:rPr>
        <w:t>")</w:t>
      </w:r>
    </w:p>
    <w:p w14:paraId="27F1FC45" w14:textId="77777777" w:rsidR="004D184B" w:rsidRPr="00592808" w:rsidRDefault="004D184B" w:rsidP="004D184B">
      <w:pPr>
        <w:rPr>
          <w:i/>
        </w:rPr>
      </w:pPr>
      <w:r w:rsidRPr="00592808">
        <w:rPr>
          <w:i/>
        </w:rPr>
        <w:t>## Excluding mortgage values of 0 as these are simply people that did not take out a mortgage.</w:t>
      </w:r>
    </w:p>
    <w:p w14:paraId="0967B664" w14:textId="77777777" w:rsidR="004D184B" w:rsidRPr="00592808" w:rsidRDefault="004D184B" w:rsidP="004D184B">
      <w:pPr>
        <w:rPr>
          <w:i/>
        </w:rPr>
      </w:pPr>
      <w:r w:rsidRPr="00592808">
        <w:rPr>
          <w:i/>
        </w:rPr>
        <w:lastRenderedPageBreak/>
        <w:t>## Correlation test for Income variable</w:t>
      </w:r>
    </w:p>
    <w:p w14:paraId="6ACCCD34" w14:textId="77777777" w:rsidR="004D184B" w:rsidRPr="00592808" w:rsidRDefault="004D184B" w:rsidP="004D184B">
      <w:pPr>
        <w:rPr>
          <w:i/>
        </w:rPr>
      </w:pPr>
      <w:r w:rsidRPr="00592808">
        <w:rPr>
          <w:i/>
        </w:rPr>
        <w:t>cor1 &lt;- cor.test(bank.df[which(bank.df$Mortgage&gt;0)</w:t>
      </w:r>
      <w:proofErr w:type="gramStart"/>
      <w:r w:rsidRPr="00592808">
        <w:rPr>
          <w:i/>
        </w:rPr>
        <w:t>,]$</w:t>
      </w:r>
      <w:proofErr w:type="gramEnd"/>
      <w:r w:rsidRPr="00592808">
        <w:rPr>
          <w:i/>
        </w:rPr>
        <w:t xml:space="preserve">Mortgage[bank.df$PersonalLoan =="No"], </w:t>
      </w:r>
    </w:p>
    <w:p w14:paraId="4DE92A8B" w14:textId="77777777" w:rsidR="004D184B" w:rsidRPr="00592808" w:rsidRDefault="004D184B" w:rsidP="004D184B">
      <w:pPr>
        <w:rPr>
          <w:i/>
        </w:rPr>
      </w:pPr>
      <w:r w:rsidRPr="00592808">
        <w:rPr>
          <w:i/>
        </w:rPr>
        <w:t xml:space="preserve">                 </w:t>
      </w:r>
      <w:proofErr w:type="spellStart"/>
      <w:r w:rsidRPr="00592808">
        <w:rPr>
          <w:i/>
        </w:rPr>
        <w:t>bank.df</w:t>
      </w:r>
      <w:proofErr w:type="spellEnd"/>
      <w:r w:rsidRPr="00592808">
        <w:rPr>
          <w:i/>
        </w:rPr>
        <w:t>[which(</w:t>
      </w:r>
      <w:proofErr w:type="spellStart"/>
      <w:r w:rsidRPr="00592808">
        <w:rPr>
          <w:i/>
        </w:rPr>
        <w:t>bank.df$Mortgage</w:t>
      </w:r>
      <w:proofErr w:type="spellEnd"/>
      <w:r w:rsidRPr="00592808">
        <w:rPr>
          <w:i/>
        </w:rPr>
        <w:t>&gt;0)</w:t>
      </w:r>
      <w:proofErr w:type="gramStart"/>
      <w:r w:rsidRPr="00592808">
        <w:rPr>
          <w:i/>
        </w:rPr>
        <w:t>,]$</w:t>
      </w:r>
      <w:proofErr w:type="gramEnd"/>
      <w:r w:rsidRPr="00592808">
        <w:rPr>
          <w:i/>
        </w:rPr>
        <w:t>Income[</w:t>
      </w:r>
      <w:proofErr w:type="spellStart"/>
      <w:r w:rsidRPr="00592808">
        <w:rPr>
          <w:i/>
        </w:rPr>
        <w:t>bank.df$PersonalLoan</w:t>
      </w:r>
      <w:proofErr w:type="spellEnd"/>
      <w:r w:rsidRPr="00592808">
        <w:rPr>
          <w:i/>
        </w:rPr>
        <w:t xml:space="preserve"> =="No"], method = "</w:t>
      </w:r>
      <w:proofErr w:type="spellStart"/>
      <w:r w:rsidRPr="00592808">
        <w:rPr>
          <w:i/>
        </w:rPr>
        <w:t>pearson</w:t>
      </w:r>
      <w:proofErr w:type="spellEnd"/>
      <w:r w:rsidRPr="00592808">
        <w:rPr>
          <w:i/>
        </w:rPr>
        <w:t>")</w:t>
      </w:r>
    </w:p>
    <w:p w14:paraId="42CAB433" w14:textId="1B636EBF" w:rsidR="00E73CBF" w:rsidRPr="00592808" w:rsidRDefault="004D184B" w:rsidP="004D184B">
      <w:pPr>
        <w:rPr>
          <w:i/>
        </w:rPr>
      </w:pPr>
      <w:r w:rsidRPr="00592808">
        <w:rPr>
          <w:i/>
        </w:rPr>
        <w:t>cor1</w:t>
      </w:r>
    </w:p>
    <w:p w14:paraId="75EC1860" w14:textId="77777777" w:rsidR="004D184B" w:rsidRPr="00592808" w:rsidRDefault="004D184B" w:rsidP="004D184B">
      <w:pPr>
        <w:rPr>
          <w:i/>
        </w:rPr>
      </w:pPr>
      <w:r w:rsidRPr="00592808">
        <w:rPr>
          <w:i/>
        </w:rPr>
        <w:t>cor3 &lt;-cor.test(bank.df[which(bank.df$Mortgage&gt;0)</w:t>
      </w:r>
      <w:proofErr w:type="gramStart"/>
      <w:r w:rsidRPr="00592808">
        <w:rPr>
          <w:i/>
        </w:rPr>
        <w:t>,]$</w:t>
      </w:r>
      <w:proofErr w:type="gramEnd"/>
      <w:r w:rsidRPr="00592808">
        <w:rPr>
          <w:i/>
        </w:rPr>
        <w:t xml:space="preserve">Mortgage[bank.df$PersonalLoan =="Yes"], </w:t>
      </w:r>
    </w:p>
    <w:p w14:paraId="7D7021BE" w14:textId="77777777" w:rsidR="004D184B" w:rsidRPr="00592808" w:rsidRDefault="004D184B" w:rsidP="004D184B">
      <w:pPr>
        <w:rPr>
          <w:i/>
        </w:rPr>
      </w:pPr>
      <w:r w:rsidRPr="00592808">
        <w:rPr>
          <w:i/>
        </w:rPr>
        <w:t xml:space="preserve">                 </w:t>
      </w:r>
      <w:proofErr w:type="spellStart"/>
      <w:r w:rsidRPr="00592808">
        <w:rPr>
          <w:i/>
        </w:rPr>
        <w:t>bank.df</w:t>
      </w:r>
      <w:proofErr w:type="spellEnd"/>
      <w:r w:rsidRPr="00592808">
        <w:rPr>
          <w:i/>
        </w:rPr>
        <w:t>[which(</w:t>
      </w:r>
      <w:proofErr w:type="spellStart"/>
      <w:r w:rsidRPr="00592808">
        <w:rPr>
          <w:i/>
        </w:rPr>
        <w:t>bank.df$Mortgage</w:t>
      </w:r>
      <w:proofErr w:type="spellEnd"/>
      <w:r w:rsidRPr="00592808">
        <w:rPr>
          <w:i/>
        </w:rPr>
        <w:t>&gt;0)</w:t>
      </w:r>
      <w:proofErr w:type="gramStart"/>
      <w:r w:rsidRPr="00592808">
        <w:rPr>
          <w:i/>
        </w:rPr>
        <w:t>,]$</w:t>
      </w:r>
      <w:proofErr w:type="gramEnd"/>
      <w:r w:rsidRPr="00592808">
        <w:rPr>
          <w:i/>
        </w:rPr>
        <w:t>Income[</w:t>
      </w:r>
      <w:proofErr w:type="spellStart"/>
      <w:r w:rsidRPr="00592808">
        <w:rPr>
          <w:i/>
        </w:rPr>
        <w:t>bank.df$PersonalLoan</w:t>
      </w:r>
      <w:proofErr w:type="spellEnd"/>
      <w:r w:rsidRPr="00592808">
        <w:rPr>
          <w:i/>
        </w:rPr>
        <w:t xml:space="preserve"> =="Yes"], method = "</w:t>
      </w:r>
      <w:proofErr w:type="spellStart"/>
      <w:r w:rsidRPr="00592808">
        <w:rPr>
          <w:i/>
        </w:rPr>
        <w:t>pearson</w:t>
      </w:r>
      <w:proofErr w:type="spellEnd"/>
      <w:r w:rsidRPr="00592808">
        <w:rPr>
          <w:i/>
        </w:rPr>
        <w:t>")</w:t>
      </w:r>
    </w:p>
    <w:p w14:paraId="509C4EB5" w14:textId="053E63ED" w:rsidR="004D184B" w:rsidRPr="00592808" w:rsidRDefault="004D184B" w:rsidP="004D184B">
      <w:pPr>
        <w:rPr>
          <w:i/>
        </w:rPr>
      </w:pPr>
      <w:r w:rsidRPr="00592808">
        <w:rPr>
          <w:i/>
        </w:rPr>
        <w:t>cor3</w:t>
      </w:r>
    </w:p>
    <w:p w14:paraId="41062120" w14:textId="77777777" w:rsidR="00592808" w:rsidRPr="00592808" w:rsidRDefault="00592808" w:rsidP="00592808">
      <w:pPr>
        <w:rPr>
          <w:i/>
        </w:rPr>
      </w:pPr>
      <w:r w:rsidRPr="00592808">
        <w:rPr>
          <w:i/>
        </w:rPr>
        <w:t>attach(</w:t>
      </w:r>
      <w:proofErr w:type="spellStart"/>
      <w:r w:rsidRPr="00592808">
        <w:rPr>
          <w:i/>
        </w:rPr>
        <w:t>bank.df</w:t>
      </w:r>
      <w:proofErr w:type="spellEnd"/>
      <w:r w:rsidRPr="00592808">
        <w:rPr>
          <w:i/>
        </w:rPr>
        <w:t>)</w:t>
      </w:r>
    </w:p>
    <w:p w14:paraId="458C24E8" w14:textId="42B99AD3" w:rsidR="004D184B" w:rsidRDefault="00592808" w:rsidP="00592808">
      <w:pPr>
        <w:rPr>
          <w:i/>
        </w:rPr>
      </w:pPr>
      <w:proofErr w:type="spellStart"/>
      <w:r w:rsidRPr="00592808">
        <w:rPr>
          <w:i/>
        </w:rPr>
        <w:t>t.</w:t>
      </w:r>
      <w:proofErr w:type="gramStart"/>
      <w:r w:rsidRPr="00592808">
        <w:rPr>
          <w:i/>
        </w:rPr>
        <w:t>test</w:t>
      </w:r>
      <w:proofErr w:type="spellEnd"/>
      <w:r w:rsidRPr="00592808">
        <w:rPr>
          <w:i/>
        </w:rPr>
        <w:t>(</w:t>
      </w:r>
      <w:proofErr w:type="gramEnd"/>
      <w:r w:rsidRPr="00592808">
        <w:rPr>
          <w:i/>
        </w:rPr>
        <w:t>Income[</w:t>
      </w:r>
      <w:proofErr w:type="spellStart"/>
      <w:r w:rsidRPr="00592808">
        <w:rPr>
          <w:i/>
        </w:rPr>
        <w:t>PersonalLoan</w:t>
      </w:r>
      <w:proofErr w:type="spellEnd"/>
      <w:r w:rsidRPr="00592808">
        <w:rPr>
          <w:i/>
        </w:rPr>
        <w:t xml:space="preserve"> == "No"],Income[</w:t>
      </w:r>
      <w:proofErr w:type="spellStart"/>
      <w:r w:rsidRPr="00592808">
        <w:rPr>
          <w:i/>
        </w:rPr>
        <w:t>PersonalLoan</w:t>
      </w:r>
      <w:proofErr w:type="spellEnd"/>
      <w:r w:rsidRPr="00592808">
        <w:rPr>
          <w:i/>
        </w:rPr>
        <w:t xml:space="preserve"> == "Yes"])</w:t>
      </w:r>
    </w:p>
    <w:p w14:paraId="09136EDE" w14:textId="77777777" w:rsidR="00780A7A" w:rsidRPr="00780A7A" w:rsidRDefault="00780A7A" w:rsidP="00780A7A">
      <w:pPr>
        <w:rPr>
          <w:i/>
        </w:rPr>
      </w:pPr>
      <w:r w:rsidRPr="00780A7A">
        <w:rPr>
          <w:i/>
        </w:rPr>
        <w:t>p&lt;-</w:t>
      </w:r>
      <w:proofErr w:type="spellStart"/>
      <w:proofErr w:type="gramStart"/>
      <w:r w:rsidRPr="00780A7A">
        <w:rPr>
          <w:i/>
        </w:rPr>
        <w:t>ggplot</w:t>
      </w:r>
      <w:proofErr w:type="spellEnd"/>
      <w:r w:rsidRPr="00780A7A">
        <w:rPr>
          <w:i/>
        </w:rPr>
        <w:t>(</w:t>
      </w:r>
      <w:proofErr w:type="spellStart"/>
      <w:proofErr w:type="gramEnd"/>
      <w:r w:rsidRPr="00780A7A">
        <w:rPr>
          <w:i/>
        </w:rPr>
        <w:t>bank.df</w:t>
      </w:r>
      <w:proofErr w:type="spellEnd"/>
      <w:r w:rsidRPr="00780A7A">
        <w:rPr>
          <w:i/>
        </w:rPr>
        <w:t xml:space="preserve">, </w:t>
      </w:r>
      <w:proofErr w:type="spellStart"/>
      <w:r w:rsidRPr="00780A7A">
        <w:rPr>
          <w:i/>
        </w:rPr>
        <w:t>aes</w:t>
      </w:r>
      <w:proofErr w:type="spellEnd"/>
      <w:r w:rsidRPr="00780A7A">
        <w:rPr>
          <w:i/>
        </w:rPr>
        <w:t>(x=</w:t>
      </w:r>
      <w:proofErr w:type="spellStart"/>
      <w:r w:rsidRPr="00780A7A">
        <w:rPr>
          <w:i/>
        </w:rPr>
        <w:t>FamilySize</w:t>
      </w:r>
      <w:proofErr w:type="spellEnd"/>
      <w:r w:rsidRPr="00780A7A">
        <w:rPr>
          <w:i/>
        </w:rPr>
        <w:t>, y=Mortgage)) +</w:t>
      </w:r>
    </w:p>
    <w:p w14:paraId="4990DF37" w14:textId="77777777" w:rsidR="00780A7A" w:rsidRPr="00780A7A" w:rsidRDefault="00780A7A" w:rsidP="00780A7A">
      <w:pPr>
        <w:rPr>
          <w:i/>
        </w:rPr>
      </w:pPr>
      <w:r w:rsidRPr="00780A7A">
        <w:rPr>
          <w:i/>
        </w:rPr>
        <w:t xml:space="preserve">  </w:t>
      </w:r>
      <w:proofErr w:type="spellStart"/>
      <w:r w:rsidRPr="00780A7A">
        <w:rPr>
          <w:i/>
        </w:rPr>
        <w:t>geom_</w:t>
      </w:r>
      <w:proofErr w:type="gramStart"/>
      <w:r w:rsidRPr="00780A7A">
        <w:rPr>
          <w:i/>
        </w:rPr>
        <w:t>bar</w:t>
      </w:r>
      <w:proofErr w:type="spellEnd"/>
      <w:r w:rsidRPr="00780A7A">
        <w:rPr>
          <w:i/>
        </w:rPr>
        <w:t>(</w:t>
      </w:r>
      <w:proofErr w:type="gramEnd"/>
      <w:r w:rsidRPr="00780A7A">
        <w:rPr>
          <w:i/>
        </w:rPr>
        <w:t>stat="identity", fill="blue")</w:t>
      </w:r>
    </w:p>
    <w:p w14:paraId="55D00D08" w14:textId="77777777" w:rsidR="00780A7A" w:rsidRPr="00780A7A" w:rsidRDefault="00780A7A" w:rsidP="00780A7A">
      <w:pPr>
        <w:rPr>
          <w:i/>
        </w:rPr>
      </w:pPr>
      <w:r w:rsidRPr="00780A7A">
        <w:rPr>
          <w:i/>
        </w:rPr>
        <w:t>p</w:t>
      </w:r>
    </w:p>
    <w:p w14:paraId="2990D3C2" w14:textId="77777777" w:rsidR="00780A7A" w:rsidRPr="00780A7A" w:rsidRDefault="00780A7A" w:rsidP="00780A7A">
      <w:pPr>
        <w:rPr>
          <w:i/>
        </w:rPr>
      </w:pPr>
      <w:r w:rsidRPr="00780A7A">
        <w:rPr>
          <w:i/>
        </w:rPr>
        <w:t xml:space="preserve">p4 &lt; - </w:t>
      </w:r>
      <w:proofErr w:type="spellStart"/>
      <w:proofErr w:type="gramStart"/>
      <w:r w:rsidRPr="00780A7A">
        <w:rPr>
          <w:i/>
        </w:rPr>
        <w:t>ggplot</w:t>
      </w:r>
      <w:proofErr w:type="spellEnd"/>
      <w:r w:rsidRPr="00780A7A">
        <w:rPr>
          <w:i/>
        </w:rPr>
        <w:t>(</w:t>
      </w:r>
      <w:proofErr w:type="spellStart"/>
      <w:proofErr w:type="gramEnd"/>
      <w:r w:rsidRPr="00780A7A">
        <w:rPr>
          <w:i/>
        </w:rPr>
        <w:t>bank.df</w:t>
      </w:r>
      <w:proofErr w:type="spellEnd"/>
      <w:r w:rsidRPr="00780A7A">
        <w:rPr>
          <w:i/>
        </w:rPr>
        <w:t xml:space="preserve">, </w:t>
      </w:r>
      <w:proofErr w:type="spellStart"/>
      <w:r w:rsidRPr="00780A7A">
        <w:rPr>
          <w:i/>
        </w:rPr>
        <w:t>aes</w:t>
      </w:r>
      <w:proofErr w:type="spellEnd"/>
      <w:r w:rsidRPr="00780A7A">
        <w:rPr>
          <w:i/>
        </w:rPr>
        <w:t>(x=</w:t>
      </w:r>
      <w:proofErr w:type="spellStart"/>
      <w:r w:rsidRPr="00780A7A">
        <w:rPr>
          <w:i/>
        </w:rPr>
        <w:t>FamilySize</w:t>
      </w:r>
      <w:proofErr w:type="spellEnd"/>
      <w:r w:rsidRPr="00780A7A">
        <w:rPr>
          <w:i/>
        </w:rPr>
        <w:t>, y=Mortgage)) +</w:t>
      </w:r>
    </w:p>
    <w:p w14:paraId="341889E0" w14:textId="77777777" w:rsidR="00780A7A" w:rsidRPr="00780A7A" w:rsidRDefault="00780A7A" w:rsidP="00780A7A">
      <w:pPr>
        <w:rPr>
          <w:i/>
        </w:rPr>
      </w:pPr>
      <w:r w:rsidRPr="00780A7A">
        <w:rPr>
          <w:i/>
        </w:rPr>
        <w:t xml:space="preserve">  </w:t>
      </w:r>
      <w:proofErr w:type="spellStart"/>
      <w:r w:rsidRPr="00780A7A">
        <w:rPr>
          <w:i/>
        </w:rPr>
        <w:t>geom_</w:t>
      </w:r>
      <w:proofErr w:type="gramStart"/>
      <w:r w:rsidRPr="00780A7A">
        <w:rPr>
          <w:i/>
        </w:rPr>
        <w:t>bar</w:t>
      </w:r>
      <w:proofErr w:type="spellEnd"/>
      <w:r w:rsidRPr="00780A7A">
        <w:rPr>
          <w:i/>
        </w:rPr>
        <w:t>(</w:t>
      </w:r>
      <w:proofErr w:type="gramEnd"/>
      <w:r w:rsidRPr="00780A7A">
        <w:rPr>
          <w:i/>
        </w:rPr>
        <w:t>stat="identity", fill="blue")</w:t>
      </w:r>
    </w:p>
    <w:p w14:paraId="6575682B" w14:textId="19A9E640" w:rsidR="00592808" w:rsidRDefault="00780A7A" w:rsidP="00780A7A">
      <w:pPr>
        <w:rPr>
          <w:i/>
        </w:rPr>
      </w:pPr>
      <w:r w:rsidRPr="00780A7A">
        <w:rPr>
          <w:i/>
        </w:rPr>
        <w:t xml:space="preserve">### People who have a family size of have the lowest </w:t>
      </w:r>
      <w:proofErr w:type="spellStart"/>
      <w:r w:rsidRPr="00780A7A">
        <w:rPr>
          <w:i/>
        </w:rPr>
        <w:t>mortages</w:t>
      </w:r>
      <w:proofErr w:type="spellEnd"/>
      <w:r w:rsidRPr="00780A7A">
        <w:rPr>
          <w:i/>
        </w:rPr>
        <w:t xml:space="preserve"> taken out,</w:t>
      </w:r>
    </w:p>
    <w:p w14:paraId="25F2EAA3" w14:textId="73202A55" w:rsidR="00780A7A" w:rsidRDefault="00780A7A" w:rsidP="00780A7A">
      <w:pPr>
        <w:rPr>
          <w:i/>
        </w:rPr>
      </w:pPr>
    </w:p>
    <w:p w14:paraId="7A00B205" w14:textId="77777777" w:rsidR="00780A7A" w:rsidRPr="00780A7A" w:rsidRDefault="00780A7A" w:rsidP="00780A7A">
      <w:pPr>
        <w:rPr>
          <w:i/>
        </w:rPr>
      </w:pPr>
      <w:r w:rsidRPr="00780A7A">
        <w:rPr>
          <w:i/>
        </w:rPr>
        <w:t>p1&lt;-</w:t>
      </w:r>
      <w:proofErr w:type="spellStart"/>
      <w:proofErr w:type="gramStart"/>
      <w:r w:rsidRPr="00780A7A">
        <w:rPr>
          <w:i/>
        </w:rPr>
        <w:t>ggplot</w:t>
      </w:r>
      <w:proofErr w:type="spellEnd"/>
      <w:r w:rsidRPr="00780A7A">
        <w:rPr>
          <w:i/>
        </w:rPr>
        <w:t>(</w:t>
      </w:r>
      <w:proofErr w:type="spellStart"/>
      <w:proofErr w:type="gramEnd"/>
      <w:r w:rsidRPr="00780A7A">
        <w:rPr>
          <w:i/>
        </w:rPr>
        <w:t>bank.df</w:t>
      </w:r>
      <w:proofErr w:type="spellEnd"/>
      <w:r w:rsidRPr="00780A7A">
        <w:rPr>
          <w:i/>
        </w:rPr>
        <w:t xml:space="preserve">, </w:t>
      </w:r>
      <w:proofErr w:type="spellStart"/>
      <w:r w:rsidRPr="00780A7A">
        <w:rPr>
          <w:i/>
        </w:rPr>
        <w:t>aes</w:t>
      </w:r>
      <w:proofErr w:type="spellEnd"/>
      <w:r w:rsidRPr="00780A7A">
        <w:rPr>
          <w:i/>
        </w:rPr>
        <w:t>(x=</w:t>
      </w:r>
      <w:proofErr w:type="spellStart"/>
      <w:r w:rsidRPr="00780A7A">
        <w:rPr>
          <w:i/>
        </w:rPr>
        <w:t>EducationLevel</w:t>
      </w:r>
      <w:proofErr w:type="spellEnd"/>
      <w:r w:rsidRPr="00780A7A">
        <w:rPr>
          <w:i/>
        </w:rPr>
        <w:t xml:space="preserve">, y=Mortgage, </w:t>
      </w:r>
      <w:proofErr w:type="spellStart"/>
      <w:r w:rsidRPr="00780A7A">
        <w:rPr>
          <w:i/>
        </w:rPr>
        <w:t>color</w:t>
      </w:r>
      <w:proofErr w:type="spellEnd"/>
      <w:r w:rsidRPr="00780A7A">
        <w:rPr>
          <w:i/>
        </w:rPr>
        <w:t xml:space="preserve"> = </w:t>
      </w:r>
      <w:proofErr w:type="spellStart"/>
      <w:r w:rsidRPr="00780A7A">
        <w:rPr>
          <w:i/>
        </w:rPr>
        <w:t>PersonalLoan</w:t>
      </w:r>
      <w:proofErr w:type="spellEnd"/>
      <w:r w:rsidRPr="00780A7A">
        <w:rPr>
          <w:i/>
        </w:rPr>
        <w:t>)) +</w:t>
      </w:r>
    </w:p>
    <w:p w14:paraId="07BA75C9" w14:textId="77777777" w:rsidR="00780A7A" w:rsidRPr="00780A7A" w:rsidRDefault="00780A7A" w:rsidP="00780A7A">
      <w:pPr>
        <w:rPr>
          <w:i/>
        </w:rPr>
      </w:pPr>
      <w:r w:rsidRPr="00780A7A">
        <w:rPr>
          <w:i/>
        </w:rPr>
        <w:t xml:space="preserve">  </w:t>
      </w:r>
      <w:proofErr w:type="spellStart"/>
      <w:r w:rsidRPr="00780A7A">
        <w:rPr>
          <w:i/>
        </w:rPr>
        <w:t>geom_</w:t>
      </w:r>
      <w:proofErr w:type="gramStart"/>
      <w:r w:rsidRPr="00780A7A">
        <w:rPr>
          <w:i/>
        </w:rPr>
        <w:t>bar</w:t>
      </w:r>
      <w:proofErr w:type="spellEnd"/>
      <w:r w:rsidRPr="00780A7A">
        <w:rPr>
          <w:i/>
        </w:rPr>
        <w:t>(</w:t>
      </w:r>
      <w:proofErr w:type="gramEnd"/>
      <w:r w:rsidRPr="00780A7A">
        <w:rPr>
          <w:i/>
        </w:rPr>
        <w:t>stat="identity", fill = "Pink")</w:t>
      </w:r>
    </w:p>
    <w:p w14:paraId="17455F30" w14:textId="77777777" w:rsidR="00780A7A" w:rsidRPr="00780A7A" w:rsidRDefault="00780A7A" w:rsidP="00780A7A">
      <w:pPr>
        <w:rPr>
          <w:i/>
        </w:rPr>
      </w:pPr>
      <w:proofErr w:type="spellStart"/>
      <w:r w:rsidRPr="00780A7A">
        <w:rPr>
          <w:i/>
        </w:rPr>
        <w:t>bank.df$EducationLevel</w:t>
      </w:r>
      <w:proofErr w:type="spellEnd"/>
      <w:r w:rsidRPr="00780A7A">
        <w:rPr>
          <w:i/>
        </w:rPr>
        <w:t xml:space="preserve"> &lt;- </w:t>
      </w:r>
      <w:proofErr w:type="gramStart"/>
      <w:r w:rsidRPr="00780A7A">
        <w:rPr>
          <w:i/>
        </w:rPr>
        <w:t>factor(</w:t>
      </w:r>
      <w:proofErr w:type="spellStart"/>
      <w:proofErr w:type="gramEnd"/>
      <w:r w:rsidRPr="00780A7A">
        <w:rPr>
          <w:i/>
        </w:rPr>
        <w:t>bank.df$EducationLevel</w:t>
      </w:r>
      <w:proofErr w:type="spellEnd"/>
      <w:r w:rsidRPr="00780A7A">
        <w:rPr>
          <w:i/>
        </w:rPr>
        <w:t>,</w:t>
      </w:r>
    </w:p>
    <w:p w14:paraId="5B616CA2" w14:textId="77777777" w:rsidR="00780A7A" w:rsidRPr="00780A7A" w:rsidRDefault="00780A7A" w:rsidP="00780A7A">
      <w:pPr>
        <w:rPr>
          <w:i/>
        </w:rPr>
      </w:pPr>
      <w:r w:rsidRPr="00780A7A">
        <w:rPr>
          <w:i/>
        </w:rPr>
        <w:t xml:space="preserve">                           labels = </w:t>
      </w:r>
      <w:proofErr w:type="gramStart"/>
      <w:r w:rsidRPr="00780A7A">
        <w:rPr>
          <w:i/>
        </w:rPr>
        <w:t>c(</w:t>
      </w:r>
      <w:proofErr w:type="gramEnd"/>
      <w:r w:rsidRPr="00780A7A">
        <w:rPr>
          <w:i/>
        </w:rPr>
        <w:t>"</w:t>
      </w:r>
      <w:proofErr w:type="spellStart"/>
      <w:r w:rsidRPr="00780A7A">
        <w:rPr>
          <w:i/>
        </w:rPr>
        <w:t>UnderGrad</w:t>
      </w:r>
      <w:proofErr w:type="spellEnd"/>
      <w:r w:rsidRPr="00780A7A">
        <w:rPr>
          <w:i/>
        </w:rPr>
        <w:t>", "Grad", "Advanced"))</w:t>
      </w:r>
    </w:p>
    <w:p w14:paraId="43916588" w14:textId="77777777" w:rsidR="00780A7A" w:rsidRPr="00780A7A" w:rsidRDefault="00780A7A" w:rsidP="00780A7A">
      <w:pPr>
        <w:rPr>
          <w:i/>
        </w:rPr>
      </w:pPr>
      <w:r w:rsidRPr="00780A7A">
        <w:rPr>
          <w:i/>
        </w:rPr>
        <w:t>p2&lt;-</w:t>
      </w:r>
      <w:proofErr w:type="spellStart"/>
      <w:proofErr w:type="gramStart"/>
      <w:r w:rsidRPr="00780A7A">
        <w:rPr>
          <w:i/>
        </w:rPr>
        <w:t>ggplot</w:t>
      </w:r>
      <w:proofErr w:type="spellEnd"/>
      <w:r w:rsidRPr="00780A7A">
        <w:rPr>
          <w:i/>
        </w:rPr>
        <w:t>(</w:t>
      </w:r>
      <w:proofErr w:type="spellStart"/>
      <w:proofErr w:type="gramEnd"/>
      <w:r w:rsidRPr="00780A7A">
        <w:rPr>
          <w:i/>
        </w:rPr>
        <w:t>bank.df</w:t>
      </w:r>
      <w:proofErr w:type="spellEnd"/>
      <w:r w:rsidRPr="00780A7A">
        <w:rPr>
          <w:i/>
        </w:rPr>
        <w:t xml:space="preserve">, </w:t>
      </w:r>
      <w:proofErr w:type="spellStart"/>
      <w:r w:rsidRPr="00780A7A">
        <w:rPr>
          <w:i/>
        </w:rPr>
        <w:t>aes</w:t>
      </w:r>
      <w:proofErr w:type="spellEnd"/>
      <w:r w:rsidRPr="00780A7A">
        <w:rPr>
          <w:i/>
        </w:rPr>
        <w:t>(x=</w:t>
      </w:r>
      <w:proofErr w:type="spellStart"/>
      <w:r w:rsidRPr="00780A7A">
        <w:rPr>
          <w:i/>
        </w:rPr>
        <w:t>EducationLevel</w:t>
      </w:r>
      <w:proofErr w:type="spellEnd"/>
      <w:r w:rsidRPr="00780A7A">
        <w:rPr>
          <w:i/>
        </w:rPr>
        <w:t xml:space="preserve">, y=Income, </w:t>
      </w:r>
      <w:proofErr w:type="spellStart"/>
      <w:r w:rsidRPr="00780A7A">
        <w:rPr>
          <w:i/>
        </w:rPr>
        <w:t>color</w:t>
      </w:r>
      <w:proofErr w:type="spellEnd"/>
      <w:r w:rsidRPr="00780A7A">
        <w:rPr>
          <w:i/>
        </w:rPr>
        <w:t xml:space="preserve"> = </w:t>
      </w:r>
      <w:proofErr w:type="spellStart"/>
      <w:r w:rsidRPr="00780A7A">
        <w:rPr>
          <w:i/>
        </w:rPr>
        <w:t>PersonalLoan</w:t>
      </w:r>
      <w:proofErr w:type="spellEnd"/>
      <w:r w:rsidRPr="00780A7A">
        <w:rPr>
          <w:i/>
        </w:rPr>
        <w:t>)) +</w:t>
      </w:r>
    </w:p>
    <w:p w14:paraId="3BF0F4B6" w14:textId="77777777" w:rsidR="00780A7A" w:rsidRPr="00780A7A" w:rsidRDefault="00780A7A" w:rsidP="00780A7A">
      <w:pPr>
        <w:rPr>
          <w:i/>
        </w:rPr>
      </w:pPr>
      <w:r w:rsidRPr="00780A7A">
        <w:rPr>
          <w:i/>
        </w:rPr>
        <w:t xml:space="preserve">  </w:t>
      </w:r>
      <w:proofErr w:type="spellStart"/>
      <w:r w:rsidRPr="00780A7A">
        <w:rPr>
          <w:i/>
        </w:rPr>
        <w:t>geom_</w:t>
      </w:r>
      <w:proofErr w:type="gramStart"/>
      <w:r w:rsidRPr="00780A7A">
        <w:rPr>
          <w:i/>
        </w:rPr>
        <w:t>bar</w:t>
      </w:r>
      <w:proofErr w:type="spellEnd"/>
      <w:r w:rsidRPr="00780A7A">
        <w:rPr>
          <w:i/>
        </w:rPr>
        <w:t>(</w:t>
      </w:r>
      <w:proofErr w:type="gramEnd"/>
      <w:r w:rsidRPr="00780A7A">
        <w:rPr>
          <w:i/>
        </w:rPr>
        <w:t>stat="identity", fill = "Pink")</w:t>
      </w:r>
    </w:p>
    <w:p w14:paraId="25E8CFF2" w14:textId="77777777" w:rsidR="00780A7A" w:rsidRPr="00780A7A" w:rsidRDefault="00780A7A" w:rsidP="00780A7A">
      <w:pPr>
        <w:rPr>
          <w:i/>
        </w:rPr>
      </w:pPr>
    </w:p>
    <w:p w14:paraId="6F7E4AFB" w14:textId="77777777" w:rsidR="00780A7A" w:rsidRPr="00780A7A" w:rsidRDefault="00780A7A" w:rsidP="00780A7A">
      <w:pPr>
        <w:rPr>
          <w:i/>
        </w:rPr>
      </w:pPr>
      <w:r w:rsidRPr="00780A7A">
        <w:rPr>
          <w:i/>
        </w:rPr>
        <w:t>library("</w:t>
      </w:r>
      <w:proofErr w:type="spellStart"/>
      <w:r w:rsidRPr="00780A7A">
        <w:rPr>
          <w:i/>
        </w:rPr>
        <w:t>gridExtra</w:t>
      </w:r>
      <w:proofErr w:type="spellEnd"/>
      <w:r w:rsidRPr="00780A7A">
        <w:rPr>
          <w:i/>
        </w:rPr>
        <w:t>")</w:t>
      </w:r>
    </w:p>
    <w:p w14:paraId="3404E4C8" w14:textId="7B7197E6" w:rsidR="00780A7A" w:rsidRDefault="00780A7A" w:rsidP="00780A7A">
      <w:pPr>
        <w:rPr>
          <w:i/>
        </w:rPr>
      </w:pPr>
      <w:proofErr w:type="spellStart"/>
      <w:proofErr w:type="gramStart"/>
      <w:r w:rsidRPr="00780A7A">
        <w:rPr>
          <w:i/>
        </w:rPr>
        <w:t>grid.arrange</w:t>
      </w:r>
      <w:proofErr w:type="spellEnd"/>
      <w:proofErr w:type="gramEnd"/>
      <w:r w:rsidRPr="00780A7A">
        <w:rPr>
          <w:i/>
        </w:rPr>
        <w:t xml:space="preserve">(p1,p2, </w:t>
      </w:r>
      <w:proofErr w:type="spellStart"/>
      <w:r w:rsidRPr="00780A7A">
        <w:rPr>
          <w:i/>
        </w:rPr>
        <w:t>ncol</w:t>
      </w:r>
      <w:proofErr w:type="spellEnd"/>
      <w:r w:rsidRPr="00780A7A">
        <w:rPr>
          <w:i/>
        </w:rPr>
        <w:t xml:space="preserve"> = 2, </w:t>
      </w:r>
      <w:proofErr w:type="spellStart"/>
      <w:r w:rsidRPr="00780A7A">
        <w:rPr>
          <w:i/>
        </w:rPr>
        <w:t>nrow</w:t>
      </w:r>
      <w:proofErr w:type="spellEnd"/>
      <w:r w:rsidRPr="00780A7A">
        <w:rPr>
          <w:i/>
        </w:rPr>
        <w:t xml:space="preserve"> = 1)</w:t>
      </w:r>
    </w:p>
    <w:p w14:paraId="4FDD57A0" w14:textId="797785BD" w:rsidR="00780A7A" w:rsidRDefault="00780A7A" w:rsidP="00780A7A">
      <w:pPr>
        <w:rPr>
          <w:i/>
        </w:rPr>
      </w:pPr>
    </w:p>
    <w:p w14:paraId="731E3E53" w14:textId="77777777" w:rsidR="006C4CD9" w:rsidRPr="006C4CD9" w:rsidRDefault="006C4CD9" w:rsidP="006C4CD9">
      <w:pPr>
        <w:rPr>
          <w:i/>
        </w:rPr>
      </w:pPr>
      <w:r w:rsidRPr="006C4CD9">
        <w:rPr>
          <w:i/>
        </w:rPr>
        <w:t>par(</w:t>
      </w:r>
      <w:proofErr w:type="spellStart"/>
      <w:r w:rsidRPr="006C4CD9">
        <w:rPr>
          <w:i/>
        </w:rPr>
        <w:t>mfrow</w:t>
      </w:r>
      <w:proofErr w:type="spellEnd"/>
      <w:r w:rsidRPr="006C4CD9">
        <w:rPr>
          <w:i/>
        </w:rPr>
        <w:t>=</w:t>
      </w:r>
      <w:proofErr w:type="gramStart"/>
      <w:r w:rsidRPr="006C4CD9">
        <w:rPr>
          <w:i/>
        </w:rPr>
        <w:t>c(</w:t>
      </w:r>
      <w:proofErr w:type="gramEnd"/>
      <w:r w:rsidRPr="006C4CD9">
        <w:rPr>
          <w:i/>
        </w:rPr>
        <w:t>1,2))</w:t>
      </w:r>
    </w:p>
    <w:p w14:paraId="6A49DE73" w14:textId="77777777" w:rsidR="006C4CD9" w:rsidRPr="006C4CD9" w:rsidRDefault="006C4CD9" w:rsidP="006C4CD9">
      <w:pPr>
        <w:rPr>
          <w:i/>
        </w:rPr>
      </w:pPr>
      <w:r w:rsidRPr="006C4CD9">
        <w:rPr>
          <w:i/>
        </w:rPr>
        <w:t>plot(</w:t>
      </w:r>
      <w:proofErr w:type="gramStart"/>
      <w:r w:rsidRPr="006C4CD9">
        <w:rPr>
          <w:i/>
        </w:rPr>
        <w:t>table(</w:t>
      </w:r>
      <w:proofErr w:type="spellStart"/>
      <w:proofErr w:type="gramEnd"/>
      <w:r w:rsidRPr="006C4CD9">
        <w:rPr>
          <w:i/>
        </w:rPr>
        <w:t>EducationLevel,PersonalLoan</w:t>
      </w:r>
      <w:proofErr w:type="spellEnd"/>
      <w:r w:rsidRPr="006C4CD9">
        <w:rPr>
          <w:i/>
        </w:rPr>
        <w:t xml:space="preserve">), </w:t>
      </w:r>
      <w:proofErr w:type="spellStart"/>
      <w:r w:rsidRPr="006C4CD9">
        <w:rPr>
          <w:i/>
        </w:rPr>
        <w:t>color</w:t>
      </w:r>
      <w:proofErr w:type="spellEnd"/>
      <w:r w:rsidRPr="006C4CD9">
        <w:rPr>
          <w:i/>
        </w:rPr>
        <w:t xml:space="preserve"> = c("Red", "</w:t>
      </w:r>
      <w:proofErr w:type="spellStart"/>
      <w:r w:rsidRPr="006C4CD9">
        <w:rPr>
          <w:i/>
        </w:rPr>
        <w:t>darkgreen</w:t>
      </w:r>
      <w:proofErr w:type="spellEnd"/>
      <w:r w:rsidRPr="006C4CD9">
        <w:rPr>
          <w:i/>
        </w:rPr>
        <w:t>"), main = "Education")</w:t>
      </w:r>
    </w:p>
    <w:p w14:paraId="2EE7DBFD" w14:textId="77777777" w:rsidR="006C4CD9" w:rsidRPr="006C4CD9" w:rsidRDefault="006C4CD9" w:rsidP="006C4CD9">
      <w:pPr>
        <w:rPr>
          <w:i/>
        </w:rPr>
      </w:pPr>
      <w:r w:rsidRPr="006C4CD9">
        <w:rPr>
          <w:i/>
        </w:rPr>
        <w:t>plot(</w:t>
      </w:r>
      <w:proofErr w:type="gramStart"/>
      <w:r w:rsidRPr="006C4CD9">
        <w:rPr>
          <w:i/>
        </w:rPr>
        <w:t>table(</w:t>
      </w:r>
      <w:proofErr w:type="spellStart"/>
      <w:proofErr w:type="gramEnd"/>
      <w:r w:rsidRPr="006C4CD9">
        <w:rPr>
          <w:i/>
        </w:rPr>
        <w:t>FamilySize,PersonalLoan</w:t>
      </w:r>
      <w:proofErr w:type="spellEnd"/>
      <w:r w:rsidRPr="006C4CD9">
        <w:rPr>
          <w:i/>
        </w:rPr>
        <w:t xml:space="preserve">), </w:t>
      </w:r>
      <w:proofErr w:type="spellStart"/>
      <w:r w:rsidRPr="006C4CD9">
        <w:rPr>
          <w:i/>
        </w:rPr>
        <w:t>color</w:t>
      </w:r>
      <w:proofErr w:type="spellEnd"/>
      <w:r w:rsidRPr="006C4CD9">
        <w:rPr>
          <w:i/>
        </w:rPr>
        <w:t xml:space="preserve"> = c("Red", "</w:t>
      </w:r>
      <w:proofErr w:type="spellStart"/>
      <w:r w:rsidRPr="006C4CD9">
        <w:rPr>
          <w:i/>
        </w:rPr>
        <w:t>darkgreen</w:t>
      </w:r>
      <w:proofErr w:type="spellEnd"/>
      <w:r w:rsidRPr="006C4CD9">
        <w:rPr>
          <w:i/>
        </w:rPr>
        <w:t>") , main = "Family Size")</w:t>
      </w:r>
    </w:p>
    <w:p w14:paraId="7952A416" w14:textId="66FF32B1" w:rsidR="00780A7A" w:rsidRDefault="006C4CD9" w:rsidP="006C4CD9">
      <w:pPr>
        <w:rPr>
          <w:i/>
        </w:rPr>
      </w:pPr>
      <w:r w:rsidRPr="006C4CD9">
        <w:rPr>
          <w:i/>
        </w:rPr>
        <w:lastRenderedPageBreak/>
        <w:t>#### We see that as education level increases the proportion of people taking out personal loans also increases.</w:t>
      </w:r>
    </w:p>
    <w:p w14:paraId="23DDCE47" w14:textId="77777777" w:rsidR="006C4CD9" w:rsidRPr="006C4CD9" w:rsidRDefault="006C4CD9" w:rsidP="006C4CD9">
      <w:pPr>
        <w:rPr>
          <w:i/>
        </w:rPr>
      </w:pPr>
      <w:r w:rsidRPr="006C4CD9">
        <w:rPr>
          <w:i/>
        </w:rPr>
        <w:t>par(</w:t>
      </w:r>
      <w:proofErr w:type="spellStart"/>
      <w:r w:rsidRPr="006C4CD9">
        <w:rPr>
          <w:i/>
        </w:rPr>
        <w:t>mfrow</w:t>
      </w:r>
      <w:proofErr w:type="spellEnd"/>
      <w:r w:rsidRPr="006C4CD9">
        <w:rPr>
          <w:i/>
        </w:rPr>
        <w:t>=</w:t>
      </w:r>
      <w:proofErr w:type="gramStart"/>
      <w:r w:rsidRPr="006C4CD9">
        <w:rPr>
          <w:i/>
        </w:rPr>
        <w:t>c(</w:t>
      </w:r>
      <w:proofErr w:type="gramEnd"/>
      <w:r w:rsidRPr="006C4CD9">
        <w:rPr>
          <w:i/>
        </w:rPr>
        <w:t>1,3))</w:t>
      </w:r>
    </w:p>
    <w:p w14:paraId="0F3F4B3E" w14:textId="77777777" w:rsidR="006C4CD9" w:rsidRPr="006C4CD9" w:rsidRDefault="006C4CD9" w:rsidP="006C4CD9">
      <w:pPr>
        <w:rPr>
          <w:i/>
        </w:rPr>
      </w:pPr>
      <w:r w:rsidRPr="006C4CD9">
        <w:rPr>
          <w:i/>
        </w:rPr>
        <w:t>plot(table(</w:t>
      </w:r>
      <w:proofErr w:type="spellStart"/>
      <w:r w:rsidRPr="006C4CD9">
        <w:rPr>
          <w:i/>
        </w:rPr>
        <w:t>bank.df$</w:t>
      </w:r>
      <w:proofErr w:type="gramStart"/>
      <w:r w:rsidRPr="006C4CD9">
        <w:rPr>
          <w:i/>
        </w:rPr>
        <w:t>CreditCard,PersonalLoan</w:t>
      </w:r>
      <w:proofErr w:type="spellEnd"/>
      <w:proofErr w:type="gramEnd"/>
      <w:r w:rsidRPr="006C4CD9">
        <w:rPr>
          <w:i/>
        </w:rPr>
        <w:t xml:space="preserve">), </w:t>
      </w:r>
      <w:proofErr w:type="spellStart"/>
      <w:r w:rsidRPr="006C4CD9">
        <w:rPr>
          <w:i/>
        </w:rPr>
        <w:t>color</w:t>
      </w:r>
      <w:proofErr w:type="spellEnd"/>
      <w:r w:rsidRPr="006C4CD9">
        <w:rPr>
          <w:i/>
        </w:rPr>
        <w:t xml:space="preserve"> = c("Red", "</w:t>
      </w:r>
      <w:proofErr w:type="spellStart"/>
      <w:r w:rsidRPr="006C4CD9">
        <w:rPr>
          <w:i/>
        </w:rPr>
        <w:t>DarkGreen</w:t>
      </w:r>
      <w:proofErr w:type="spellEnd"/>
      <w:r w:rsidRPr="006C4CD9">
        <w:rPr>
          <w:i/>
        </w:rPr>
        <w:t>"), main = "Credit Card")</w:t>
      </w:r>
    </w:p>
    <w:p w14:paraId="0A364E03" w14:textId="77777777" w:rsidR="006C4CD9" w:rsidRPr="006C4CD9" w:rsidRDefault="006C4CD9" w:rsidP="006C4CD9">
      <w:pPr>
        <w:rPr>
          <w:i/>
        </w:rPr>
      </w:pPr>
      <w:r w:rsidRPr="006C4CD9">
        <w:rPr>
          <w:i/>
        </w:rPr>
        <w:t>plot(table(</w:t>
      </w:r>
      <w:proofErr w:type="spellStart"/>
      <w:r w:rsidRPr="006C4CD9">
        <w:rPr>
          <w:i/>
        </w:rPr>
        <w:t>bank.df$</w:t>
      </w:r>
      <w:proofErr w:type="gramStart"/>
      <w:r w:rsidRPr="006C4CD9">
        <w:rPr>
          <w:i/>
        </w:rPr>
        <w:t>CertificateOfDeposit,PersonalLoan</w:t>
      </w:r>
      <w:proofErr w:type="spellEnd"/>
      <w:proofErr w:type="gramEnd"/>
      <w:r w:rsidRPr="006C4CD9">
        <w:rPr>
          <w:i/>
        </w:rPr>
        <w:t xml:space="preserve">), </w:t>
      </w:r>
      <w:proofErr w:type="spellStart"/>
      <w:r w:rsidRPr="006C4CD9">
        <w:rPr>
          <w:i/>
        </w:rPr>
        <w:t>color</w:t>
      </w:r>
      <w:proofErr w:type="spellEnd"/>
      <w:r w:rsidRPr="006C4CD9">
        <w:rPr>
          <w:i/>
        </w:rPr>
        <w:t xml:space="preserve"> = c("Red", "</w:t>
      </w:r>
      <w:proofErr w:type="spellStart"/>
      <w:r w:rsidRPr="006C4CD9">
        <w:rPr>
          <w:i/>
        </w:rPr>
        <w:t>darkgreen</w:t>
      </w:r>
      <w:proofErr w:type="spellEnd"/>
      <w:r w:rsidRPr="006C4CD9">
        <w:rPr>
          <w:i/>
        </w:rPr>
        <w:t>"), main= "Certificate Of Deposit")</w:t>
      </w:r>
    </w:p>
    <w:p w14:paraId="6748AD47" w14:textId="30E3570E" w:rsidR="006C4CD9" w:rsidRDefault="006C4CD9" w:rsidP="006C4CD9">
      <w:pPr>
        <w:rPr>
          <w:i/>
        </w:rPr>
      </w:pPr>
      <w:r w:rsidRPr="006C4CD9">
        <w:rPr>
          <w:i/>
        </w:rPr>
        <w:t>plot(table(</w:t>
      </w:r>
      <w:proofErr w:type="spellStart"/>
      <w:r w:rsidRPr="006C4CD9">
        <w:rPr>
          <w:i/>
        </w:rPr>
        <w:t>bank.df$</w:t>
      </w:r>
      <w:proofErr w:type="gramStart"/>
      <w:r w:rsidRPr="006C4CD9">
        <w:rPr>
          <w:i/>
        </w:rPr>
        <w:t>SecuritiesAccount,PersonalLoan</w:t>
      </w:r>
      <w:proofErr w:type="spellEnd"/>
      <w:proofErr w:type="gramEnd"/>
      <w:r w:rsidRPr="006C4CD9">
        <w:rPr>
          <w:i/>
        </w:rPr>
        <w:t xml:space="preserve">), </w:t>
      </w:r>
      <w:proofErr w:type="spellStart"/>
      <w:r w:rsidRPr="006C4CD9">
        <w:rPr>
          <w:i/>
        </w:rPr>
        <w:t>color</w:t>
      </w:r>
      <w:proofErr w:type="spellEnd"/>
      <w:r w:rsidRPr="006C4CD9">
        <w:rPr>
          <w:i/>
        </w:rPr>
        <w:t xml:space="preserve"> = c("Red", "</w:t>
      </w:r>
      <w:proofErr w:type="spellStart"/>
      <w:r w:rsidRPr="006C4CD9">
        <w:rPr>
          <w:i/>
        </w:rPr>
        <w:t>darkgreen</w:t>
      </w:r>
      <w:proofErr w:type="spellEnd"/>
      <w:r w:rsidRPr="006C4CD9">
        <w:rPr>
          <w:i/>
        </w:rPr>
        <w:t>"), main = "Securities Account")</w:t>
      </w:r>
    </w:p>
    <w:p w14:paraId="4F0BC1C4" w14:textId="6CFEE587" w:rsidR="006C4CD9" w:rsidRDefault="006C4CD9" w:rsidP="006C4CD9">
      <w:pPr>
        <w:rPr>
          <w:i/>
        </w:rPr>
      </w:pPr>
    </w:p>
    <w:p w14:paraId="09B86DBF" w14:textId="6CD7A51B" w:rsidR="006C4CD9" w:rsidRDefault="00815AAE" w:rsidP="006C4CD9">
      <w:pPr>
        <w:rPr>
          <w:b/>
        </w:rPr>
      </w:pPr>
      <w:r>
        <w:rPr>
          <w:b/>
        </w:rPr>
        <w:t>Data Organisation and Cleaning:</w:t>
      </w:r>
    </w:p>
    <w:p w14:paraId="24B4B6D5" w14:textId="1DEFA8F6" w:rsidR="00AD3DC2" w:rsidRDefault="00AD3DC2" w:rsidP="00AD3DC2">
      <w:pPr>
        <w:rPr>
          <w:i/>
        </w:rPr>
      </w:pPr>
      <w:r>
        <w:rPr>
          <w:i/>
        </w:rPr>
        <w:t>#### making training, validation and test data</w:t>
      </w:r>
    </w:p>
    <w:p w14:paraId="38684478" w14:textId="0E7B212F" w:rsidR="00AD3DC2" w:rsidRPr="00D16D80" w:rsidRDefault="00AD3DC2" w:rsidP="00AD3DC2">
      <w:pPr>
        <w:rPr>
          <w:i/>
        </w:rPr>
      </w:pPr>
      <w:proofErr w:type="spellStart"/>
      <w:proofErr w:type="gramStart"/>
      <w:r w:rsidRPr="00D16D80">
        <w:rPr>
          <w:i/>
        </w:rPr>
        <w:t>set.seed</w:t>
      </w:r>
      <w:proofErr w:type="spellEnd"/>
      <w:proofErr w:type="gramEnd"/>
      <w:r w:rsidRPr="00D16D80">
        <w:rPr>
          <w:i/>
        </w:rPr>
        <w:t>(123)</w:t>
      </w:r>
    </w:p>
    <w:p w14:paraId="1317737B" w14:textId="77777777" w:rsidR="00AD3DC2" w:rsidRPr="00D16D80" w:rsidRDefault="00AD3DC2" w:rsidP="00AD3DC2">
      <w:pPr>
        <w:rPr>
          <w:i/>
        </w:rPr>
      </w:pPr>
      <w:r w:rsidRPr="00D16D80">
        <w:rPr>
          <w:i/>
        </w:rPr>
        <w:t>bank.df1 &lt;- bank.df1[sample(</w:t>
      </w:r>
      <w:proofErr w:type="spellStart"/>
      <w:r w:rsidRPr="00D16D80">
        <w:rPr>
          <w:i/>
        </w:rPr>
        <w:t>nrow</w:t>
      </w:r>
      <w:proofErr w:type="spellEnd"/>
      <w:r w:rsidRPr="00D16D80">
        <w:rPr>
          <w:i/>
        </w:rPr>
        <w:t>(</w:t>
      </w:r>
      <w:proofErr w:type="spellStart"/>
      <w:r w:rsidRPr="00D16D80">
        <w:rPr>
          <w:i/>
        </w:rPr>
        <w:t>bank.df</w:t>
      </w:r>
      <w:proofErr w:type="spellEnd"/>
      <w:r w:rsidRPr="00D16D80">
        <w:rPr>
          <w:i/>
        </w:rPr>
        <w:t>)),]</w:t>
      </w:r>
    </w:p>
    <w:p w14:paraId="05B5FEE4" w14:textId="77777777" w:rsidR="00AD3DC2" w:rsidRPr="00D16D80" w:rsidRDefault="00AD3DC2" w:rsidP="00AD3DC2">
      <w:pPr>
        <w:rPr>
          <w:i/>
        </w:rPr>
      </w:pPr>
      <w:r w:rsidRPr="00D16D80">
        <w:rPr>
          <w:i/>
        </w:rPr>
        <w:t>split &lt;- floor(</w:t>
      </w:r>
      <w:proofErr w:type="spellStart"/>
      <w:r w:rsidRPr="00D16D80">
        <w:rPr>
          <w:i/>
        </w:rPr>
        <w:t>nrow</w:t>
      </w:r>
      <w:proofErr w:type="spellEnd"/>
      <w:r w:rsidRPr="00D16D80">
        <w:rPr>
          <w:i/>
        </w:rPr>
        <w:t>(</w:t>
      </w:r>
      <w:proofErr w:type="spellStart"/>
      <w:r w:rsidRPr="00D16D80">
        <w:rPr>
          <w:i/>
        </w:rPr>
        <w:t>bank.df</w:t>
      </w:r>
      <w:proofErr w:type="spellEnd"/>
      <w:r w:rsidRPr="00D16D80">
        <w:rPr>
          <w:i/>
        </w:rPr>
        <w:t>)/3)</w:t>
      </w:r>
    </w:p>
    <w:p w14:paraId="32003610" w14:textId="77777777" w:rsidR="00AD3DC2" w:rsidRPr="00D16D80" w:rsidRDefault="00AD3DC2" w:rsidP="00AD3DC2">
      <w:pPr>
        <w:rPr>
          <w:i/>
        </w:rPr>
      </w:pPr>
      <w:proofErr w:type="spellStart"/>
      <w:r w:rsidRPr="00D16D80">
        <w:rPr>
          <w:i/>
        </w:rPr>
        <w:t>trainingData</w:t>
      </w:r>
      <w:proofErr w:type="spellEnd"/>
      <w:r w:rsidRPr="00D16D80">
        <w:rPr>
          <w:i/>
        </w:rPr>
        <w:t xml:space="preserve"> &lt;- bank.df1[</w:t>
      </w:r>
      <w:proofErr w:type="gramStart"/>
      <w:r w:rsidRPr="00D16D80">
        <w:rPr>
          <w:i/>
        </w:rPr>
        <w:t>0:split</w:t>
      </w:r>
      <w:proofErr w:type="gramEnd"/>
      <w:r w:rsidRPr="00D16D80">
        <w:rPr>
          <w:i/>
        </w:rPr>
        <w:t>,]</w:t>
      </w:r>
    </w:p>
    <w:p w14:paraId="4D26D75B" w14:textId="77777777" w:rsidR="00AD3DC2" w:rsidRPr="00D16D80" w:rsidRDefault="00AD3DC2" w:rsidP="00AD3DC2">
      <w:pPr>
        <w:rPr>
          <w:i/>
        </w:rPr>
      </w:pPr>
      <w:proofErr w:type="spellStart"/>
      <w:r w:rsidRPr="00D16D80">
        <w:rPr>
          <w:i/>
        </w:rPr>
        <w:t>validationData</w:t>
      </w:r>
      <w:proofErr w:type="spellEnd"/>
      <w:r w:rsidRPr="00D16D80">
        <w:rPr>
          <w:i/>
        </w:rPr>
        <w:t xml:space="preserve"> &lt;- bank.df1[(split+</w:t>
      </w:r>
      <w:proofErr w:type="gramStart"/>
      <w:r w:rsidRPr="00D16D80">
        <w:rPr>
          <w:i/>
        </w:rPr>
        <w:t>1):(</w:t>
      </w:r>
      <w:proofErr w:type="gramEnd"/>
      <w:r w:rsidRPr="00D16D80">
        <w:rPr>
          <w:i/>
        </w:rPr>
        <w:t>split*2),]</w:t>
      </w:r>
    </w:p>
    <w:p w14:paraId="6620AC34" w14:textId="77777777" w:rsidR="00AD3DC2" w:rsidRPr="00D16D80" w:rsidRDefault="00AD3DC2" w:rsidP="00AD3DC2">
      <w:pPr>
        <w:rPr>
          <w:i/>
        </w:rPr>
      </w:pPr>
      <w:proofErr w:type="spellStart"/>
      <w:r w:rsidRPr="00D16D80">
        <w:rPr>
          <w:i/>
        </w:rPr>
        <w:t>testingData</w:t>
      </w:r>
      <w:proofErr w:type="spellEnd"/>
      <w:r w:rsidRPr="00D16D80">
        <w:rPr>
          <w:i/>
        </w:rPr>
        <w:t xml:space="preserve"> &lt;- </w:t>
      </w:r>
      <w:proofErr w:type="spellStart"/>
      <w:r w:rsidRPr="00D16D80">
        <w:rPr>
          <w:i/>
        </w:rPr>
        <w:t>bank.df</w:t>
      </w:r>
      <w:proofErr w:type="spellEnd"/>
      <w:r w:rsidRPr="00D16D80">
        <w:rPr>
          <w:i/>
        </w:rPr>
        <w:t>[(split*2+1</w:t>
      </w:r>
      <w:proofErr w:type="gramStart"/>
      <w:r w:rsidRPr="00D16D80">
        <w:rPr>
          <w:i/>
        </w:rPr>
        <w:t>):</w:t>
      </w:r>
      <w:proofErr w:type="spellStart"/>
      <w:r w:rsidRPr="00D16D80">
        <w:rPr>
          <w:i/>
        </w:rPr>
        <w:t>nrow</w:t>
      </w:r>
      <w:proofErr w:type="spellEnd"/>
      <w:proofErr w:type="gramEnd"/>
      <w:r w:rsidRPr="00D16D80">
        <w:rPr>
          <w:i/>
        </w:rPr>
        <w:t>(</w:t>
      </w:r>
      <w:proofErr w:type="spellStart"/>
      <w:r w:rsidRPr="00D16D80">
        <w:rPr>
          <w:i/>
        </w:rPr>
        <w:t>bank.df</w:t>
      </w:r>
      <w:proofErr w:type="spellEnd"/>
      <w:r w:rsidRPr="00D16D80">
        <w:rPr>
          <w:i/>
        </w:rPr>
        <w:t>),]</w:t>
      </w:r>
    </w:p>
    <w:p w14:paraId="27E5DD51" w14:textId="77777777" w:rsidR="00AD3DC2" w:rsidRDefault="00AD3DC2" w:rsidP="006C4CD9">
      <w:pPr>
        <w:rPr>
          <w:b/>
        </w:rPr>
      </w:pPr>
    </w:p>
    <w:p w14:paraId="2DD6BEB1" w14:textId="77777777" w:rsidR="00F653C3" w:rsidRPr="00F653C3" w:rsidRDefault="00F653C3" w:rsidP="00F653C3">
      <w:pPr>
        <w:rPr>
          <w:i/>
        </w:rPr>
      </w:pPr>
      <w:r w:rsidRPr="00F653C3">
        <w:rPr>
          <w:i/>
        </w:rPr>
        <w:t>## Making Binary variables YES/NO to make it clear in plots and models.</w:t>
      </w:r>
    </w:p>
    <w:p w14:paraId="225E6578" w14:textId="77777777" w:rsidR="00F653C3" w:rsidRPr="00F653C3" w:rsidRDefault="00F653C3" w:rsidP="00F653C3">
      <w:pPr>
        <w:rPr>
          <w:i/>
        </w:rPr>
      </w:pPr>
      <w:proofErr w:type="spellStart"/>
      <w:r w:rsidRPr="00F653C3">
        <w:rPr>
          <w:i/>
        </w:rPr>
        <w:t>bank.df$CreditCard</w:t>
      </w:r>
      <w:proofErr w:type="spellEnd"/>
      <w:r w:rsidRPr="00F653C3">
        <w:rPr>
          <w:i/>
        </w:rPr>
        <w:t xml:space="preserve"> &lt;- </w:t>
      </w:r>
      <w:proofErr w:type="gramStart"/>
      <w:r w:rsidRPr="00F653C3">
        <w:rPr>
          <w:i/>
        </w:rPr>
        <w:t>factor(</w:t>
      </w:r>
      <w:proofErr w:type="spellStart"/>
      <w:proofErr w:type="gramEnd"/>
      <w:r w:rsidRPr="00F653C3">
        <w:rPr>
          <w:i/>
        </w:rPr>
        <w:t>bank.df$CreditCard</w:t>
      </w:r>
      <w:proofErr w:type="spellEnd"/>
      <w:r w:rsidRPr="00F653C3">
        <w:rPr>
          <w:i/>
        </w:rPr>
        <w:t>,</w:t>
      </w:r>
    </w:p>
    <w:p w14:paraId="1A6765EB" w14:textId="77777777" w:rsidR="00F653C3" w:rsidRPr="00F653C3" w:rsidRDefault="00F653C3" w:rsidP="00F653C3">
      <w:pPr>
        <w:rPr>
          <w:i/>
        </w:rPr>
      </w:pPr>
      <w:r w:rsidRPr="00F653C3">
        <w:rPr>
          <w:i/>
        </w:rPr>
        <w:t xml:space="preserve">                           labels = c("</w:t>
      </w:r>
      <w:proofErr w:type="spellStart"/>
      <w:r w:rsidRPr="00F653C3">
        <w:rPr>
          <w:i/>
        </w:rPr>
        <w:t>No","Yes</w:t>
      </w:r>
      <w:proofErr w:type="spellEnd"/>
      <w:r w:rsidRPr="00F653C3">
        <w:rPr>
          <w:i/>
        </w:rPr>
        <w:t>"))</w:t>
      </w:r>
    </w:p>
    <w:p w14:paraId="0BBD9A21" w14:textId="77777777" w:rsidR="00F653C3" w:rsidRPr="00F653C3" w:rsidRDefault="00F653C3" w:rsidP="00F653C3">
      <w:pPr>
        <w:rPr>
          <w:i/>
        </w:rPr>
      </w:pPr>
      <w:proofErr w:type="spellStart"/>
      <w:r w:rsidRPr="00F653C3">
        <w:rPr>
          <w:i/>
        </w:rPr>
        <w:t>bank.df$CertificateOfDeposit</w:t>
      </w:r>
      <w:proofErr w:type="spellEnd"/>
      <w:r w:rsidRPr="00F653C3">
        <w:rPr>
          <w:i/>
        </w:rPr>
        <w:t xml:space="preserve"> &lt;- </w:t>
      </w:r>
      <w:proofErr w:type="gramStart"/>
      <w:r w:rsidRPr="00F653C3">
        <w:rPr>
          <w:i/>
        </w:rPr>
        <w:t>factor(</w:t>
      </w:r>
      <w:proofErr w:type="spellStart"/>
      <w:proofErr w:type="gramEnd"/>
      <w:r w:rsidRPr="00F653C3">
        <w:rPr>
          <w:i/>
        </w:rPr>
        <w:t>bank.df$CertificateOfDeposit</w:t>
      </w:r>
      <w:proofErr w:type="spellEnd"/>
      <w:r w:rsidRPr="00F653C3">
        <w:rPr>
          <w:i/>
        </w:rPr>
        <w:t>,</w:t>
      </w:r>
    </w:p>
    <w:p w14:paraId="03CE887B" w14:textId="77777777" w:rsidR="00F653C3" w:rsidRPr="00F653C3" w:rsidRDefault="00F653C3" w:rsidP="00F653C3">
      <w:pPr>
        <w:rPr>
          <w:i/>
        </w:rPr>
      </w:pPr>
      <w:r w:rsidRPr="00F653C3">
        <w:rPr>
          <w:i/>
        </w:rPr>
        <w:t xml:space="preserve">                           labels = c("</w:t>
      </w:r>
      <w:proofErr w:type="spellStart"/>
      <w:r w:rsidRPr="00F653C3">
        <w:rPr>
          <w:i/>
        </w:rPr>
        <w:t>No","Yes</w:t>
      </w:r>
      <w:proofErr w:type="spellEnd"/>
      <w:r w:rsidRPr="00F653C3">
        <w:rPr>
          <w:i/>
        </w:rPr>
        <w:t>"))</w:t>
      </w:r>
    </w:p>
    <w:p w14:paraId="25569BC5" w14:textId="77777777" w:rsidR="00F653C3" w:rsidRPr="00F653C3" w:rsidRDefault="00F653C3" w:rsidP="00F653C3">
      <w:pPr>
        <w:rPr>
          <w:i/>
        </w:rPr>
      </w:pPr>
      <w:proofErr w:type="spellStart"/>
      <w:r w:rsidRPr="00F653C3">
        <w:rPr>
          <w:i/>
        </w:rPr>
        <w:t>bank.df$SecuritiesAccount</w:t>
      </w:r>
      <w:proofErr w:type="spellEnd"/>
      <w:r w:rsidRPr="00F653C3">
        <w:rPr>
          <w:i/>
        </w:rPr>
        <w:t xml:space="preserve"> &lt;- </w:t>
      </w:r>
      <w:proofErr w:type="gramStart"/>
      <w:r w:rsidRPr="00F653C3">
        <w:rPr>
          <w:i/>
        </w:rPr>
        <w:t>factor(</w:t>
      </w:r>
      <w:proofErr w:type="spellStart"/>
      <w:proofErr w:type="gramEnd"/>
      <w:r w:rsidRPr="00F653C3">
        <w:rPr>
          <w:i/>
        </w:rPr>
        <w:t>bank.df$SecuritiesAccount</w:t>
      </w:r>
      <w:proofErr w:type="spellEnd"/>
      <w:r w:rsidRPr="00F653C3">
        <w:rPr>
          <w:i/>
        </w:rPr>
        <w:t>,</w:t>
      </w:r>
    </w:p>
    <w:p w14:paraId="06A29A2E" w14:textId="77777777" w:rsidR="00F653C3" w:rsidRPr="00F653C3" w:rsidRDefault="00F653C3" w:rsidP="00F653C3">
      <w:pPr>
        <w:rPr>
          <w:i/>
        </w:rPr>
      </w:pPr>
      <w:r w:rsidRPr="00F653C3">
        <w:rPr>
          <w:i/>
        </w:rPr>
        <w:t xml:space="preserve">                           labels = c("</w:t>
      </w:r>
      <w:proofErr w:type="spellStart"/>
      <w:r w:rsidRPr="00F653C3">
        <w:rPr>
          <w:i/>
        </w:rPr>
        <w:t>No","Yes</w:t>
      </w:r>
      <w:proofErr w:type="spellEnd"/>
      <w:r w:rsidRPr="00F653C3">
        <w:rPr>
          <w:i/>
        </w:rPr>
        <w:t>"))</w:t>
      </w:r>
    </w:p>
    <w:p w14:paraId="2701805F" w14:textId="77777777" w:rsidR="00F653C3" w:rsidRPr="00F653C3" w:rsidRDefault="00F653C3" w:rsidP="00F653C3">
      <w:pPr>
        <w:rPr>
          <w:i/>
        </w:rPr>
      </w:pPr>
      <w:proofErr w:type="spellStart"/>
      <w:r w:rsidRPr="00F653C3">
        <w:rPr>
          <w:i/>
        </w:rPr>
        <w:t>bank.df$Online</w:t>
      </w:r>
      <w:proofErr w:type="spellEnd"/>
      <w:r w:rsidRPr="00F653C3">
        <w:rPr>
          <w:i/>
        </w:rPr>
        <w:t xml:space="preserve"> &lt;- </w:t>
      </w:r>
      <w:proofErr w:type="gramStart"/>
      <w:r w:rsidRPr="00F653C3">
        <w:rPr>
          <w:i/>
        </w:rPr>
        <w:t>factor(</w:t>
      </w:r>
      <w:proofErr w:type="spellStart"/>
      <w:proofErr w:type="gramEnd"/>
      <w:r w:rsidRPr="00F653C3">
        <w:rPr>
          <w:i/>
        </w:rPr>
        <w:t>bank.df$Online</w:t>
      </w:r>
      <w:proofErr w:type="spellEnd"/>
      <w:r w:rsidRPr="00F653C3">
        <w:rPr>
          <w:i/>
        </w:rPr>
        <w:t>,</w:t>
      </w:r>
    </w:p>
    <w:p w14:paraId="7FA6960C" w14:textId="77777777" w:rsidR="00F653C3" w:rsidRPr="00F653C3" w:rsidRDefault="00F653C3" w:rsidP="00F653C3">
      <w:pPr>
        <w:rPr>
          <w:i/>
        </w:rPr>
      </w:pPr>
      <w:r w:rsidRPr="00F653C3">
        <w:rPr>
          <w:i/>
        </w:rPr>
        <w:t xml:space="preserve">                           labels = c("</w:t>
      </w:r>
      <w:proofErr w:type="spellStart"/>
      <w:r w:rsidRPr="00F653C3">
        <w:rPr>
          <w:i/>
        </w:rPr>
        <w:t>No","Yes</w:t>
      </w:r>
      <w:proofErr w:type="spellEnd"/>
      <w:r w:rsidRPr="00F653C3">
        <w:rPr>
          <w:i/>
        </w:rPr>
        <w:t>"))</w:t>
      </w:r>
    </w:p>
    <w:p w14:paraId="34D74CE3" w14:textId="77777777" w:rsidR="00F653C3" w:rsidRPr="00F653C3" w:rsidRDefault="00F653C3" w:rsidP="00F653C3">
      <w:pPr>
        <w:rPr>
          <w:i/>
        </w:rPr>
      </w:pPr>
      <w:proofErr w:type="spellStart"/>
      <w:r w:rsidRPr="00F653C3">
        <w:rPr>
          <w:i/>
        </w:rPr>
        <w:t>bank.df$EducationLevel</w:t>
      </w:r>
      <w:proofErr w:type="spellEnd"/>
      <w:r w:rsidRPr="00F653C3">
        <w:rPr>
          <w:i/>
        </w:rPr>
        <w:t xml:space="preserve"> &lt;- </w:t>
      </w:r>
      <w:proofErr w:type="gramStart"/>
      <w:r w:rsidRPr="00F653C3">
        <w:rPr>
          <w:i/>
        </w:rPr>
        <w:t>factor(</w:t>
      </w:r>
      <w:proofErr w:type="spellStart"/>
      <w:proofErr w:type="gramEnd"/>
      <w:r w:rsidRPr="00F653C3">
        <w:rPr>
          <w:i/>
        </w:rPr>
        <w:t>bank.df$EducationLevel</w:t>
      </w:r>
      <w:proofErr w:type="spellEnd"/>
      <w:r w:rsidRPr="00F653C3">
        <w:rPr>
          <w:i/>
        </w:rPr>
        <w:t>,</w:t>
      </w:r>
    </w:p>
    <w:p w14:paraId="42AD6420" w14:textId="77777777" w:rsidR="00F653C3" w:rsidRPr="00F653C3" w:rsidRDefault="00F653C3" w:rsidP="00F653C3">
      <w:pPr>
        <w:rPr>
          <w:i/>
        </w:rPr>
      </w:pPr>
      <w:r w:rsidRPr="00F653C3">
        <w:rPr>
          <w:i/>
        </w:rPr>
        <w:t xml:space="preserve">                           labels = </w:t>
      </w:r>
      <w:proofErr w:type="gramStart"/>
      <w:r w:rsidRPr="00F653C3">
        <w:rPr>
          <w:i/>
        </w:rPr>
        <w:t>c(</w:t>
      </w:r>
      <w:proofErr w:type="gramEnd"/>
      <w:r w:rsidRPr="00F653C3">
        <w:rPr>
          <w:i/>
        </w:rPr>
        <w:t>"</w:t>
      </w:r>
      <w:proofErr w:type="spellStart"/>
      <w:r w:rsidRPr="00F653C3">
        <w:rPr>
          <w:i/>
        </w:rPr>
        <w:t>UnderGrad</w:t>
      </w:r>
      <w:proofErr w:type="spellEnd"/>
      <w:r w:rsidRPr="00F653C3">
        <w:rPr>
          <w:i/>
        </w:rPr>
        <w:t>", "Grad", "Advanced"))</w:t>
      </w:r>
    </w:p>
    <w:p w14:paraId="10E6FA4B" w14:textId="77777777" w:rsidR="00F653C3" w:rsidRPr="00F653C3" w:rsidRDefault="00F653C3" w:rsidP="00F653C3">
      <w:pPr>
        <w:rPr>
          <w:i/>
        </w:rPr>
      </w:pPr>
      <w:r w:rsidRPr="00F653C3">
        <w:rPr>
          <w:i/>
        </w:rPr>
        <w:t xml:space="preserve">### Making column names clear to make model outputs and data description </w:t>
      </w:r>
      <w:proofErr w:type="spellStart"/>
      <w:r w:rsidRPr="00F653C3">
        <w:rPr>
          <w:i/>
        </w:rPr>
        <w:t>easiliy</w:t>
      </w:r>
      <w:proofErr w:type="spellEnd"/>
      <w:r w:rsidRPr="00F653C3">
        <w:rPr>
          <w:i/>
        </w:rPr>
        <w:t xml:space="preserve"> interpretable.</w:t>
      </w:r>
    </w:p>
    <w:p w14:paraId="081CBA7C" w14:textId="77777777" w:rsidR="00F653C3" w:rsidRPr="00F653C3" w:rsidRDefault="00F653C3" w:rsidP="00F653C3">
      <w:pPr>
        <w:rPr>
          <w:i/>
        </w:rPr>
      </w:pPr>
    </w:p>
    <w:p w14:paraId="512AD31B" w14:textId="77777777" w:rsidR="00F653C3" w:rsidRPr="00F653C3" w:rsidRDefault="00F653C3" w:rsidP="00F653C3">
      <w:pPr>
        <w:rPr>
          <w:i/>
        </w:rPr>
      </w:pPr>
      <w:proofErr w:type="spellStart"/>
      <w:r w:rsidRPr="00F653C3">
        <w:rPr>
          <w:i/>
        </w:rPr>
        <w:lastRenderedPageBreak/>
        <w:t>colnames</w:t>
      </w:r>
      <w:proofErr w:type="spellEnd"/>
      <w:r w:rsidRPr="00F653C3">
        <w:rPr>
          <w:i/>
        </w:rPr>
        <w:t>(</w:t>
      </w:r>
      <w:proofErr w:type="spellStart"/>
      <w:r w:rsidRPr="00F653C3">
        <w:rPr>
          <w:i/>
        </w:rPr>
        <w:t>bank.df</w:t>
      </w:r>
      <w:proofErr w:type="spellEnd"/>
      <w:r w:rsidRPr="00F653C3">
        <w:rPr>
          <w:i/>
        </w:rPr>
        <w:t xml:space="preserve">) &lt;- </w:t>
      </w:r>
      <w:proofErr w:type="gramStart"/>
      <w:r w:rsidRPr="00F653C3">
        <w:rPr>
          <w:i/>
        </w:rPr>
        <w:t>c(</w:t>
      </w:r>
      <w:proofErr w:type="gramEnd"/>
      <w:r w:rsidRPr="00F653C3">
        <w:rPr>
          <w:i/>
        </w:rPr>
        <w:t>"</w:t>
      </w:r>
      <w:proofErr w:type="spellStart"/>
      <w:r w:rsidRPr="00F653C3">
        <w:rPr>
          <w:i/>
        </w:rPr>
        <w:t>ID","Age</w:t>
      </w:r>
      <w:proofErr w:type="spellEnd"/>
      <w:r w:rsidRPr="00F653C3">
        <w:rPr>
          <w:i/>
        </w:rPr>
        <w:t>", "Experience", "Income", "</w:t>
      </w:r>
      <w:proofErr w:type="spellStart"/>
      <w:r w:rsidRPr="00F653C3">
        <w:rPr>
          <w:i/>
        </w:rPr>
        <w:t>ZIPCode</w:t>
      </w:r>
      <w:proofErr w:type="spellEnd"/>
      <w:r w:rsidRPr="00F653C3">
        <w:rPr>
          <w:i/>
        </w:rPr>
        <w:t>", "</w:t>
      </w:r>
      <w:proofErr w:type="spellStart"/>
      <w:r w:rsidRPr="00F653C3">
        <w:rPr>
          <w:i/>
        </w:rPr>
        <w:t>FamilySize</w:t>
      </w:r>
      <w:proofErr w:type="spellEnd"/>
      <w:r w:rsidRPr="00F653C3">
        <w:rPr>
          <w:i/>
        </w:rPr>
        <w:t>", "</w:t>
      </w:r>
      <w:proofErr w:type="spellStart"/>
      <w:r w:rsidRPr="00F653C3">
        <w:rPr>
          <w:i/>
        </w:rPr>
        <w:t>CreditCardSpend</w:t>
      </w:r>
      <w:proofErr w:type="spellEnd"/>
      <w:r w:rsidRPr="00F653C3">
        <w:rPr>
          <w:i/>
        </w:rPr>
        <w:t>","</w:t>
      </w:r>
      <w:proofErr w:type="spellStart"/>
      <w:r w:rsidRPr="00F653C3">
        <w:rPr>
          <w:i/>
        </w:rPr>
        <w:t>EducationLevel</w:t>
      </w:r>
      <w:proofErr w:type="spellEnd"/>
      <w:r w:rsidRPr="00F653C3">
        <w:rPr>
          <w:i/>
        </w:rPr>
        <w:t xml:space="preserve">", "Mortgage", </w:t>
      </w:r>
    </w:p>
    <w:p w14:paraId="7F831592" w14:textId="368E1AE9" w:rsidR="00815AAE" w:rsidRDefault="00F653C3" w:rsidP="00F653C3">
      <w:pPr>
        <w:rPr>
          <w:i/>
        </w:rPr>
      </w:pPr>
      <w:r w:rsidRPr="00F653C3">
        <w:rPr>
          <w:i/>
        </w:rPr>
        <w:t xml:space="preserve">                       "</w:t>
      </w:r>
      <w:proofErr w:type="spellStart"/>
      <w:r w:rsidRPr="00F653C3">
        <w:rPr>
          <w:i/>
        </w:rPr>
        <w:t>PersonalLoan</w:t>
      </w:r>
      <w:proofErr w:type="spellEnd"/>
      <w:r w:rsidRPr="00F653C3">
        <w:rPr>
          <w:i/>
        </w:rPr>
        <w:t>", "</w:t>
      </w:r>
      <w:proofErr w:type="spellStart"/>
      <w:r w:rsidRPr="00F653C3">
        <w:rPr>
          <w:i/>
        </w:rPr>
        <w:t>SecuritiesAccount</w:t>
      </w:r>
      <w:proofErr w:type="spellEnd"/>
      <w:r w:rsidRPr="00F653C3">
        <w:rPr>
          <w:i/>
        </w:rPr>
        <w:t>", "</w:t>
      </w:r>
      <w:proofErr w:type="spellStart"/>
      <w:r w:rsidRPr="00F653C3">
        <w:rPr>
          <w:i/>
        </w:rPr>
        <w:t>CertificateOfDeposit</w:t>
      </w:r>
      <w:proofErr w:type="spellEnd"/>
      <w:r w:rsidRPr="00F653C3">
        <w:rPr>
          <w:i/>
        </w:rPr>
        <w:t>", "Online", "</w:t>
      </w:r>
      <w:proofErr w:type="spellStart"/>
      <w:r w:rsidRPr="00F653C3">
        <w:rPr>
          <w:i/>
        </w:rPr>
        <w:t>CreditCard</w:t>
      </w:r>
      <w:proofErr w:type="spellEnd"/>
      <w:r w:rsidRPr="00F653C3">
        <w:rPr>
          <w:i/>
        </w:rPr>
        <w:t>")</w:t>
      </w:r>
    </w:p>
    <w:p w14:paraId="04AB2C4C" w14:textId="35CF164F" w:rsidR="00F653C3" w:rsidRDefault="00F653C3" w:rsidP="00F653C3">
      <w:pPr>
        <w:rPr>
          <w:i/>
        </w:rPr>
      </w:pPr>
    </w:p>
    <w:p w14:paraId="74C177B0" w14:textId="77777777" w:rsidR="00F653C3" w:rsidRPr="00F653C3" w:rsidRDefault="00F653C3" w:rsidP="00F653C3">
      <w:pPr>
        <w:rPr>
          <w:i/>
        </w:rPr>
      </w:pPr>
      <w:r w:rsidRPr="00F653C3">
        <w:rPr>
          <w:i/>
        </w:rPr>
        <w:t xml:space="preserve">#since there are only a small number of missing </w:t>
      </w:r>
      <w:proofErr w:type="gramStart"/>
      <w:r w:rsidRPr="00F653C3">
        <w:rPr>
          <w:i/>
        </w:rPr>
        <w:t>values</w:t>
      </w:r>
      <w:proofErr w:type="gramEnd"/>
      <w:r w:rsidRPr="00F653C3">
        <w:rPr>
          <w:i/>
        </w:rPr>
        <w:t xml:space="preserve"> we omit the rows with NA values</w:t>
      </w:r>
    </w:p>
    <w:p w14:paraId="3D19A182" w14:textId="77777777" w:rsidR="00F653C3" w:rsidRPr="00F653C3" w:rsidRDefault="00F653C3" w:rsidP="00F653C3">
      <w:pPr>
        <w:rPr>
          <w:i/>
        </w:rPr>
      </w:pPr>
      <w:r w:rsidRPr="00F653C3">
        <w:rPr>
          <w:i/>
        </w:rPr>
        <w:t xml:space="preserve">x &lt;- </w:t>
      </w:r>
      <w:proofErr w:type="gramStart"/>
      <w:r w:rsidRPr="003315D9">
        <w:rPr>
          <w:i/>
          <w:noProof/>
        </w:rPr>
        <w:t>na</w:t>
      </w:r>
      <w:proofErr w:type="spellStart"/>
      <w:r w:rsidRPr="00F653C3">
        <w:rPr>
          <w:i/>
        </w:rPr>
        <w:t>.omit</w:t>
      </w:r>
      <w:proofErr w:type="spellEnd"/>
      <w:proofErr w:type="gramEnd"/>
      <w:r w:rsidRPr="00F653C3">
        <w:rPr>
          <w:i/>
        </w:rPr>
        <w:t>(</w:t>
      </w:r>
      <w:proofErr w:type="spellStart"/>
      <w:r w:rsidRPr="00F653C3">
        <w:rPr>
          <w:i/>
        </w:rPr>
        <w:t>bank.df</w:t>
      </w:r>
      <w:proofErr w:type="spellEnd"/>
      <w:r w:rsidRPr="00F653C3">
        <w:rPr>
          <w:i/>
        </w:rPr>
        <w:t>)</w:t>
      </w:r>
    </w:p>
    <w:p w14:paraId="1B55DAC3" w14:textId="77777777" w:rsidR="00F653C3" w:rsidRPr="00F653C3" w:rsidRDefault="00F653C3" w:rsidP="00F653C3">
      <w:pPr>
        <w:rPr>
          <w:i/>
        </w:rPr>
      </w:pPr>
      <w:r w:rsidRPr="00F653C3">
        <w:rPr>
          <w:i/>
        </w:rPr>
        <w:t>#</w:t>
      </w:r>
      <w:proofErr w:type="gramStart"/>
      <w:r w:rsidRPr="00F653C3">
        <w:rPr>
          <w:i/>
        </w:rPr>
        <w:t>Also</w:t>
      </w:r>
      <w:proofErr w:type="gramEnd"/>
      <w:r w:rsidRPr="00F653C3">
        <w:rPr>
          <w:i/>
        </w:rPr>
        <w:t xml:space="preserve"> </w:t>
      </w:r>
      <w:r w:rsidRPr="003315D9">
        <w:rPr>
          <w:i/>
          <w:noProof/>
        </w:rPr>
        <w:t>mortage</w:t>
      </w:r>
      <w:r w:rsidRPr="00F653C3">
        <w:rPr>
          <w:i/>
        </w:rPr>
        <w:t xml:space="preserve"> has </w:t>
      </w:r>
      <w:r w:rsidRPr="003315D9">
        <w:rPr>
          <w:i/>
          <w:noProof/>
        </w:rPr>
        <w:t>alot</w:t>
      </w:r>
      <w:r w:rsidRPr="00F653C3">
        <w:rPr>
          <w:i/>
        </w:rPr>
        <w:t xml:space="preserve"> of skewed zero values this is because people without a </w:t>
      </w:r>
      <w:r w:rsidRPr="003315D9">
        <w:rPr>
          <w:i/>
          <w:noProof/>
        </w:rPr>
        <w:t>martgage</w:t>
      </w:r>
      <w:r w:rsidRPr="00F653C3">
        <w:rPr>
          <w:i/>
        </w:rPr>
        <w:t xml:space="preserve"> would </w:t>
      </w:r>
      <w:r w:rsidRPr="003315D9">
        <w:rPr>
          <w:i/>
          <w:noProof/>
        </w:rPr>
        <w:t>receivie</w:t>
      </w:r>
      <w:r w:rsidRPr="00F653C3">
        <w:rPr>
          <w:i/>
        </w:rPr>
        <w:t xml:space="preserve"> a default of 0, making it </w:t>
      </w:r>
    </w:p>
    <w:p w14:paraId="47B618D8" w14:textId="77777777" w:rsidR="00F653C3" w:rsidRPr="00F653C3" w:rsidRDefault="00F653C3" w:rsidP="00F653C3">
      <w:pPr>
        <w:rPr>
          <w:i/>
        </w:rPr>
      </w:pPr>
      <w:r w:rsidRPr="00F653C3">
        <w:rPr>
          <w:i/>
        </w:rPr>
        <w:t># less accurate.</w:t>
      </w:r>
    </w:p>
    <w:p w14:paraId="2FE4048A" w14:textId="77777777" w:rsidR="00F653C3" w:rsidRPr="00F653C3" w:rsidRDefault="00F653C3" w:rsidP="00F653C3">
      <w:pPr>
        <w:rPr>
          <w:i/>
        </w:rPr>
      </w:pPr>
      <w:r w:rsidRPr="00F653C3">
        <w:rPr>
          <w:i/>
        </w:rPr>
        <w:t xml:space="preserve"># Ensuring R understand the different data types using </w:t>
      </w:r>
      <w:proofErr w:type="spellStart"/>
      <w:proofErr w:type="gramStart"/>
      <w:r w:rsidRPr="00F653C3">
        <w:rPr>
          <w:i/>
        </w:rPr>
        <w:t>as.factor</w:t>
      </w:r>
      <w:proofErr w:type="spellEnd"/>
      <w:proofErr w:type="gramEnd"/>
      <w:r w:rsidRPr="00F653C3">
        <w:rPr>
          <w:i/>
        </w:rPr>
        <w:t xml:space="preserve"> </w:t>
      </w:r>
      <w:r w:rsidRPr="003315D9">
        <w:rPr>
          <w:i/>
          <w:noProof/>
        </w:rPr>
        <w:t>fucntion</w:t>
      </w:r>
      <w:r w:rsidRPr="00F653C3">
        <w:rPr>
          <w:i/>
        </w:rPr>
        <w:t xml:space="preserve"> in r</w:t>
      </w:r>
    </w:p>
    <w:p w14:paraId="64979F1A" w14:textId="5C6B3C61" w:rsidR="00F653C3" w:rsidRDefault="00F653C3" w:rsidP="00F653C3">
      <w:pPr>
        <w:rPr>
          <w:i/>
        </w:rPr>
      </w:pPr>
      <w:proofErr w:type="spellStart"/>
      <w:proofErr w:type="gramStart"/>
      <w:r w:rsidRPr="00F653C3">
        <w:rPr>
          <w:i/>
        </w:rPr>
        <w:t>as.factor</w:t>
      </w:r>
      <w:proofErr w:type="spellEnd"/>
      <w:proofErr w:type="gramEnd"/>
      <w:r w:rsidRPr="00F653C3">
        <w:rPr>
          <w:i/>
        </w:rPr>
        <w:t>(</w:t>
      </w:r>
      <w:proofErr w:type="spellStart"/>
      <w:r w:rsidRPr="00F653C3">
        <w:rPr>
          <w:i/>
        </w:rPr>
        <w:t>bank.df$PersonalLoans</w:t>
      </w:r>
      <w:proofErr w:type="spellEnd"/>
      <w:r w:rsidRPr="00F653C3">
        <w:rPr>
          <w:i/>
        </w:rPr>
        <w:t>)</w:t>
      </w:r>
    </w:p>
    <w:p w14:paraId="18F83BE5" w14:textId="061E6DD4" w:rsidR="00F653C3" w:rsidRDefault="00F653C3" w:rsidP="00F653C3">
      <w:pPr>
        <w:rPr>
          <w:i/>
        </w:rPr>
      </w:pPr>
    </w:p>
    <w:p w14:paraId="1F5AE0A4" w14:textId="77777777" w:rsidR="009B73BC" w:rsidRPr="009B73BC" w:rsidRDefault="009B73BC" w:rsidP="009B73BC">
      <w:pPr>
        <w:rPr>
          <w:i/>
        </w:rPr>
      </w:pPr>
    </w:p>
    <w:p w14:paraId="7C68AFD1" w14:textId="77777777" w:rsidR="009B73BC" w:rsidRPr="009B73BC" w:rsidRDefault="009B73BC" w:rsidP="009B73BC">
      <w:pPr>
        <w:rPr>
          <w:i/>
        </w:rPr>
      </w:pPr>
      <w:r w:rsidRPr="009B73BC">
        <w:rPr>
          <w:i/>
        </w:rPr>
        <w:t xml:space="preserve">##### Making sure R understands what each </w:t>
      </w:r>
      <w:proofErr w:type="spellStart"/>
      <w:r w:rsidRPr="009B73BC">
        <w:rPr>
          <w:i/>
        </w:rPr>
        <w:t>varible</w:t>
      </w:r>
      <w:proofErr w:type="spellEnd"/>
      <w:r w:rsidRPr="009B73BC">
        <w:rPr>
          <w:i/>
        </w:rPr>
        <w:t xml:space="preserve"> represents i.e. strings, factors, numbers etc</w:t>
      </w:r>
    </w:p>
    <w:p w14:paraId="572DE6A0" w14:textId="77777777" w:rsidR="009B73BC" w:rsidRPr="009B73BC" w:rsidRDefault="009B73BC" w:rsidP="009B73BC">
      <w:pPr>
        <w:rPr>
          <w:i/>
        </w:rPr>
      </w:pPr>
      <w:proofErr w:type="spellStart"/>
      <w:r w:rsidRPr="009B73BC">
        <w:rPr>
          <w:i/>
        </w:rPr>
        <w:t>bank.df$FamilySize</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FamilySize</w:t>
      </w:r>
      <w:proofErr w:type="spellEnd"/>
      <w:r w:rsidRPr="009B73BC">
        <w:rPr>
          <w:i/>
        </w:rPr>
        <w:t>)</w:t>
      </w:r>
    </w:p>
    <w:p w14:paraId="16F57227" w14:textId="77777777" w:rsidR="009B73BC" w:rsidRPr="009B73BC" w:rsidRDefault="009B73BC" w:rsidP="009B73BC">
      <w:pPr>
        <w:rPr>
          <w:i/>
        </w:rPr>
      </w:pPr>
      <w:proofErr w:type="spellStart"/>
      <w:r w:rsidRPr="009B73BC">
        <w:rPr>
          <w:i/>
        </w:rPr>
        <w:t>bank.df$EducationLevel</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EducationLevel</w:t>
      </w:r>
      <w:proofErr w:type="spellEnd"/>
      <w:r w:rsidRPr="009B73BC">
        <w:rPr>
          <w:i/>
        </w:rPr>
        <w:t>)</w:t>
      </w:r>
    </w:p>
    <w:p w14:paraId="6128F677" w14:textId="77777777" w:rsidR="009B73BC" w:rsidRPr="009B73BC" w:rsidRDefault="009B73BC" w:rsidP="009B73BC">
      <w:pPr>
        <w:rPr>
          <w:i/>
        </w:rPr>
      </w:pPr>
      <w:proofErr w:type="spellStart"/>
      <w:r w:rsidRPr="009B73BC">
        <w:rPr>
          <w:i/>
        </w:rPr>
        <w:t>bank.df$PersonalLoan</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PersonalLoan</w:t>
      </w:r>
      <w:proofErr w:type="spellEnd"/>
      <w:r w:rsidRPr="009B73BC">
        <w:rPr>
          <w:i/>
        </w:rPr>
        <w:t>)</w:t>
      </w:r>
    </w:p>
    <w:p w14:paraId="7B842B30" w14:textId="77777777" w:rsidR="009B73BC" w:rsidRPr="009B73BC" w:rsidRDefault="009B73BC" w:rsidP="009B73BC">
      <w:pPr>
        <w:rPr>
          <w:i/>
        </w:rPr>
      </w:pPr>
      <w:proofErr w:type="spellStart"/>
      <w:r w:rsidRPr="009B73BC">
        <w:rPr>
          <w:i/>
        </w:rPr>
        <w:t>bank.df$SecuritiesAccount</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SecuritiesAccount</w:t>
      </w:r>
      <w:proofErr w:type="spellEnd"/>
      <w:r w:rsidRPr="009B73BC">
        <w:rPr>
          <w:i/>
        </w:rPr>
        <w:t>)</w:t>
      </w:r>
    </w:p>
    <w:p w14:paraId="1879C93A" w14:textId="77777777" w:rsidR="009B73BC" w:rsidRPr="009B73BC" w:rsidRDefault="009B73BC" w:rsidP="009B73BC">
      <w:pPr>
        <w:rPr>
          <w:i/>
        </w:rPr>
      </w:pPr>
      <w:proofErr w:type="spellStart"/>
      <w:r w:rsidRPr="009B73BC">
        <w:rPr>
          <w:i/>
        </w:rPr>
        <w:t>bank.df$CertificateOfDeposit</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CertificateOfDeposit</w:t>
      </w:r>
      <w:proofErr w:type="spellEnd"/>
      <w:r w:rsidRPr="009B73BC">
        <w:rPr>
          <w:i/>
        </w:rPr>
        <w:t>)</w:t>
      </w:r>
    </w:p>
    <w:p w14:paraId="1329620E" w14:textId="77777777" w:rsidR="009B73BC" w:rsidRPr="009B73BC" w:rsidRDefault="009B73BC" w:rsidP="009B73BC">
      <w:pPr>
        <w:rPr>
          <w:i/>
        </w:rPr>
      </w:pPr>
      <w:proofErr w:type="spellStart"/>
      <w:r w:rsidRPr="009B73BC">
        <w:rPr>
          <w:i/>
        </w:rPr>
        <w:t>bank.df$Online</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Online</w:t>
      </w:r>
      <w:proofErr w:type="spellEnd"/>
      <w:r w:rsidRPr="009B73BC">
        <w:rPr>
          <w:i/>
        </w:rPr>
        <w:t>)</w:t>
      </w:r>
    </w:p>
    <w:p w14:paraId="35A37E77" w14:textId="77777777" w:rsidR="009B73BC" w:rsidRPr="009B73BC" w:rsidRDefault="009B73BC" w:rsidP="009B73BC">
      <w:pPr>
        <w:rPr>
          <w:i/>
        </w:rPr>
      </w:pPr>
      <w:proofErr w:type="spellStart"/>
      <w:r w:rsidRPr="009B73BC">
        <w:rPr>
          <w:i/>
        </w:rPr>
        <w:t>bank.df$CreditCard</w:t>
      </w:r>
      <w:proofErr w:type="spellEnd"/>
      <w:r w:rsidRPr="009B73BC">
        <w:rPr>
          <w:i/>
        </w:rPr>
        <w:t xml:space="preserve"> &lt;- </w:t>
      </w:r>
      <w:proofErr w:type="spellStart"/>
      <w:proofErr w:type="gramStart"/>
      <w:r w:rsidRPr="009B73BC">
        <w:rPr>
          <w:i/>
        </w:rPr>
        <w:t>as.factor</w:t>
      </w:r>
      <w:proofErr w:type="spellEnd"/>
      <w:proofErr w:type="gramEnd"/>
      <w:r w:rsidRPr="009B73BC">
        <w:rPr>
          <w:i/>
        </w:rPr>
        <w:t>(</w:t>
      </w:r>
      <w:proofErr w:type="spellStart"/>
      <w:r w:rsidRPr="009B73BC">
        <w:rPr>
          <w:i/>
        </w:rPr>
        <w:t>bank.df$CreditCard</w:t>
      </w:r>
      <w:proofErr w:type="spellEnd"/>
      <w:r w:rsidRPr="009B73BC">
        <w:rPr>
          <w:i/>
        </w:rPr>
        <w:t>)</w:t>
      </w:r>
    </w:p>
    <w:p w14:paraId="5C376ABA" w14:textId="77777777" w:rsidR="009B73BC" w:rsidRPr="009B73BC" w:rsidRDefault="009B73BC" w:rsidP="009B73BC">
      <w:pPr>
        <w:rPr>
          <w:i/>
        </w:rPr>
      </w:pPr>
      <w:proofErr w:type="spellStart"/>
      <w:r w:rsidRPr="009B73BC">
        <w:rPr>
          <w:i/>
        </w:rPr>
        <w:t>bank.df$Experience</w:t>
      </w:r>
      <w:proofErr w:type="spellEnd"/>
      <w:r w:rsidRPr="009B73BC">
        <w:rPr>
          <w:i/>
        </w:rPr>
        <w:t xml:space="preserve"> &lt;- </w:t>
      </w:r>
      <w:proofErr w:type="spellStart"/>
      <w:proofErr w:type="gramStart"/>
      <w:r w:rsidRPr="009B73BC">
        <w:rPr>
          <w:i/>
        </w:rPr>
        <w:t>as.numeric</w:t>
      </w:r>
      <w:proofErr w:type="spellEnd"/>
      <w:proofErr w:type="gramEnd"/>
      <w:r w:rsidRPr="009B73BC">
        <w:rPr>
          <w:i/>
        </w:rPr>
        <w:t>(</w:t>
      </w:r>
      <w:proofErr w:type="spellStart"/>
      <w:r w:rsidRPr="009B73BC">
        <w:rPr>
          <w:i/>
        </w:rPr>
        <w:t>bank.df$Experience</w:t>
      </w:r>
      <w:proofErr w:type="spellEnd"/>
      <w:r w:rsidRPr="009B73BC">
        <w:rPr>
          <w:i/>
        </w:rPr>
        <w:t>)</w:t>
      </w:r>
    </w:p>
    <w:p w14:paraId="5506570F" w14:textId="77777777" w:rsidR="009B73BC" w:rsidRPr="009B73BC" w:rsidRDefault="009B73BC" w:rsidP="009B73BC">
      <w:pPr>
        <w:rPr>
          <w:i/>
        </w:rPr>
      </w:pPr>
      <w:proofErr w:type="spellStart"/>
      <w:r w:rsidRPr="009B73BC">
        <w:rPr>
          <w:i/>
        </w:rPr>
        <w:t>bank.df$Income</w:t>
      </w:r>
      <w:proofErr w:type="spellEnd"/>
      <w:r w:rsidRPr="009B73BC">
        <w:rPr>
          <w:i/>
        </w:rPr>
        <w:t xml:space="preserve"> &lt;- </w:t>
      </w:r>
      <w:proofErr w:type="spellStart"/>
      <w:proofErr w:type="gramStart"/>
      <w:r w:rsidRPr="009B73BC">
        <w:rPr>
          <w:i/>
        </w:rPr>
        <w:t>as.numeric</w:t>
      </w:r>
      <w:proofErr w:type="spellEnd"/>
      <w:proofErr w:type="gramEnd"/>
      <w:r w:rsidRPr="009B73BC">
        <w:rPr>
          <w:i/>
        </w:rPr>
        <w:t>(</w:t>
      </w:r>
      <w:proofErr w:type="spellStart"/>
      <w:r w:rsidRPr="009B73BC">
        <w:rPr>
          <w:i/>
        </w:rPr>
        <w:t>bank.df$Income</w:t>
      </w:r>
      <w:proofErr w:type="spellEnd"/>
      <w:r w:rsidRPr="009B73BC">
        <w:rPr>
          <w:i/>
        </w:rPr>
        <w:t>)</w:t>
      </w:r>
    </w:p>
    <w:p w14:paraId="6F46AD18" w14:textId="77777777" w:rsidR="009B73BC" w:rsidRPr="009B73BC" w:rsidRDefault="009B73BC" w:rsidP="009B73BC">
      <w:pPr>
        <w:rPr>
          <w:i/>
        </w:rPr>
      </w:pPr>
      <w:proofErr w:type="spellStart"/>
      <w:r w:rsidRPr="009B73BC">
        <w:rPr>
          <w:i/>
        </w:rPr>
        <w:t>bank.df$Age</w:t>
      </w:r>
      <w:proofErr w:type="spellEnd"/>
      <w:r w:rsidRPr="009B73BC">
        <w:rPr>
          <w:i/>
        </w:rPr>
        <w:t xml:space="preserve"> &lt;- </w:t>
      </w:r>
      <w:proofErr w:type="spellStart"/>
      <w:proofErr w:type="gramStart"/>
      <w:r w:rsidRPr="009B73BC">
        <w:rPr>
          <w:i/>
        </w:rPr>
        <w:t>as.numeric</w:t>
      </w:r>
      <w:proofErr w:type="spellEnd"/>
      <w:proofErr w:type="gramEnd"/>
      <w:r w:rsidRPr="009B73BC">
        <w:rPr>
          <w:i/>
        </w:rPr>
        <w:t>(</w:t>
      </w:r>
      <w:proofErr w:type="spellStart"/>
      <w:r w:rsidRPr="009B73BC">
        <w:rPr>
          <w:i/>
        </w:rPr>
        <w:t>bank.df$Age</w:t>
      </w:r>
      <w:proofErr w:type="spellEnd"/>
      <w:r w:rsidRPr="009B73BC">
        <w:rPr>
          <w:i/>
        </w:rPr>
        <w:t>)</w:t>
      </w:r>
    </w:p>
    <w:p w14:paraId="024107A0" w14:textId="1AC38418" w:rsidR="009B73BC" w:rsidRPr="009B73BC" w:rsidRDefault="009B73BC" w:rsidP="009B73BC">
      <w:pPr>
        <w:rPr>
          <w:i/>
        </w:rPr>
      </w:pPr>
      <w:proofErr w:type="spellStart"/>
      <w:r w:rsidRPr="009B73BC">
        <w:rPr>
          <w:i/>
        </w:rPr>
        <w:t>bank.df$Mortgage</w:t>
      </w:r>
      <w:proofErr w:type="spellEnd"/>
      <w:r w:rsidRPr="009B73BC">
        <w:rPr>
          <w:i/>
        </w:rPr>
        <w:t xml:space="preserve"> &lt;- </w:t>
      </w:r>
      <w:proofErr w:type="spellStart"/>
      <w:proofErr w:type="gramStart"/>
      <w:r w:rsidRPr="009B73BC">
        <w:rPr>
          <w:i/>
        </w:rPr>
        <w:t>as.numeric</w:t>
      </w:r>
      <w:proofErr w:type="spellEnd"/>
      <w:proofErr w:type="gramEnd"/>
      <w:r w:rsidRPr="009B73BC">
        <w:rPr>
          <w:i/>
        </w:rPr>
        <w:t>(</w:t>
      </w:r>
      <w:proofErr w:type="spellStart"/>
      <w:r w:rsidRPr="009B73BC">
        <w:rPr>
          <w:i/>
        </w:rPr>
        <w:t>bank.df$Mortgage</w:t>
      </w:r>
      <w:proofErr w:type="spellEnd"/>
      <w:r w:rsidRPr="009B73BC">
        <w:rPr>
          <w:i/>
        </w:rPr>
        <w:t>)</w:t>
      </w:r>
    </w:p>
    <w:p w14:paraId="246F13F5" w14:textId="7394C128" w:rsidR="007D1E02" w:rsidRDefault="009B73BC" w:rsidP="007D1E02">
      <w:pPr>
        <w:rPr>
          <w:i/>
        </w:rPr>
      </w:pPr>
      <w:r w:rsidRPr="009B73BC">
        <w:rPr>
          <w:i/>
        </w:rPr>
        <w:t>str(</w:t>
      </w:r>
      <w:proofErr w:type="spellStart"/>
      <w:r w:rsidRPr="009B73BC">
        <w:rPr>
          <w:i/>
        </w:rPr>
        <w:t>bank.df</w:t>
      </w:r>
      <w:proofErr w:type="spellEnd"/>
      <w:r w:rsidR="008A3163">
        <w:rPr>
          <w:i/>
        </w:rPr>
        <w:t>)</w:t>
      </w:r>
    </w:p>
    <w:p w14:paraId="09655BA9" w14:textId="5B050B26" w:rsidR="009B73BC" w:rsidRDefault="009B73BC" w:rsidP="009B73BC">
      <w:pPr>
        <w:rPr>
          <w:b/>
        </w:rPr>
      </w:pPr>
      <w:r>
        <w:rPr>
          <w:b/>
        </w:rPr>
        <w:t>Data Modelling:</w:t>
      </w:r>
    </w:p>
    <w:p w14:paraId="2CC31B6F" w14:textId="77777777" w:rsidR="008A3163" w:rsidRPr="00BB3BF7" w:rsidRDefault="008A3163" w:rsidP="008A3163">
      <w:pPr>
        <w:rPr>
          <w:i/>
        </w:rPr>
      </w:pPr>
      <w:r w:rsidRPr="00BB3BF7">
        <w:rPr>
          <w:i/>
        </w:rPr>
        <w:t>library(</w:t>
      </w:r>
      <w:proofErr w:type="spellStart"/>
      <w:r w:rsidRPr="00BB3BF7">
        <w:rPr>
          <w:i/>
        </w:rPr>
        <w:t>rpart</w:t>
      </w:r>
      <w:proofErr w:type="spellEnd"/>
      <w:r w:rsidRPr="00BB3BF7">
        <w:rPr>
          <w:i/>
        </w:rPr>
        <w:t>)</w:t>
      </w:r>
    </w:p>
    <w:p w14:paraId="54004D8F" w14:textId="77777777" w:rsidR="008A3163" w:rsidRPr="00BB3BF7" w:rsidRDefault="008A3163" w:rsidP="008A3163">
      <w:pPr>
        <w:rPr>
          <w:i/>
        </w:rPr>
      </w:pPr>
      <w:r w:rsidRPr="00BB3BF7">
        <w:rPr>
          <w:i/>
        </w:rPr>
        <w:t>library(</w:t>
      </w:r>
      <w:proofErr w:type="spellStart"/>
      <w:proofErr w:type="gramStart"/>
      <w:r w:rsidRPr="00BB3BF7">
        <w:rPr>
          <w:i/>
        </w:rPr>
        <w:t>rpart.plot</w:t>
      </w:r>
      <w:proofErr w:type="spellEnd"/>
      <w:proofErr w:type="gramEnd"/>
      <w:r w:rsidRPr="00BB3BF7">
        <w:rPr>
          <w:i/>
        </w:rPr>
        <w:t>)</w:t>
      </w:r>
    </w:p>
    <w:p w14:paraId="2AAC57CB" w14:textId="77777777" w:rsidR="008A3163" w:rsidRPr="00BB3BF7" w:rsidRDefault="008A3163" w:rsidP="008A3163">
      <w:pPr>
        <w:rPr>
          <w:i/>
        </w:rPr>
      </w:pPr>
      <w:proofErr w:type="spellStart"/>
      <w:r w:rsidRPr="00BB3BF7">
        <w:rPr>
          <w:i/>
        </w:rPr>
        <w:t>treeAll</w:t>
      </w:r>
      <w:proofErr w:type="spellEnd"/>
      <w:r w:rsidRPr="00BB3BF7">
        <w:rPr>
          <w:i/>
        </w:rPr>
        <w:t xml:space="preserve"> = </w:t>
      </w:r>
      <w:proofErr w:type="spellStart"/>
      <w:r w:rsidRPr="00BB3BF7">
        <w:rPr>
          <w:i/>
        </w:rPr>
        <w:t>rpart</w:t>
      </w:r>
      <w:proofErr w:type="spellEnd"/>
      <w:r w:rsidRPr="00BB3BF7">
        <w:rPr>
          <w:i/>
        </w:rPr>
        <w:t>(</w:t>
      </w:r>
      <w:proofErr w:type="spellStart"/>
      <w:proofErr w:type="gramStart"/>
      <w:r w:rsidRPr="00BB3BF7">
        <w:rPr>
          <w:i/>
        </w:rPr>
        <w:t>as.factor</w:t>
      </w:r>
      <w:proofErr w:type="spellEnd"/>
      <w:proofErr w:type="gramEnd"/>
      <w:r w:rsidRPr="00BB3BF7">
        <w:rPr>
          <w:i/>
        </w:rPr>
        <w:t>(</w:t>
      </w:r>
      <w:proofErr w:type="spellStart"/>
      <w:r w:rsidRPr="00BB3BF7">
        <w:rPr>
          <w:i/>
        </w:rPr>
        <w:t>PersonalLoan</w:t>
      </w:r>
      <w:proofErr w:type="spellEnd"/>
      <w:r w:rsidRPr="00BB3BF7">
        <w:rPr>
          <w:i/>
        </w:rPr>
        <w:t xml:space="preserve">) ~ </w:t>
      </w:r>
      <w:proofErr w:type="spellStart"/>
      <w:r w:rsidRPr="00BB3BF7">
        <w:rPr>
          <w:i/>
        </w:rPr>
        <w:t>ID+Age</w:t>
      </w:r>
      <w:proofErr w:type="spellEnd"/>
      <w:r w:rsidRPr="00BB3BF7">
        <w:rPr>
          <w:i/>
        </w:rPr>
        <w:t xml:space="preserve">+ Experience + Income + </w:t>
      </w:r>
      <w:proofErr w:type="spellStart"/>
      <w:r w:rsidRPr="00BB3BF7">
        <w:rPr>
          <w:i/>
        </w:rPr>
        <w:t>ZIPCode</w:t>
      </w:r>
      <w:proofErr w:type="spellEnd"/>
      <w:r w:rsidRPr="00BB3BF7">
        <w:rPr>
          <w:i/>
        </w:rPr>
        <w:t xml:space="preserve"> + </w:t>
      </w:r>
      <w:proofErr w:type="spellStart"/>
      <w:r w:rsidRPr="00BB3BF7">
        <w:rPr>
          <w:i/>
        </w:rPr>
        <w:t>FamilySize</w:t>
      </w:r>
      <w:proofErr w:type="spellEnd"/>
      <w:r w:rsidRPr="00BB3BF7">
        <w:rPr>
          <w:i/>
        </w:rPr>
        <w:t xml:space="preserve"> +  </w:t>
      </w:r>
      <w:proofErr w:type="spellStart"/>
      <w:r w:rsidRPr="00BB3BF7">
        <w:rPr>
          <w:i/>
        </w:rPr>
        <w:t>CreditCardSpend</w:t>
      </w:r>
      <w:proofErr w:type="spellEnd"/>
      <w:r w:rsidRPr="00BB3BF7">
        <w:rPr>
          <w:i/>
        </w:rPr>
        <w:t xml:space="preserve">+ </w:t>
      </w:r>
      <w:proofErr w:type="spellStart"/>
      <w:r w:rsidRPr="00BB3BF7">
        <w:rPr>
          <w:i/>
        </w:rPr>
        <w:t>EducationLevel</w:t>
      </w:r>
      <w:proofErr w:type="spellEnd"/>
      <w:r w:rsidRPr="00BB3BF7">
        <w:rPr>
          <w:i/>
        </w:rPr>
        <w:t>+  Mortgage+</w:t>
      </w:r>
    </w:p>
    <w:p w14:paraId="30B0CF5A" w14:textId="77777777" w:rsidR="008A3163" w:rsidRPr="00BB3BF7" w:rsidRDefault="008A3163" w:rsidP="008A3163">
      <w:pPr>
        <w:rPr>
          <w:i/>
        </w:rPr>
      </w:pPr>
      <w:r w:rsidRPr="00BB3BF7">
        <w:rPr>
          <w:i/>
        </w:rPr>
        <w:lastRenderedPageBreak/>
        <w:t xml:space="preserve">              </w:t>
      </w:r>
      <w:proofErr w:type="spellStart"/>
      <w:r w:rsidRPr="00BB3BF7">
        <w:rPr>
          <w:i/>
        </w:rPr>
        <w:t>SecuritiesAccount</w:t>
      </w:r>
      <w:proofErr w:type="spellEnd"/>
      <w:r w:rsidRPr="00BB3BF7">
        <w:rPr>
          <w:i/>
        </w:rPr>
        <w:t xml:space="preserve">+ </w:t>
      </w:r>
      <w:proofErr w:type="spellStart"/>
      <w:r w:rsidRPr="00BB3BF7">
        <w:rPr>
          <w:i/>
        </w:rPr>
        <w:t>CertificateOfDeposit</w:t>
      </w:r>
      <w:proofErr w:type="spellEnd"/>
      <w:proofErr w:type="gramStart"/>
      <w:r w:rsidRPr="00BB3BF7">
        <w:rPr>
          <w:i/>
        </w:rPr>
        <w:t>+  Online</w:t>
      </w:r>
      <w:proofErr w:type="gramEnd"/>
      <w:r w:rsidRPr="00BB3BF7">
        <w:rPr>
          <w:i/>
        </w:rPr>
        <w:t xml:space="preserve">+ </w:t>
      </w:r>
      <w:proofErr w:type="spellStart"/>
      <w:r w:rsidRPr="00BB3BF7">
        <w:rPr>
          <w:i/>
        </w:rPr>
        <w:t>CreditCard</w:t>
      </w:r>
      <w:proofErr w:type="spellEnd"/>
      <w:r w:rsidRPr="00BB3BF7">
        <w:rPr>
          <w:i/>
        </w:rPr>
        <w:t xml:space="preserve">, data = </w:t>
      </w:r>
      <w:proofErr w:type="spellStart"/>
      <w:r w:rsidRPr="00BB3BF7">
        <w:rPr>
          <w:i/>
        </w:rPr>
        <w:t>banktrain</w:t>
      </w:r>
      <w:proofErr w:type="spellEnd"/>
      <w:r w:rsidRPr="00BB3BF7">
        <w:rPr>
          <w:i/>
        </w:rPr>
        <w:t>, method = "class")</w:t>
      </w:r>
    </w:p>
    <w:p w14:paraId="0A0F89EA" w14:textId="77777777" w:rsidR="008A3163" w:rsidRPr="00BB3BF7" w:rsidRDefault="008A3163" w:rsidP="008A3163">
      <w:pPr>
        <w:rPr>
          <w:i/>
        </w:rPr>
      </w:pPr>
      <w:proofErr w:type="spellStart"/>
      <w:proofErr w:type="gramStart"/>
      <w:r w:rsidRPr="00BB3BF7">
        <w:rPr>
          <w:i/>
        </w:rPr>
        <w:t>prp</w:t>
      </w:r>
      <w:proofErr w:type="spellEnd"/>
      <w:r w:rsidRPr="00BB3BF7">
        <w:rPr>
          <w:i/>
        </w:rPr>
        <w:t>(</w:t>
      </w:r>
      <w:proofErr w:type="spellStart"/>
      <w:proofErr w:type="gramEnd"/>
      <w:r w:rsidRPr="00BB3BF7">
        <w:rPr>
          <w:i/>
        </w:rPr>
        <w:t>treeAll</w:t>
      </w:r>
      <w:proofErr w:type="spellEnd"/>
      <w:r w:rsidRPr="00BB3BF7">
        <w:rPr>
          <w:i/>
        </w:rPr>
        <w:t xml:space="preserve">, </w:t>
      </w:r>
      <w:proofErr w:type="spellStart"/>
      <w:r w:rsidRPr="00BB3BF7">
        <w:rPr>
          <w:i/>
        </w:rPr>
        <w:t>cex</w:t>
      </w:r>
      <w:proofErr w:type="spellEnd"/>
      <w:r w:rsidRPr="00BB3BF7">
        <w:rPr>
          <w:i/>
        </w:rPr>
        <w:t xml:space="preserve"> = 0.8 , extra = 1)</w:t>
      </w:r>
    </w:p>
    <w:p w14:paraId="112A7DCC" w14:textId="77777777" w:rsidR="008A3163" w:rsidRDefault="008A3163" w:rsidP="008A3163">
      <w:pPr>
        <w:rPr>
          <w:i/>
        </w:rPr>
      </w:pPr>
      <w:r w:rsidRPr="00BB3BF7">
        <w:rPr>
          <w:i/>
        </w:rPr>
        <w:t xml:space="preserve">    text(</w:t>
      </w:r>
      <w:proofErr w:type="spellStart"/>
      <w:proofErr w:type="gramStart"/>
      <w:r w:rsidRPr="00BB3BF7">
        <w:rPr>
          <w:i/>
        </w:rPr>
        <w:t>treeAll,cex</w:t>
      </w:r>
      <w:proofErr w:type="spellEnd"/>
      <w:proofErr w:type="gramEnd"/>
      <w:r w:rsidRPr="00BB3BF7">
        <w:rPr>
          <w:i/>
        </w:rPr>
        <w:t>=.5)</w:t>
      </w:r>
    </w:p>
    <w:p w14:paraId="2628BFE5" w14:textId="77777777" w:rsidR="008A3163" w:rsidRPr="007D1E02" w:rsidRDefault="008A3163" w:rsidP="008A3163">
      <w:pPr>
        <w:rPr>
          <w:i/>
        </w:rPr>
      </w:pPr>
      <w:r w:rsidRPr="007D1E02">
        <w:rPr>
          <w:i/>
        </w:rPr>
        <w:t>predict = predict(</w:t>
      </w:r>
      <w:proofErr w:type="spellStart"/>
      <w:proofErr w:type="gramStart"/>
      <w:r w:rsidRPr="007D1E02">
        <w:rPr>
          <w:i/>
        </w:rPr>
        <w:t>treeAll,newdata</w:t>
      </w:r>
      <w:proofErr w:type="spellEnd"/>
      <w:proofErr w:type="gramEnd"/>
      <w:r w:rsidRPr="007D1E02">
        <w:rPr>
          <w:i/>
        </w:rPr>
        <w:t>=</w:t>
      </w:r>
      <w:proofErr w:type="spellStart"/>
      <w:r w:rsidRPr="007D1E02">
        <w:rPr>
          <w:i/>
        </w:rPr>
        <w:t>banktest,type</w:t>
      </w:r>
      <w:proofErr w:type="spellEnd"/>
      <w:r w:rsidRPr="007D1E02">
        <w:rPr>
          <w:i/>
        </w:rPr>
        <w:t>="class")</w:t>
      </w:r>
    </w:p>
    <w:p w14:paraId="0456844B" w14:textId="77777777" w:rsidR="008A3163" w:rsidRPr="007D1E02" w:rsidRDefault="008A3163" w:rsidP="008A3163">
      <w:pPr>
        <w:rPr>
          <w:i/>
        </w:rPr>
      </w:pPr>
      <w:r w:rsidRPr="007D1E02">
        <w:rPr>
          <w:i/>
        </w:rPr>
        <w:t xml:space="preserve">accuracy &lt;- </w:t>
      </w:r>
      <w:proofErr w:type="gramStart"/>
      <w:r w:rsidRPr="007D1E02">
        <w:rPr>
          <w:i/>
        </w:rPr>
        <w:t>table(</w:t>
      </w:r>
      <w:proofErr w:type="gramEnd"/>
      <w:r w:rsidRPr="007D1E02">
        <w:rPr>
          <w:i/>
        </w:rPr>
        <w:t xml:space="preserve">predict, </w:t>
      </w:r>
      <w:proofErr w:type="spellStart"/>
      <w:r w:rsidRPr="007D1E02">
        <w:rPr>
          <w:i/>
        </w:rPr>
        <w:t>banktest</w:t>
      </w:r>
      <w:proofErr w:type="spellEnd"/>
      <w:r w:rsidRPr="007D1E02">
        <w:rPr>
          <w:i/>
        </w:rPr>
        <w:t>[,10])</w:t>
      </w:r>
    </w:p>
    <w:p w14:paraId="061DEB65" w14:textId="77777777" w:rsidR="008A3163" w:rsidRPr="007D1E02" w:rsidRDefault="008A3163" w:rsidP="008A3163">
      <w:pPr>
        <w:rPr>
          <w:i/>
        </w:rPr>
      </w:pPr>
      <w:r w:rsidRPr="007D1E02">
        <w:rPr>
          <w:i/>
        </w:rPr>
        <w:t>print(accuracy)</w:t>
      </w:r>
    </w:p>
    <w:p w14:paraId="44DC335E" w14:textId="77777777" w:rsidR="008A3163" w:rsidRDefault="008A3163" w:rsidP="008A3163">
      <w:pPr>
        <w:rPr>
          <w:i/>
        </w:rPr>
      </w:pPr>
      <w:r w:rsidRPr="007D1E02">
        <w:rPr>
          <w:i/>
        </w:rPr>
        <w:t>sum(</w:t>
      </w:r>
      <w:proofErr w:type="spellStart"/>
      <w:r w:rsidRPr="007D1E02">
        <w:rPr>
          <w:i/>
        </w:rPr>
        <w:t>diag</w:t>
      </w:r>
      <w:proofErr w:type="spellEnd"/>
      <w:r w:rsidRPr="007D1E02">
        <w:rPr>
          <w:i/>
        </w:rPr>
        <w:t>(accuracy))/sum(accuracy)</w:t>
      </w:r>
    </w:p>
    <w:p w14:paraId="4EAB8765" w14:textId="77777777" w:rsidR="008A3163" w:rsidRPr="007D1E02" w:rsidRDefault="008A3163" w:rsidP="008A3163">
      <w:pPr>
        <w:rPr>
          <w:i/>
        </w:rPr>
      </w:pPr>
      <w:r w:rsidRPr="007D1E02">
        <w:rPr>
          <w:i/>
        </w:rPr>
        <w:t xml:space="preserve">Tree1 &lt;- </w:t>
      </w:r>
      <w:proofErr w:type="spellStart"/>
      <w:r w:rsidRPr="007D1E02">
        <w:rPr>
          <w:i/>
        </w:rPr>
        <w:t>rpart</w:t>
      </w:r>
      <w:proofErr w:type="spellEnd"/>
      <w:r w:rsidRPr="007D1E02">
        <w:rPr>
          <w:i/>
        </w:rPr>
        <w:t>(</w:t>
      </w:r>
      <w:proofErr w:type="spellStart"/>
      <w:proofErr w:type="gramStart"/>
      <w:r w:rsidRPr="007D1E02">
        <w:rPr>
          <w:i/>
        </w:rPr>
        <w:t>as.factor</w:t>
      </w:r>
      <w:proofErr w:type="spellEnd"/>
      <w:proofErr w:type="gramEnd"/>
      <w:r w:rsidRPr="007D1E02">
        <w:rPr>
          <w:i/>
        </w:rPr>
        <w:t>(</w:t>
      </w:r>
      <w:proofErr w:type="spellStart"/>
      <w:r w:rsidRPr="007D1E02">
        <w:rPr>
          <w:i/>
        </w:rPr>
        <w:t>PersonalLoan</w:t>
      </w:r>
      <w:proofErr w:type="spellEnd"/>
      <w:r w:rsidRPr="007D1E02">
        <w:rPr>
          <w:i/>
        </w:rPr>
        <w:t xml:space="preserve">) ~Income + </w:t>
      </w:r>
      <w:proofErr w:type="spellStart"/>
      <w:r w:rsidRPr="007D1E02">
        <w:rPr>
          <w:i/>
        </w:rPr>
        <w:t>FamilySize</w:t>
      </w:r>
      <w:proofErr w:type="spellEnd"/>
      <w:r w:rsidRPr="007D1E02">
        <w:rPr>
          <w:i/>
        </w:rPr>
        <w:t xml:space="preserve"> +  </w:t>
      </w:r>
      <w:proofErr w:type="spellStart"/>
      <w:r w:rsidRPr="007D1E02">
        <w:rPr>
          <w:i/>
        </w:rPr>
        <w:t>CreditCardSpend</w:t>
      </w:r>
      <w:proofErr w:type="spellEnd"/>
      <w:r w:rsidRPr="007D1E02">
        <w:rPr>
          <w:i/>
        </w:rPr>
        <w:t xml:space="preserve">+ </w:t>
      </w:r>
      <w:proofErr w:type="spellStart"/>
      <w:r w:rsidRPr="007D1E02">
        <w:rPr>
          <w:i/>
        </w:rPr>
        <w:t>EducationLevel</w:t>
      </w:r>
      <w:proofErr w:type="spellEnd"/>
      <w:r w:rsidRPr="007D1E02">
        <w:rPr>
          <w:i/>
        </w:rPr>
        <w:t xml:space="preserve">+  </w:t>
      </w:r>
    </w:p>
    <w:p w14:paraId="25761D43" w14:textId="77777777" w:rsidR="008A3163" w:rsidRPr="007D1E02" w:rsidRDefault="008A3163" w:rsidP="008A3163">
      <w:pPr>
        <w:rPr>
          <w:i/>
        </w:rPr>
      </w:pPr>
      <w:r w:rsidRPr="007D1E02">
        <w:rPr>
          <w:i/>
        </w:rPr>
        <w:t xml:space="preserve">             </w:t>
      </w:r>
      <w:proofErr w:type="spellStart"/>
      <w:r w:rsidRPr="007D1E02">
        <w:rPr>
          <w:i/>
        </w:rPr>
        <w:t>CertificateOfDeposit</w:t>
      </w:r>
      <w:proofErr w:type="spellEnd"/>
      <w:proofErr w:type="gramStart"/>
      <w:r w:rsidRPr="007D1E02">
        <w:rPr>
          <w:i/>
        </w:rPr>
        <w:t>+  Online</w:t>
      </w:r>
      <w:proofErr w:type="gramEnd"/>
      <w:r w:rsidRPr="007D1E02">
        <w:rPr>
          <w:i/>
        </w:rPr>
        <w:t xml:space="preserve">, data = </w:t>
      </w:r>
      <w:proofErr w:type="spellStart"/>
      <w:r w:rsidRPr="007D1E02">
        <w:rPr>
          <w:i/>
        </w:rPr>
        <w:t>banktrain</w:t>
      </w:r>
      <w:proofErr w:type="spellEnd"/>
      <w:r w:rsidRPr="007D1E02">
        <w:rPr>
          <w:i/>
        </w:rPr>
        <w:t>, method = "class")</w:t>
      </w:r>
    </w:p>
    <w:p w14:paraId="3F4D5893" w14:textId="77777777" w:rsidR="008A3163" w:rsidRPr="007D1E02" w:rsidRDefault="008A3163" w:rsidP="008A3163">
      <w:pPr>
        <w:rPr>
          <w:i/>
        </w:rPr>
      </w:pPr>
      <w:proofErr w:type="spellStart"/>
      <w:proofErr w:type="gramStart"/>
      <w:r w:rsidRPr="007D1E02">
        <w:rPr>
          <w:i/>
        </w:rPr>
        <w:t>prp</w:t>
      </w:r>
      <w:proofErr w:type="spellEnd"/>
      <w:r w:rsidRPr="007D1E02">
        <w:rPr>
          <w:i/>
        </w:rPr>
        <w:t>(</w:t>
      </w:r>
      <w:proofErr w:type="gramEnd"/>
      <w:r w:rsidRPr="007D1E02">
        <w:rPr>
          <w:i/>
        </w:rPr>
        <w:t xml:space="preserve">Tree1, </w:t>
      </w:r>
      <w:proofErr w:type="spellStart"/>
      <w:r w:rsidRPr="007D1E02">
        <w:rPr>
          <w:i/>
        </w:rPr>
        <w:t>cex</w:t>
      </w:r>
      <w:proofErr w:type="spellEnd"/>
      <w:r w:rsidRPr="007D1E02">
        <w:rPr>
          <w:i/>
        </w:rPr>
        <w:t xml:space="preserve"> = 0.8, extra = 1)</w:t>
      </w:r>
    </w:p>
    <w:p w14:paraId="154BD2F3" w14:textId="77777777" w:rsidR="008A3163" w:rsidRDefault="008A3163" w:rsidP="008A3163">
      <w:pPr>
        <w:rPr>
          <w:i/>
        </w:rPr>
      </w:pPr>
      <w:r w:rsidRPr="007D1E02">
        <w:rPr>
          <w:i/>
        </w:rPr>
        <w:t xml:space="preserve">    </w:t>
      </w:r>
      <w:proofErr w:type="gramStart"/>
      <w:r w:rsidRPr="007D1E02">
        <w:rPr>
          <w:i/>
        </w:rPr>
        <w:t>text(</w:t>
      </w:r>
      <w:proofErr w:type="gramEnd"/>
      <w:r w:rsidRPr="007D1E02">
        <w:rPr>
          <w:i/>
        </w:rPr>
        <w:t>Tree1)</w:t>
      </w:r>
    </w:p>
    <w:p w14:paraId="18E87C10" w14:textId="77777777" w:rsidR="008A3163" w:rsidRPr="007D1E02" w:rsidRDefault="008A3163" w:rsidP="008A3163">
      <w:pPr>
        <w:rPr>
          <w:i/>
        </w:rPr>
      </w:pPr>
      <w:r w:rsidRPr="007D1E02">
        <w:rPr>
          <w:i/>
        </w:rPr>
        <w:t xml:space="preserve">predict = </w:t>
      </w:r>
      <w:proofErr w:type="gramStart"/>
      <w:r w:rsidRPr="007D1E02">
        <w:rPr>
          <w:i/>
        </w:rPr>
        <w:t>predict(</w:t>
      </w:r>
      <w:proofErr w:type="gramEnd"/>
      <w:r w:rsidRPr="007D1E02">
        <w:rPr>
          <w:i/>
        </w:rPr>
        <w:t>Tree1,newdata=</w:t>
      </w:r>
      <w:proofErr w:type="spellStart"/>
      <w:r w:rsidRPr="007D1E02">
        <w:rPr>
          <w:i/>
        </w:rPr>
        <w:t>banktest,type</w:t>
      </w:r>
      <w:proofErr w:type="spellEnd"/>
      <w:r w:rsidRPr="007D1E02">
        <w:rPr>
          <w:i/>
        </w:rPr>
        <w:t>="class")</w:t>
      </w:r>
    </w:p>
    <w:p w14:paraId="29EC25BD" w14:textId="77777777" w:rsidR="008A3163" w:rsidRPr="007D1E02" w:rsidRDefault="008A3163" w:rsidP="008A3163">
      <w:pPr>
        <w:rPr>
          <w:i/>
        </w:rPr>
      </w:pPr>
      <w:r w:rsidRPr="007D1E02">
        <w:rPr>
          <w:i/>
        </w:rPr>
        <w:t xml:space="preserve">accuracy &lt;- </w:t>
      </w:r>
      <w:proofErr w:type="gramStart"/>
      <w:r w:rsidRPr="007D1E02">
        <w:rPr>
          <w:i/>
        </w:rPr>
        <w:t>table(</w:t>
      </w:r>
      <w:proofErr w:type="gramEnd"/>
      <w:r w:rsidRPr="007D1E02">
        <w:rPr>
          <w:i/>
        </w:rPr>
        <w:t xml:space="preserve">predict, </w:t>
      </w:r>
      <w:proofErr w:type="spellStart"/>
      <w:r w:rsidRPr="007D1E02">
        <w:rPr>
          <w:i/>
        </w:rPr>
        <w:t>banktest</w:t>
      </w:r>
      <w:proofErr w:type="spellEnd"/>
      <w:r w:rsidRPr="007D1E02">
        <w:rPr>
          <w:i/>
        </w:rPr>
        <w:t>[,10])</w:t>
      </w:r>
    </w:p>
    <w:p w14:paraId="637098C7" w14:textId="77777777" w:rsidR="008A3163" w:rsidRPr="007D1E02" w:rsidRDefault="008A3163" w:rsidP="008A3163">
      <w:pPr>
        <w:rPr>
          <w:i/>
        </w:rPr>
      </w:pPr>
      <w:r w:rsidRPr="007D1E02">
        <w:rPr>
          <w:i/>
        </w:rPr>
        <w:t>print(accuracy)</w:t>
      </w:r>
    </w:p>
    <w:p w14:paraId="71A1F151" w14:textId="77777777" w:rsidR="008A3163" w:rsidRDefault="008A3163" w:rsidP="008A3163">
      <w:pPr>
        <w:rPr>
          <w:i/>
        </w:rPr>
      </w:pPr>
      <w:r w:rsidRPr="007D1E02">
        <w:rPr>
          <w:i/>
        </w:rPr>
        <w:t>sum(</w:t>
      </w:r>
      <w:proofErr w:type="spellStart"/>
      <w:r w:rsidRPr="007D1E02">
        <w:rPr>
          <w:i/>
        </w:rPr>
        <w:t>diag</w:t>
      </w:r>
      <w:proofErr w:type="spellEnd"/>
      <w:r w:rsidRPr="007D1E02">
        <w:rPr>
          <w:i/>
        </w:rPr>
        <w:t>(accuracy))/sum(accuracy)</w:t>
      </w:r>
    </w:p>
    <w:p w14:paraId="036D6118" w14:textId="1E4C7971" w:rsidR="009B73BC" w:rsidRDefault="009B73BC" w:rsidP="009B73BC">
      <w:pPr>
        <w:rPr>
          <w:i/>
        </w:rPr>
      </w:pPr>
    </w:p>
    <w:p w14:paraId="52AC8837" w14:textId="77777777" w:rsidR="00107E69" w:rsidRPr="00107E69" w:rsidRDefault="00107E69" w:rsidP="00107E69">
      <w:pPr>
        <w:rPr>
          <w:i/>
        </w:rPr>
      </w:pPr>
      <w:r w:rsidRPr="00107E69">
        <w:rPr>
          <w:i/>
        </w:rPr>
        <w:t xml:space="preserve">Glm2 &lt;- </w:t>
      </w:r>
      <w:proofErr w:type="spellStart"/>
      <w:r w:rsidRPr="00107E69">
        <w:rPr>
          <w:i/>
        </w:rPr>
        <w:t>glm</w:t>
      </w:r>
      <w:proofErr w:type="spellEnd"/>
      <w:r w:rsidRPr="00107E69">
        <w:rPr>
          <w:i/>
        </w:rPr>
        <w:t>(</w:t>
      </w:r>
      <w:proofErr w:type="spellStart"/>
      <w:proofErr w:type="gramStart"/>
      <w:r w:rsidRPr="00107E69">
        <w:rPr>
          <w:i/>
        </w:rPr>
        <w:t>as.factor</w:t>
      </w:r>
      <w:proofErr w:type="spellEnd"/>
      <w:proofErr w:type="gramEnd"/>
      <w:r w:rsidRPr="00107E69">
        <w:rPr>
          <w:i/>
        </w:rPr>
        <w:t>(</w:t>
      </w:r>
      <w:proofErr w:type="spellStart"/>
      <w:r w:rsidRPr="00107E69">
        <w:rPr>
          <w:i/>
        </w:rPr>
        <w:t>PersonalLoan</w:t>
      </w:r>
      <w:proofErr w:type="spellEnd"/>
      <w:r w:rsidRPr="00107E69">
        <w:rPr>
          <w:i/>
        </w:rPr>
        <w:t xml:space="preserve">) ~  Income +  </w:t>
      </w:r>
      <w:proofErr w:type="spellStart"/>
      <w:r w:rsidRPr="00107E69">
        <w:rPr>
          <w:i/>
        </w:rPr>
        <w:t>CreditCardSpend</w:t>
      </w:r>
      <w:proofErr w:type="spellEnd"/>
      <w:r w:rsidRPr="00107E69">
        <w:rPr>
          <w:i/>
        </w:rPr>
        <w:t xml:space="preserve">+ </w:t>
      </w:r>
      <w:proofErr w:type="spellStart"/>
      <w:r w:rsidRPr="00107E69">
        <w:rPr>
          <w:i/>
        </w:rPr>
        <w:t>EducationLevel+CertificateOfDeposit</w:t>
      </w:r>
      <w:proofErr w:type="spellEnd"/>
      <w:r w:rsidRPr="00107E69">
        <w:rPr>
          <w:i/>
        </w:rPr>
        <w:t xml:space="preserve">+  </w:t>
      </w:r>
    </w:p>
    <w:p w14:paraId="3FF291A7" w14:textId="77777777" w:rsidR="00107E69" w:rsidRPr="00107E69" w:rsidRDefault="00107E69" w:rsidP="00107E69">
      <w:pPr>
        <w:rPr>
          <w:i/>
        </w:rPr>
      </w:pPr>
      <w:r w:rsidRPr="00107E69">
        <w:rPr>
          <w:i/>
        </w:rPr>
        <w:t xml:space="preserve">            Online, data = </w:t>
      </w:r>
      <w:proofErr w:type="spellStart"/>
      <w:r w:rsidRPr="00107E69">
        <w:rPr>
          <w:i/>
        </w:rPr>
        <w:t>banktrain</w:t>
      </w:r>
      <w:proofErr w:type="spellEnd"/>
      <w:r w:rsidRPr="00107E69">
        <w:rPr>
          <w:i/>
        </w:rPr>
        <w:t>, family = "binomial")</w:t>
      </w:r>
    </w:p>
    <w:p w14:paraId="76DB9C18" w14:textId="57CA8E2E" w:rsidR="00661E9C" w:rsidRDefault="00107E69" w:rsidP="00107E69">
      <w:pPr>
        <w:rPr>
          <w:i/>
        </w:rPr>
      </w:pPr>
      <w:proofErr w:type="gramStart"/>
      <w:r w:rsidRPr="00107E69">
        <w:rPr>
          <w:i/>
        </w:rPr>
        <w:t>summary(</w:t>
      </w:r>
      <w:proofErr w:type="gramEnd"/>
      <w:r w:rsidRPr="00107E69">
        <w:rPr>
          <w:i/>
        </w:rPr>
        <w:t>Glm2)</w:t>
      </w:r>
    </w:p>
    <w:p w14:paraId="3E9D6C47" w14:textId="1FC0C884" w:rsidR="00661E9C" w:rsidRDefault="00661E9C" w:rsidP="009B73BC">
      <w:pPr>
        <w:rPr>
          <w:i/>
        </w:rPr>
      </w:pPr>
      <w:r>
        <w:rPr>
          <w:noProof/>
        </w:rPr>
        <w:lastRenderedPageBreak/>
        <w:drawing>
          <wp:inline distT="0" distB="0" distL="0" distR="0" wp14:anchorId="628C104F" wp14:editId="325AA27B">
            <wp:extent cx="3590925" cy="32234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111" t="36492" r="45159" b="6709"/>
                    <a:stretch/>
                  </pic:blipFill>
                  <pic:spPr bwMode="auto">
                    <a:xfrm>
                      <a:off x="0" y="0"/>
                      <a:ext cx="3591337" cy="3223852"/>
                    </a:xfrm>
                    <a:prstGeom prst="rect">
                      <a:avLst/>
                    </a:prstGeom>
                    <a:ln>
                      <a:noFill/>
                    </a:ln>
                    <a:extLst>
                      <a:ext uri="{53640926-AAD7-44D8-BBD7-CCE9431645EC}">
                        <a14:shadowObscured xmlns:a14="http://schemas.microsoft.com/office/drawing/2010/main"/>
                      </a:ext>
                    </a:extLst>
                  </pic:spPr>
                </pic:pic>
              </a:graphicData>
            </a:graphic>
          </wp:inline>
        </w:drawing>
      </w:r>
    </w:p>
    <w:p w14:paraId="75D24F55" w14:textId="77777777" w:rsidR="00842888" w:rsidRPr="00842888" w:rsidRDefault="00842888" w:rsidP="00842888">
      <w:pPr>
        <w:rPr>
          <w:i/>
        </w:rPr>
      </w:pPr>
      <w:proofErr w:type="spellStart"/>
      <w:r w:rsidRPr="00842888">
        <w:rPr>
          <w:i/>
        </w:rPr>
        <w:t>pred</w:t>
      </w:r>
      <w:proofErr w:type="spellEnd"/>
      <w:r w:rsidRPr="00842888">
        <w:rPr>
          <w:i/>
        </w:rPr>
        <w:t xml:space="preserve"> = </w:t>
      </w:r>
      <w:proofErr w:type="gramStart"/>
      <w:r w:rsidRPr="00842888">
        <w:rPr>
          <w:i/>
        </w:rPr>
        <w:t>predict(</w:t>
      </w:r>
      <w:proofErr w:type="gramEnd"/>
      <w:r w:rsidRPr="00842888">
        <w:rPr>
          <w:i/>
        </w:rPr>
        <w:t xml:space="preserve">Glm2, </w:t>
      </w:r>
      <w:proofErr w:type="spellStart"/>
      <w:r w:rsidRPr="00842888">
        <w:rPr>
          <w:i/>
        </w:rPr>
        <w:t>newdata</w:t>
      </w:r>
      <w:proofErr w:type="spellEnd"/>
      <w:r w:rsidRPr="00842888">
        <w:rPr>
          <w:i/>
        </w:rPr>
        <w:t>=</w:t>
      </w:r>
      <w:proofErr w:type="spellStart"/>
      <w:r w:rsidRPr="00842888">
        <w:rPr>
          <w:i/>
        </w:rPr>
        <w:t>banktest</w:t>
      </w:r>
      <w:proofErr w:type="spellEnd"/>
      <w:r w:rsidRPr="00842888">
        <w:rPr>
          <w:i/>
        </w:rPr>
        <w:t>, type = "response")</w:t>
      </w:r>
    </w:p>
    <w:p w14:paraId="203A61C6" w14:textId="77777777" w:rsidR="00842888" w:rsidRPr="00842888" w:rsidRDefault="00842888" w:rsidP="00842888">
      <w:pPr>
        <w:rPr>
          <w:i/>
        </w:rPr>
      </w:pPr>
      <w:proofErr w:type="spellStart"/>
      <w:r w:rsidRPr="00842888">
        <w:rPr>
          <w:i/>
        </w:rPr>
        <w:t>pred</w:t>
      </w:r>
      <w:proofErr w:type="spellEnd"/>
      <w:r w:rsidRPr="00842888">
        <w:rPr>
          <w:i/>
        </w:rPr>
        <w:t xml:space="preserve"> = </w:t>
      </w:r>
      <w:proofErr w:type="spellStart"/>
      <w:r w:rsidRPr="00842888">
        <w:rPr>
          <w:i/>
        </w:rPr>
        <w:t>ifelse</w:t>
      </w:r>
      <w:proofErr w:type="spellEnd"/>
      <w:r w:rsidRPr="00842888">
        <w:rPr>
          <w:i/>
        </w:rPr>
        <w:t>(</w:t>
      </w:r>
      <w:proofErr w:type="spellStart"/>
      <w:r w:rsidRPr="00842888">
        <w:rPr>
          <w:i/>
        </w:rPr>
        <w:t>pred</w:t>
      </w:r>
      <w:proofErr w:type="spellEnd"/>
      <w:r w:rsidRPr="00842888">
        <w:rPr>
          <w:i/>
        </w:rPr>
        <w:t>&gt;.5, 1, 0)</w:t>
      </w:r>
    </w:p>
    <w:p w14:paraId="7AC5A000" w14:textId="77777777" w:rsidR="00842888" w:rsidRPr="00842888" w:rsidRDefault="00842888" w:rsidP="00842888">
      <w:pPr>
        <w:rPr>
          <w:i/>
        </w:rPr>
      </w:pPr>
      <w:r w:rsidRPr="00842888">
        <w:rPr>
          <w:i/>
        </w:rPr>
        <w:t xml:space="preserve">accuracy &lt;- </w:t>
      </w:r>
      <w:proofErr w:type="gramStart"/>
      <w:r w:rsidRPr="00842888">
        <w:rPr>
          <w:i/>
        </w:rPr>
        <w:t>table(</w:t>
      </w:r>
      <w:proofErr w:type="spellStart"/>
      <w:proofErr w:type="gramEnd"/>
      <w:r w:rsidRPr="00842888">
        <w:rPr>
          <w:i/>
        </w:rPr>
        <w:t>pred</w:t>
      </w:r>
      <w:proofErr w:type="spellEnd"/>
      <w:r w:rsidRPr="00842888">
        <w:rPr>
          <w:i/>
        </w:rPr>
        <w:t xml:space="preserve">, </w:t>
      </w:r>
      <w:proofErr w:type="spellStart"/>
      <w:r w:rsidRPr="00842888">
        <w:rPr>
          <w:i/>
        </w:rPr>
        <w:t>banktest</w:t>
      </w:r>
      <w:proofErr w:type="spellEnd"/>
      <w:r w:rsidRPr="00842888">
        <w:rPr>
          <w:i/>
        </w:rPr>
        <w:t>[,10])</w:t>
      </w:r>
    </w:p>
    <w:p w14:paraId="41D93B55" w14:textId="0640FD70" w:rsidR="00842888" w:rsidRDefault="00842888" w:rsidP="00842888">
      <w:pPr>
        <w:rPr>
          <w:i/>
        </w:rPr>
      </w:pPr>
      <w:r w:rsidRPr="00842888">
        <w:rPr>
          <w:i/>
        </w:rPr>
        <w:t>sum(</w:t>
      </w:r>
      <w:proofErr w:type="spellStart"/>
      <w:r w:rsidRPr="00842888">
        <w:rPr>
          <w:i/>
        </w:rPr>
        <w:t>diag</w:t>
      </w:r>
      <w:proofErr w:type="spellEnd"/>
      <w:r w:rsidRPr="00842888">
        <w:rPr>
          <w:i/>
        </w:rPr>
        <w:t>(accuracy))/sum(accuracy)</w:t>
      </w:r>
    </w:p>
    <w:p w14:paraId="0647531C" w14:textId="67270C22" w:rsidR="00842888" w:rsidRDefault="00842888" w:rsidP="00842888">
      <w:pPr>
        <w:rPr>
          <w:i/>
        </w:rPr>
      </w:pPr>
      <w:proofErr w:type="spellStart"/>
      <w:proofErr w:type="gramStart"/>
      <w:r w:rsidRPr="00842888">
        <w:rPr>
          <w:i/>
        </w:rPr>
        <w:t>anova</w:t>
      </w:r>
      <w:proofErr w:type="spellEnd"/>
      <w:r w:rsidRPr="00842888">
        <w:rPr>
          <w:i/>
        </w:rPr>
        <w:t>(</w:t>
      </w:r>
      <w:proofErr w:type="gramEnd"/>
      <w:r w:rsidRPr="00842888">
        <w:rPr>
          <w:i/>
        </w:rPr>
        <w:t>Glm2, test="</w:t>
      </w:r>
      <w:proofErr w:type="spellStart"/>
      <w:r w:rsidRPr="00842888">
        <w:rPr>
          <w:i/>
        </w:rPr>
        <w:t>Chisq</w:t>
      </w:r>
      <w:proofErr w:type="spellEnd"/>
      <w:r w:rsidRPr="00842888">
        <w:rPr>
          <w:i/>
        </w:rPr>
        <w:t>")</w:t>
      </w:r>
    </w:p>
    <w:p w14:paraId="60095861" w14:textId="5ACA6BBD" w:rsidR="00842888" w:rsidRDefault="00996E9D" w:rsidP="00842888">
      <w:pPr>
        <w:rPr>
          <w:i/>
        </w:rPr>
      </w:pPr>
      <w:r>
        <w:rPr>
          <w:noProof/>
        </w:rPr>
        <w:drawing>
          <wp:inline distT="0" distB="0" distL="0" distR="0" wp14:anchorId="55DB5AF3" wp14:editId="756C6778">
            <wp:extent cx="3248025" cy="13023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9278" t="38552" r="46322" b="37021"/>
                    <a:stretch/>
                  </pic:blipFill>
                  <pic:spPr bwMode="auto">
                    <a:xfrm>
                      <a:off x="0" y="0"/>
                      <a:ext cx="3274985" cy="1313158"/>
                    </a:xfrm>
                    <a:prstGeom prst="rect">
                      <a:avLst/>
                    </a:prstGeom>
                    <a:ln>
                      <a:noFill/>
                    </a:ln>
                    <a:extLst>
                      <a:ext uri="{53640926-AAD7-44D8-BBD7-CCE9431645EC}">
                        <a14:shadowObscured xmlns:a14="http://schemas.microsoft.com/office/drawing/2010/main"/>
                      </a:ext>
                    </a:extLst>
                  </pic:spPr>
                </pic:pic>
              </a:graphicData>
            </a:graphic>
          </wp:inline>
        </w:drawing>
      </w:r>
    </w:p>
    <w:p w14:paraId="763A5D5E" w14:textId="77777777" w:rsidR="000465BF" w:rsidRPr="000465BF" w:rsidRDefault="000465BF" w:rsidP="000465BF">
      <w:pPr>
        <w:rPr>
          <w:i/>
        </w:rPr>
      </w:pPr>
      <w:proofErr w:type="spellStart"/>
      <w:proofErr w:type="gramStart"/>
      <w:r w:rsidRPr="000465BF">
        <w:rPr>
          <w:i/>
        </w:rPr>
        <w:t>install.packages</w:t>
      </w:r>
      <w:proofErr w:type="spellEnd"/>
      <w:proofErr w:type="gramEnd"/>
      <w:r w:rsidRPr="000465BF">
        <w:rPr>
          <w:i/>
        </w:rPr>
        <w:t>("e1071")</w:t>
      </w:r>
    </w:p>
    <w:p w14:paraId="381CE33F" w14:textId="77777777" w:rsidR="000465BF" w:rsidRPr="000465BF" w:rsidRDefault="000465BF" w:rsidP="000465BF">
      <w:pPr>
        <w:rPr>
          <w:i/>
        </w:rPr>
      </w:pPr>
      <w:r w:rsidRPr="000465BF">
        <w:rPr>
          <w:i/>
        </w:rPr>
        <w:t xml:space="preserve">library(e1071)        </w:t>
      </w:r>
    </w:p>
    <w:p w14:paraId="4746CAB8" w14:textId="77777777" w:rsidR="000465BF" w:rsidRPr="000465BF" w:rsidRDefault="000465BF" w:rsidP="000465BF">
      <w:pPr>
        <w:rPr>
          <w:i/>
        </w:rPr>
      </w:pPr>
    </w:p>
    <w:p w14:paraId="01DBBEBA" w14:textId="77777777" w:rsidR="000465BF" w:rsidRPr="000465BF" w:rsidRDefault="000465BF" w:rsidP="000465BF">
      <w:pPr>
        <w:rPr>
          <w:i/>
        </w:rPr>
      </w:pPr>
      <w:proofErr w:type="spellStart"/>
      <w:proofErr w:type="gramStart"/>
      <w:r w:rsidRPr="000465BF">
        <w:rPr>
          <w:i/>
        </w:rPr>
        <w:t>set.seed</w:t>
      </w:r>
      <w:proofErr w:type="spellEnd"/>
      <w:proofErr w:type="gramEnd"/>
      <w:r w:rsidRPr="000465BF">
        <w:rPr>
          <w:i/>
        </w:rPr>
        <w:t>(123)</w:t>
      </w:r>
    </w:p>
    <w:p w14:paraId="66309CCA" w14:textId="77777777" w:rsidR="000465BF" w:rsidRPr="000465BF" w:rsidRDefault="000465BF" w:rsidP="000465BF">
      <w:pPr>
        <w:rPr>
          <w:i/>
        </w:rPr>
      </w:pPr>
      <w:proofErr w:type="spellStart"/>
      <w:r w:rsidRPr="000465BF">
        <w:rPr>
          <w:i/>
        </w:rPr>
        <w:t>mod.svm</w:t>
      </w:r>
      <w:proofErr w:type="spellEnd"/>
      <w:r w:rsidRPr="000465BF">
        <w:rPr>
          <w:i/>
        </w:rPr>
        <w:t xml:space="preserve"> &lt;- train(</w:t>
      </w:r>
      <w:proofErr w:type="spellStart"/>
      <w:proofErr w:type="gramStart"/>
      <w:r w:rsidRPr="000465BF">
        <w:rPr>
          <w:i/>
        </w:rPr>
        <w:t>as.factor</w:t>
      </w:r>
      <w:proofErr w:type="spellEnd"/>
      <w:proofErr w:type="gramEnd"/>
      <w:r w:rsidRPr="000465BF">
        <w:rPr>
          <w:i/>
        </w:rPr>
        <w:t>(</w:t>
      </w:r>
      <w:proofErr w:type="spellStart"/>
      <w:r w:rsidRPr="000465BF">
        <w:rPr>
          <w:i/>
        </w:rPr>
        <w:t>PersonalLoan</w:t>
      </w:r>
      <w:proofErr w:type="spellEnd"/>
      <w:r w:rsidRPr="000465BF">
        <w:rPr>
          <w:i/>
        </w:rPr>
        <w:t xml:space="preserve">) ~Income + </w:t>
      </w:r>
      <w:proofErr w:type="spellStart"/>
      <w:r w:rsidRPr="000465BF">
        <w:rPr>
          <w:i/>
        </w:rPr>
        <w:t>FamilySize</w:t>
      </w:r>
      <w:proofErr w:type="spellEnd"/>
      <w:r w:rsidRPr="000465BF">
        <w:rPr>
          <w:i/>
        </w:rPr>
        <w:t xml:space="preserve"> +  </w:t>
      </w:r>
      <w:proofErr w:type="spellStart"/>
      <w:r w:rsidRPr="000465BF">
        <w:rPr>
          <w:i/>
        </w:rPr>
        <w:t>CreditCardSpend</w:t>
      </w:r>
      <w:proofErr w:type="spellEnd"/>
      <w:r w:rsidRPr="000465BF">
        <w:rPr>
          <w:i/>
        </w:rPr>
        <w:t xml:space="preserve">+ </w:t>
      </w:r>
      <w:proofErr w:type="spellStart"/>
      <w:r w:rsidRPr="000465BF">
        <w:rPr>
          <w:i/>
        </w:rPr>
        <w:t>EducationLevel</w:t>
      </w:r>
      <w:proofErr w:type="spellEnd"/>
      <w:r w:rsidRPr="000465BF">
        <w:rPr>
          <w:i/>
        </w:rPr>
        <w:t xml:space="preserve">+  </w:t>
      </w:r>
    </w:p>
    <w:p w14:paraId="71FBEC91" w14:textId="77777777" w:rsidR="000465BF" w:rsidRPr="000465BF" w:rsidRDefault="000465BF" w:rsidP="000465BF">
      <w:pPr>
        <w:rPr>
          <w:i/>
        </w:rPr>
      </w:pPr>
      <w:r w:rsidRPr="000465BF">
        <w:rPr>
          <w:i/>
        </w:rPr>
        <w:t xml:space="preserve">                   </w:t>
      </w:r>
      <w:proofErr w:type="spellStart"/>
      <w:r w:rsidRPr="000465BF">
        <w:rPr>
          <w:i/>
        </w:rPr>
        <w:t>CertificateOfDeposit</w:t>
      </w:r>
      <w:proofErr w:type="spellEnd"/>
      <w:proofErr w:type="gramStart"/>
      <w:r w:rsidRPr="000465BF">
        <w:rPr>
          <w:i/>
        </w:rPr>
        <w:t>+  Online</w:t>
      </w:r>
      <w:proofErr w:type="gramEnd"/>
      <w:r w:rsidRPr="000465BF">
        <w:rPr>
          <w:i/>
        </w:rPr>
        <w:t>, method = "</w:t>
      </w:r>
      <w:proofErr w:type="spellStart"/>
      <w:r w:rsidRPr="000465BF">
        <w:rPr>
          <w:i/>
        </w:rPr>
        <w:t>svmRadial</w:t>
      </w:r>
      <w:proofErr w:type="spellEnd"/>
      <w:r w:rsidRPr="000465BF">
        <w:rPr>
          <w:i/>
        </w:rPr>
        <w:t xml:space="preserve">",data = </w:t>
      </w:r>
      <w:proofErr w:type="spellStart"/>
      <w:r w:rsidRPr="000465BF">
        <w:rPr>
          <w:i/>
        </w:rPr>
        <w:t>banktrain</w:t>
      </w:r>
      <w:proofErr w:type="spellEnd"/>
      <w:r w:rsidRPr="000465BF">
        <w:rPr>
          <w:i/>
        </w:rPr>
        <w:t>)</w:t>
      </w:r>
    </w:p>
    <w:p w14:paraId="68AF58D4" w14:textId="77777777" w:rsidR="000465BF" w:rsidRPr="000465BF" w:rsidRDefault="000465BF" w:rsidP="000465BF">
      <w:pPr>
        <w:rPr>
          <w:i/>
        </w:rPr>
      </w:pPr>
      <w:proofErr w:type="spellStart"/>
      <w:r w:rsidRPr="000465BF">
        <w:rPr>
          <w:i/>
        </w:rPr>
        <w:t>pred.svm</w:t>
      </w:r>
      <w:proofErr w:type="spellEnd"/>
      <w:r w:rsidRPr="000465BF">
        <w:rPr>
          <w:i/>
        </w:rPr>
        <w:t xml:space="preserve"> &lt;- </w:t>
      </w:r>
      <w:proofErr w:type="gramStart"/>
      <w:r w:rsidRPr="000465BF">
        <w:rPr>
          <w:i/>
        </w:rPr>
        <w:t>predict(</w:t>
      </w:r>
      <w:proofErr w:type="spellStart"/>
      <w:proofErr w:type="gramEnd"/>
      <w:r w:rsidRPr="000465BF">
        <w:rPr>
          <w:i/>
        </w:rPr>
        <w:t>mod.svm</w:t>
      </w:r>
      <w:proofErr w:type="spellEnd"/>
      <w:r w:rsidRPr="000465BF">
        <w:rPr>
          <w:i/>
        </w:rPr>
        <w:t xml:space="preserve">, </w:t>
      </w:r>
      <w:proofErr w:type="spellStart"/>
      <w:r w:rsidRPr="000465BF">
        <w:rPr>
          <w:i/>
        </w:rPr>
        <w:t>banktest</w:t>
      </w:r>
      <w:proofErr w:type="spellEnd"/>
      <w:r w:rsidRPr="000465BF">
        <w:rPr>
          <w:i/>
        </w:rPr>
        <w:t>)</w:t>
      </w:r>
    </w:p>
    <w:p w14:paraId="22942953" w14:textId="415B1321" w:rsidR="00996E9D" w:rsidRDefault="000465BF" w:rsidP="000465BF">
      <w:pPr>
        <w:rPr>
          <w:i/>
        </w:rPr>
      </w:pPr>
      <w:proofErr w:type="spellStart"/>
      <w:proofErr w:type="gramStart"/>
      <w:r w:rsidRPr="000465BF">
        <w:rPr>
          <w:i/>
        </w:rPr>
        <w:t>confusionMatrix</w:t>
      </w:r>
      <w:proofErr w:type="spellEnd"/>
      <w:r w:rsidRPr="000465BF">
        <w:rPr>
          <w:i/>
        </w:rPr>
        <w:t>(</w:t>
      </w:r>
      <w:proofErr w:type="spellStart"/>
      <w:proofErr w:type="gramEnd"/>
      <w:r w:rsidRPr="000465BF">
        <w:rPr>
          <w:i/>
        </w:rPr>
        <w:t>pred.svm</w:t>
      </w:r>
      <w:proofErr w:type="spellEnd"/>
      <w:r w:rsidRPr="000465BF">
        <w:rPr>
          <w:i/>
        </w:rPr>
        <w:t xml:space="preserve">, </w:t>
      </w:r>
      <w:proofErr w:type="spellStart"/>
      <w:r w:rsidRPr="000465BF">
        <w:rPr>
          <w:i/>
        </w:rPr>
        <w:t>banktest$PersonalLoan</w:t>
      </w:r>
      <w:proofErr w:type="spellEnd"/>
      <w:r w:rsidRPr="000465BF">
        <w:rPr>
          <w:i/>
        </w:rPr>
        <w:t>)$overall[1]</w:t>
      </w:r>
    </w:p>
    <w:p w14:paraId="5DF9A617" w14:textId="4D6596AC" w:rsidR="001D275C" w:rsidRDefault="001D275C" w:rsidP="000465BF">
      <w:pPr>
        <w:rPr>
          <w:i/>
        </w:rPr>
      </w:pPr>
    </w:p>
    <w:p w14:paraId="4D5227EA" w14:textId="63D21745" w:rsidR="001D275C" w:rsidRDefault="001D275C" w:rsidP="000465BF">
      <w:pPr>
        <w:rPr>
          <w:i/>
        </w:rPr>
      </w:pPr>
      <w:bookmarkStart w:id="0" w:name="_GoBack"/>
      <w:bookmarkEnd w:id="0"/>
    </w:p>
    <w:p w14:paraId="0DD3950D" w14:textId="09FE6D2A" w:rsidR="001D275C" w:rsidRPr="00AC726D" w:rsidRDefault="001D275C" w:rsidP="000465BF">
      <w:pPr>
        <w:rPr>
          <w:b/>
          <w:i/>
          <w:sz w:val="28"/>
        </w:rPr>
      </w:pPr>
      <w:r w:rsidRPr="00AC726D">
        <w:rPr>
          <w:b/>
          <w:i/>
          <w:sz w:val="28"/>
        </w:rPr>
        <w:t>###Ensemble learning method</w:t>
      </w:r>
    </w:p>
    <w:p w14:paraId="28B84C2E" w14:textId="77777777" w:rsidR="00D16D80" w:rsidRPr="00D16D80" w:rsidRDefault="00D16D80" w:rsidP="00D16D80">
      <w:pPr>
        <w:rPr>
          <w:i/>
        </w:rPr>
      </w:pPr>
      <w:r w:rsidRPr="00D16D80">
        <w:rPr>
          <w:i/>
        </w:rPr>
        <w:t xml:space="preserve">bank.df1 &lt;- </w:t>
      </w:r>
      <w:proofErr w:type="gramStart"/>
      <w:r w:rsidRPr="00D16D80">
        <w:rPr>
          <w:i/>
        </w:rPr>
        <w:t>select(</w:t>
      </w:r>
      <w:proofErr w:type="spellStart"/>
      <w:proofErr w:type="gramEnd"/>
      <w:r w:rsidRPr="00D16D80">
        <w:rPr>
          <w:i/>
        </w:rPr>
        <w:t>bank.df,PersonalLoan</w:t>
      </w:r>
      <w:proofErr w:type="spellEnd"/>
      <w:r w:rsidRPr="00D16D80">
        <w:rPr>
          <w:i/>
        </w:rPr>
        <w:t xml:space="preserve">, Income, </w:t>
      </w:r>
      <w:proofErr w:type="spellStart"/>
      <w:r w:rsidRPr="00D16D80">
        <w:rPr>
          <w:i/>
        </w:rPr>
        <w:t>FamilySize</w:t>
      </w:r>
      <w:proofErr w:type="spellEnd"/>
      <w:r w:rsidRPr="00D16D80">
        <w:rPr>
          <w:i/>
        </w:rPr>
        <w:t xml:space="preserve">, </w:t>
      </w:r>
      <w:proofErr w:type="spellStart"/>
      <w:r w:rsidRPr="00D16D80">
        <w:rPr>
          <w:i/>
        </w:rPr>
        <w:t>CreditCardSpend</w:t>
      </w:r>
      <w:proofErr w:type="spellEnd"/>
      <w:r w:rsidRPr="00D16D80">
        <w:rPr>
          <w:i/>
        </w:rPr>
        <w:t xml:space="preserve">, </w:t>
      </w:r>
      <w:proofErr w:type="spellStart"/>
      <w:r w:rsidRPr="00D16D80">
        <w:rPr>
          <w:i/>
        </w:rPr>
        <w:t>EducationLevel</w:t>
      </w:r>
      <w:proofErr w:type="spellEnd"/>
      <w:r w:rsidRPr="00D16D80">
        <w:rPr>
          <w:i/>
        </w:rPr>
        <w:t>,</w:t>
      </w:r>
    </w:p>
    <w:p w14:paraId="414F5741" w14:textId="77777777" w:rsidR="00D16D80" w:rsidRPr="00D16D80" w:rsidRDefault="00D16D80" w:rsidP="00D16D80">
      <w:pPr>
        <w:rPr>
          <w:i/>
        </w:rPr>
      </w:pPr>
      <w:r w:rsidRPr="00D16D80">
        <w:rPr>
          <w:i/>
        </w:rPr>
        <w:t xml:space="preserve">                     </w:t>
      </w:r>
      <w:proofErr w:type="spellStart"/>
      <w:proofErr w:type="gramStart"/>
      <w:r w:rsidRPr="00D16D80">
        <w:rPr>
          <w:i/>
        </w:rPr>
        <w:t>CertificateOfDeposit</w:t>
      </w:r>
      <w:proofErr w:type="spellEnd"/>
      <w:r w:rsidRPr="00D16D80">
        <w:rPr>
          <w:i/>
        </w:rPr>
        <w:t>,  Online</w:t>
      </w:r>
      <w:proofErr w:type="gramEnd"/>
      <w:r w:rsidRPr="00D16D80">
        <w:rPr>
          <w:i/>
        </w:rPr>
        <w:t xml:space="preserve"> )</w:t>
      </w:r>
    </w:p>
    <w:p w14:paraId="53673B75" w14:textId="77777777" w:rsidR="00D16D80" w:rsidRPr="00D16D80" w:rsidRDefault="00D16D80" w:rsidP="00D16D80">
      <w:pPr>
        <w:rPr>
          <w:i/>
        </w:rPr>
      </w:pPr>
    </w:p>
    <w:p w14:paraId="3A60EAD2" w14:textId="77777777" w:rsidR="00D16D80" w:rsidRPr="00D16D80" w:rsidRDefault="00D16D80" w:rsidP="00D16D80">
      <w:pPr>
        <w:rPr>
          <w:i/>
        </w:rPr>
      </w:pPr>
      <w:r w:rsidRPr="00D16D80">
        <w:rPr>
          <w:i/>
        </w:rPr>
        <w:t>dim(</w:t>
      </w:r>
      <w:proofErr w:type="spellStart"/>
      <w:r w:rsidRPr="00D16D80">
        <w:rPr>
          <w:i/>
        </w:rPr>
        <w:t>trainingData</w:t>
      </w:r>
      <w:proofErr w:type="spellEnd"/>
      <w:r w:rsidRPr="00D16D80">
        <w:rPr>
          <w:i/>
        </w:rPr>
        <w:t>)</w:t>
      </w:r>
    </w:p>
    <w:p w14:paraId="331D42AC" w14:textId="77777777" w:rsidR="00D16D80" w:rsidRPr="00D16D80" w:rsidRDefault="00D16D80" w:rsidP="00D16D80">
      <w:pPr>
        <w:rPr>
          <w:i/>
        </w:rPr>
      </w:pPr>
      <w:r w:rsidRPr="00D16D80">
        <w:rPr>
          <w:i/>
        </w:rPr>
        <w:t>dim(</w:t>
      </w:r>
      <w:proofErr w:type="spellStart"/>
      <w:r w:rsidRPr="00D16D80">
        <w:rPr>
          <w:i/>
        </w:rPr>
        <w:t>validationData</w:t>
      </w:r>
      <w:proofErr w:type="spellEnd"/>
      <w:r w:rsidRPr="00D16D80">
        <w:rPr>
          <w:i/>
        </w:rPr>
        <w:t>)</w:t>
      </w:r>
    </w:p>
    <w:p w14:paraId="049385CC" w14:textId="77777777" w:rsidR="00D16D80" w:rsidRPr="00D16D80" w:rsidRDefault="00D16D80" w:rsidP="00D16D80">
      <w:pPr>
        <w:rPr>
          <w:i/>
        </w:rPr>
      </w:pPr>
      <w:r w:rsidRPr="00D16D80">
        <w:rPr>
          <w:i/>
        </w:rPr>
        <w:t>dim(</w:t>
      </w:r>
      <w:proofErr w:type="spellStart"/>
      <w:r w:rsidRPr="00D16D80">
        <w:rPr>
          <w:i/>
        </w:rPr>
        <w:t>testingData</w:t>
      </w:r>
      <w:proofErr w:type="spellEnd"/>
      <w:r w:rsidRPr="00D16D80">
        <w:rPr>
          <w:i/>
        </w:rPr>
        <w:t>)</w:t>
      </w:r>
    </w:p>
    <w:p w14:paraId="2A809743" w14:textId="77777777" w:rsidR="00D16D80" w:rsidRPr="00D16D80" w:rsidRDefault="00D16D80" w:rsidP="00D16D80">
      <w:pPr>
        <w:rPr>
          <w:i/>
        </w:rPr>
      </w:pPr>
    </w:p>
    <w:p w14:paraId="2237A901" w14:textId="77777777" w:rsidR="00D16D80" w:rsidRPr="00D16D80" w:rsidRDefault="00D16D80" w:rsidP="00D16D80">
      <w:pPr>
        <w:rPr>
          <w:i/>
        </w:rPr>
      </w:pPr>
      <w:proofErr w:type="spellStart"/>
      <w:r w:rsidRPr="00D16D80">
        <w:rPr>
          <w:i/>
        </w:rPr>
        <w:t>labelName</w:t>
      </w:r>
      <w:proofErr w:type="spellEnd"/>
      <w:r w:rsidRPr="00D16D80">
        <w:rPr>
          <w:i/>
        </w:rPr>
        <w:t xml:space="preserve"> &lt;- '</w:t>
      </w:r>
      <w:proofErr w:type="spellStart"/>
      <w:r w:rsidRPr="00D16D80">
        <w:rPr>
          <w:i/>
        </w:rPr>
        <w:t>PersonalLoan</w:t>
      </w:r>
      <w:proofErr w:type="spellEnd"/>
      <w:r w:rsidRPr="00D16D80">
        <w:rPr>
          <w:i/>
        </w:rPr>
        <w:t>'</w:t>
      </w:r>
    </w:p>
    <w:p w14:paraId="4C5B3FAA" w14:textId="77777777" w:rsidR="00D16D80" w:rsidRPr="00D16D80" w:rsidRDefault="00D16D80" w:rsidP="00D16D80">
      <w:pPr>
        <w:rPr>
          <w:i/>
        </w:rPr>
      </w:pPr>
    </w:p>
    <w:p w14:paraId="63A62E5A" w14:textId="77777777" w:rsidR="00D16D80" w:rsidRPr="00D16D80" w:rsidRDefault="00D16D80" w:rsidP="00D16D80">
      <w:pPr>
        <w:rPr>
          <w:i/>
        </w:rPr>
      </w:pPr>
      <w:r w:rsidRPr="00D16D80">
        <w:rPr>
          <w:i/>
        </w:rPr>
        <w:t>predictors &lt;- names(</w:t>
      </w:r>
      <w:proofErr w:type="spellStart"/>
      <w:r w:rsidRPr="00D16D80">
        <w:rPr>
          <w:i/>
        </w:rPr>
        <w:t>trainingData</w:t>
      </w:r>
      <w:proofErr w:type="spellEnd"/>
      <w:r w:rsidRPr="00D16D80">
        <w:rPr>
          <w:i/>
        </w:rPr>
        <w:t>)[names(</w:t>
      </w:r>
      <w:proofErr w:type="spellStart"/>
      <w:r w:rsidRPr="00D16D80">
        <w:rPr>
          <w:i/>
        </w:rPr>
        <w:t>trainingData</w:t>
      </w:r>
      <w:proofErr w:type="spellEnd"/>
      <w:proofErr w:type="gramStart"/>
      <w:r w:rsidRPr="00D16D80">
        <w:rPr>
          <w:i/>
        </w:rPr>
        <w:t>) !</w:t>
      </w:r>
      <w:proofErr w:type="gramEnd"/>
      <w:r w:rsidRPr="00D16D80">
        <w:rPr>
          <w:i/>
        </w:rPr>
        <w:t xml:space="preserve">= </w:t>
      </w:r>
      <w:proofErr w:type="spellStart"/>
      <w:r w:rsidRPr="00D16D80">
        <w:rPr>
          <w:i/>
        </w:rPr>
        <w:t>labelName</w:t>
      </w:r>
      <w:proofErr w:type="spellEnd"/>
      <w:r w:rsidRPr="00D16D80">
        <w:rPr>
          <w:i/>
        </w:rPr>
        <w:t>]</w:t>
      </w:r>
    </w:p>
    <w:p w14:paraId="794D2B7A" w14:textId="77777777" w:rsidR="00D16D80" w:rsidRPr="00D16D80" w:rsidRDefault="00D16D80" w:rsidP="00D16D80">
      <w:pPr>
        <w:rPr>
          <w:i/>
        </w:rPr>
      </w:pPr>
    </w:p>
    <w:p w14:paraId="2089E008" w14:textId="77777777" w:rsidR="00D16D80" w:rsidRPr="00D16D80" w:rsidRDefault="00D16D80" w:rsidP="00D16D80">
      <w:pPr>
        <w:rPr>
          <w:i/>
        </w:rPr>
      </w:pPr>
      <w:proofErr w:type="spellStart"/>
      <w:r w:rsidRPr="00D16D80">
        <w:rPr>
          <w:i/>
        </w:rPr>
        <w:t>myControl</w:t>
      </w:r>
      <w:proofErr w:type="spellEnd"/>
      <w:r w:rsidRPr="00D16D80">
        <w:rPr>
          <w:i/>
        </w:rPr>
        <w:t xml:space="preserve"> &lt;- </w:t>
      </w:r>
      <w:proofErr w:type="spellStart"/>
      <w:proofErr w:type="gramStart"/>
      <w:r w:rsidRPr="00D16D80">
        <w:rPr>
          <w:i/>
        </w:rPr>
        <w:t>trainControl</w:t>
      </w:r>
      <w:proofErr w:type="spellEnd"/>
      <w:r w:rsidRPr="00D16D80">
        <w:rPr>
          <w:i/>
        </w:rPr>
        <w:t>(</w:t>
      </w:r>
      <w:proofErr w:type="gramEnd"/>
      <w:r w:rsidRPr="00D16D80">
        <w:rPr>
          <w:i/>
        </w:rPr>
        <w:t xml:space="preserve">method='cv', number=3, </w:t>
      </w:r>
      <w:proofErr w:type="spellStart"/>
      <w:r w:rsidRPr="00D16D80">
        <w:rPr>
          <w:i/>
        </w:rPr>
        <w:t>returnResamp</w:t>
      </w:r>
      <w:proofErr w:type="spellEnd"/>
      <w:r w:rsidRPr="00D16D80">
        <w:rPr>
          <w:i/>
        </w:rPr>
        <w:t>='none')</w:t>
      </w:r>
    </w:p>
    <w:p w14:paraId="64645E5B" w14:textId="77777777" w:rsidR="00D16D80" w:rsidRPr="00D16D80" w:rsidRDefault="00D16D80" w:rsidP="00D16D80">
      <w:pPr>
        <w:rPr>
          <w:i/>
        </w:rPr>
      </w:pPr>
    </w:p>
    <w:p w14:paraId="7984C5E3" w14:textId="77777777" w:rsidR="00D16D80" w:rsidRPr="00D16D80" w:rsidRDefault="00D16D80" w:rsidP="00D16D80">
      <w:pPr>
        <w:rPr>
          <w:i/>
        </w:rPr>
      </w:pPr>
    </w:p>
    <w:p w14:paraId="75A886D4" w14:textId="77777777" w:rsidR="00D16D80" w:rsidRPr="00D16D80" w:rsidRDefault="00D16D80" w:rsidP="00D16D80">
      <w:pPr>
        <w:rPr>
          <w:i/>
        </w:rPr>
      </w:pPr>
      <w:r w:rsidRPr="00D16D80">
        <w:rPr>
          <w:i/>
        </w:rPr>
        <w:t>test_model1 &lt;- train(</w:t>
      </w:r>
      <w:proofErr w:type="spellStart"/>
      <w:r w:rsidRPr="00D16D80">
        <w:rPr>
          <w:i/>
        </w:rPr>
        <w:t>validationData</w:t>
      </w:r>
      <w:proofErr w:type="spellEnd"/>
      <w:proofErr w:type="gramStart"/>
      <w:r w:rsidRPr="00D16D80">
        <w:rPr>
          <w:i/>
        </w:rPr>
        <w:t>[,predictors</w:t>
      </w:r>
      <w:proofErr w:type="gramEnd"/>
      <w:r w:rsidRPr="00D16D80">
        <w:rPr>
          <w:i/>
        </w:rPr>
        <w:t xml:space="preserve">], </w:t>
      </w:r>
      <w:proofErr w:type="spellStart"/>
      <w:r w:rsidRPr="00D16D80">
        <w:rPr>
          <w:i/>
        </w:rPr>
        <w:t>validationData</w:t>
      </w:r>
      <w:proofErr w:type="spellEnd"/>
      <w:r w:rsidRPr="00D16D80">
        <w:rPr>
          <w:i/>
        </w:rPr>
        <w:t>[,</w:t>
      </w:r>
      <w:proofErr w:type="spellStart"/>
      <w:r w:rsidRPr="00D16D80">
        <w:rPr>
          <w:i/>
        </w:rPr>
        <w:t>labelName</w:t>
      </w:r>
      <w:proofErr w:type="spellEnd"/>
      <w:r w:rsidRPr="00D16D80">
        <w:rPr>
          <w:i/>
        </w:rPr>
        <w:t>], method='</w:t>
      </w:r>
      <w:proofErr w:type="spellStart"/>
      <w:r w:rsidRPr="00D16D80">
        <w:rPr>
          <w:i/>
        </w:rPr>
        <w:t>glm</w:t>
      </w:r>
      <w:proofErr w:type="spellEnd"/>
      <w:r w:rsidRPr="00D16D80">
        <w:rPr>
          <w:i/>
        </w:rPr>
        <w:t xml:space="preserve">',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5D496C79" w14:textId="77777777" w:rsidR="00D16D80" w:rsidRPr="00D16D80" w:rsidRDefault="00D16D80" w:rsidP="00D16D80">
      <w:pPr>
        <w:rPr>
          <w:i/>
        </w:rPr>
      </w:pPr>
      <w:r w:rsidRPr="00D16D80">
        <w:rPr>
          <w:i/>
        </w:rPr>
        <w:t>test_model2 &lt;- train(</w:t>
      </w:r>
      <w:proofErr w:type="spellStart"/>
      <w:r w:rsidRPr="00D16D80">
        <w:rPr>
          <w:i/>
        </w:rPr>
        <w:t>validationData</w:t>
      </w:r>
      <w:proofErr w:type="spellEnd"/>
      <w:proofErr w:type="gramStart"/>
      <w:r w:rsidRPr="00D16D80">
        <w:rPr>
          <w:i/>
        </w:rPr>
        <w:t>[,predictors</w:t>
      </w:r>
      <w:proofErr w:type="gramEnd"/>
      <w:r w:rsidRPr="00D16D80">
        <w:rPr>
          <w:i/>
        </w:rPr>
        <w:t xml:space="preserve">], </w:t>
      </w:r>
      <w:proofErr w:type="spellStart"/>
      <w:r w:rsidRPr="00D16D80">
        <w:rPr>
          <w:i/>
        </w:rPr>
        <w:t>validationData</w:t>
      </w:r>
      <w:proofErr w:type="spellEnd"/>
      <w:r w:rsidRPr="00D16D80">
        <w:rPr>
          <w:i/>
        </w:rPr>
        <w:t>[,</w:t>
      </w:r>
      <w:proofErr w:type="spellStart"/>
      <w:r w:rsidRPr="00D16D80">
        <w:rPr>
          <w:i/>
        </w:rPr>
        <w:t>labelName</w:t>
      </w:r>
      <w:proofErr w:type="spellEnd"/>
      <w:r w:rsidRPr="00D16D80">
        <w:rPr>
          <w:i/>
        </w:rPr>
        <w:t>], method='</w:t>
      </w:r>
      <w:proofErr w:type="spellStart"/>
      <w:r w:rsidRPr="00D16D80">
        <w:rPr>
          <w:i/>
        </w:rPr>
        <w:t>svmRadial</w:t>
      </w:r>
      <w:proofErr w:type="spellEnd"/>
      <w:r w:rsidRPr="00D16D80">
        <w:rPr>
          <w:i/>
        </w:rPr>
        <w:t xml:space="preserve">',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64D348BA" w14:textId="77777777" w:rsidR="00D16D80" w:rsidRPr="00D16D80" w:rsidRDefault="00D16D80" w:rsidP="00D16D80">
      <w:pPr>
        <w:rPr>
          <w:i/>
        </w:rPr>
      </w:pPr>
      <w:proofErr w:type="spellStart"/>
      <w:r w:rsidRPr="00D16D80">
        <w:rPr>
          <w:i/>
        </w:rPr>
        <w:t>test_model</w:t>
      </w:r>
      <w:proofErr w:type="spellEnd"/>
      <w:r w:rsidRPr="00D16D80">
        <w:rPr>
          <w:i/>
        </w:rPr>
        <w:t xml:space="preserve"> &lt;- train(</w:t>
      </w:r>
      <w:proofErr w:type="spellStart"/>
      <w:r w:rsidRPr="00D16D80">
        <w:rPr>
          <w:i/>
        </w:rPr>
        <w:t>validationData</w:t>
      </w:r>
      <w:proofErr w:type="spellEnd"/>
      <w:proofErr w:type="gramStart"/>
      <w:r w:rsidRPr="00D16D80">
        <w:rPr>
          <w:i/>
        </w:rPr>
        <w:t>[,predictors</w:t>
      </w:r>
      <w:proofErr w:type="gramEnd"/>
      <w:r w:rsidRPr="00D16D80">
        <w:rPr>
          <w:i/>
        </w:rPr>
        <w:t xml:space="preserve">], </w:t>
      </w:r>
      <w:proofErr w:type="spellStart"/>
      <w:r w:rsidRPr="00D16D80">
        <w:rPr>
          <w:i/>
        </w:rPr>
        <w:t>validationData</w:t>
      </w:r>
      <w:proofErr w:type="spellEnd"/>
      <w:r w:rsidRPr="00D16D80">
        <w:rPr>
          <w:i/>
        </w:rPr>
        <w:t>[,</w:t>
      </w:r>
      <w:proofErr w:type="spellStart"/>
      <w:r w:rsidRPr="00D16D80">
        <w:rPr>
          <w:i/>
        </w:rPr>
        <w:t>labelName</w:t>
      </w:r>
      <w:proofErr w:type="spellEnd"/>
      <w:r w:rsidRPr="00D16D80">
        <w:rPr>
          <w:i/>
        </w:rPr>
        <w:t>], method='</w:t>
      </w:r>
      <w:proofErr w:type="spellStart"/>
      <w:r w:rsidRPr="00D16D80">
        <w:rPr>
          <w:i/>
        </w:rPr>
        <w:t>rpart</w:t>
      </w:r>
      <w:proofErr w:type="spellEnd"/>
      <w:r w:rsidRPr="00D16D80">
        <w:rPr>
          <w:i/>
        </w:rPr>
        <w:t xml:space="preserve">',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189A018E" w14:textId="77777777" w:rsidR="00D16D80" w:rsidRPr="00D16D80" w:rsidRDefault="00D16D80" w:rsidP="00D16D80">
      <w:pPr>
        <w:rPr>
          <w:i/>
        </w:rPr>
      </w:pPr>
    </w:p>
    <w:p w14:paraId="673A7355" w14:textId="77777777" w:rsidR="00D16D80" w:rsidRPr="00D16D80" w:rsidRDefault="00D16D80" w:rsidP="00D16D80">
      <w:pPr>
        <w:rPr>
          <w:i/>
        </w:rPr>
      </w:pPr>
      <w:r w:rsidRPr="00D16D80">
        <w:rPr>
          <w:i/>
        </w:rPr>
        <w:t>###Accuracy</w:t>
      </w:r>
    </w:p>
    <w:p w14:paraId="48678069" w14:textId="77777777" w:rsidR="00D16D80" w:rsidRPr="00D16D80" w:rsidRDefault="00D16D80" w:rsidP="00D16D80">
      <w:pPr>
        <w:rPr>
          <w:i/>
        </w:rPr>
      </w:pPr>
      <w:proofErr w:type="spellStart"/>
      <w:r w:rsidRPr="00D16D80">
        <w:rPr>
          <w:i/>
        </w:rPr>
        <w:t>preds</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test_model</w:t>
      </w:r>
      <w:proofErr w:type="spellEnd"/>
      <w:r w:rsidRPr="00D16D80">
        <w:rPr>
          <w:i/>
        </w:rPr>
        <w:t xml:space="preserve">, </w:t>
      </w:r>
      <w:proofErr w:type="spellStart"/>
      <w:r w:rsidRPr="00D16D80">
        <w:rPr>
          <w:i/>
        </w:rPr>
        <w:t>testingData</w:t>
      </w:r>
      <w:proofErr w:type="spellEnd"/>
      <w:r w:rsidRPr="00D16D80">
        <w:rPr>
          <w:i/>
        </w:rPr>
        <w:t>[,predictors])</w:t>
      </w:r>
    </w:p>
    <w:p w14:paraId="45B611A3" w14:textId="77777777" w:rsidR="00D16D80" w:rsidRPr="00D16D80" w:rsidRDefault="00D16D80" w:rsidP="00D16D80">
      <w:pPr>
        <w:rPr>
          <w:i/>
        </w:rPr>
      </w:pPr>
      <w:r w:rsidRPr="00D16D80">
        <w:rPr>
          <w:i/>
        </w:rPr>
        <w:t>library(</w:t>
      </w:r>
      <w:proofErr w:type="spellStart"/>
      <w:r w:rsidRPr="00D16D80">
        <w:rPr>
          <w:i/>
        </w:rPr>
        <w:t>pROC</w:t>
      </w:r>
      <w:proofErr w:type="spellEnd"/>
      <w:r w:rsidRPr="00D16D80">
        <w:rPr>
          <w:i/>
        </w:rPr>
        <w:t>)</w:t>
      </w:r>
    </w:p>
    <w:p w14:paraId="74CF7DB7" w14:textId="77777777" w:rsidR="00D16D80" w:rsidRPr="00D16D80" w:rsidRDefault="00D16D80" w:rsidP="00D16D80">
      <w:pPr>
        <w:rPr>
          <w:i/>
        </w:rPr>
      </w:pPr>
      <w:proofErr w:type="spellStart"/>
      <w:r w:rsidRPr="00D16D80">
        <w:rPr>
          <w:i/>
        </w:rPr>
        <w:t>auc</w:t>
      </w:r>
      <w:proofErr w:type="spellEnd"/>
      <w:r w:rsidRPr="00D16D80">
        <w:rPr>
          <w:i/>
        </w:rPr>
        <w:t xml:space="preserve"> &lt;- roc(</w:t>
      </w:r>
      <w:proofErr w:type="spellStart"/>
      <w:r w:rsidRPr="00D16D80">
        <w:rPr>
          <w:i/>
        </w:rPr>
        <w:t>testingData</w:t>
      </w:r>
      <w:proofErr w:type="spellEnd"/>
      <w:proofErr w:type="gramStart"/>
      <w:r w:rsidRPr="00D16D80">
        <w:rPr>
          <w:i/>
        </w:rPr>
        <w:t>[,</w:t>
      </w:r>
      <w:proofErr w:type="spellStart"/>
      <w:r w:rsidRPr="00D16D80">
        <w:rPr>
          <w:i/>
        </w:rPr>
        <w:t>labelName</w:t>
      </w:r>
      <w:proofErr w:type="spellEnd"/>
      <w:proofErr w:type="gramEnd"/>
      <w:r w:rsidRPr="00D16D80">
        <w:rPr>
          <w:i/>
        </w:rPr>
        <w:t xml:space="preserve">], </w:t>
      </w:r>
      <w:proofErr w:type="spellStart"/>
      <w:r w:rsidRPr="00D16D80">
        <w:rPr>
          <w:i/>
        </w:rPr>
        <w:t>preds</w:t>
      </w:r>
      <w:proofErr w:type="spellEnd"/>
      <w:r w:rsidRPr="00D16D80">
        <w:rPr>
          <w:i/>
        </w:rPr>
        <w:t>)</w:t>
      </w:r>
    </w:p>
    <w:p w14:paraId="5716DE13" w14:textId="77777777" w:rsidR="00D16D80" w:rsidRPr="00D16D80" w:rsidRDefault="00D16D80" w:rsidP="00D16D80">
      <w:pPr>
        <w:rPr>
          <w:i/>
        </w:rPr>
      </w:pPr>
      <w:r w:rsidRPr="00D16D80">
        <w:rPr>
          <w:i/>
        </w:rPr>
        <w:t>print(</w:t>
      </w:r>
      <w:proofErr w:type="spellStart"/>
      <w:r w:rsidRPr="00D16D80">
        <w:rPr>
          <w:i/>
        </w:rPr>
        <w:t>auc$auc</w:t>
      </w:r>
      <w:proofErr w:type="spellEnd"/>
      <w:r w:rsidRPr="00D16D80">
        <w:rPr>
          <w:i/>
        </w:rPr>
        <w:t xml:space="preserve">) </w:t>
      </w:r>
    </w:p>
    <w:p w14:paraId="23525DD7" w14:textId="77777777" w:rsidR="00D16D80" w:rsidRPr="00D16D80" w:rsidRDefault="00D16D80" w:rsidP="00D16D80">
      <w:pPr>
        <w:rPr>
          <w:i/>
        </w:rPr>
      </w:pPr>
      <w:proofErr w:type="spellStart"/>
      <w:r w:rsidRPr="00D16D80">
        <w:rPr>
          <w:i/>
        </w:rPr>
        <w:t>model_tree</w:t>
      </w:r>
      <w:proofErr w:type="spellEnd"/>
      <w:r w:rsidRPr="00D16D80">
        <w:rPr>
          <w:i/>
        </w:rPr>
        <w:t xml:space="preserve"> &lt;- train(</w:t>
      </w:r>
      <w:proofErr w:type="spellStart"/>
      <w:r w:rsidRPr="00D16D80">
        <w:rPr>
          <w:i/>
        </w:rPr>
        <w:t>trainingData</w:t>
      </w:r>
      <w:proofErr w:type="spellEnd"/>
      <w:proofErr w:type="gramStart"/>
      <w:r w:rsidRPr="00D16D80">
        <w:rPr>
          <w:i/>
        </w:rPr>
        <w:t>[,predictors</w:t>
      </w:r>
      <w:proofErr w:type="gramEnd"/>
      <w:r w:rsidRPr="00D16D80">
        <w:rPr>
          <w:i/>
        </w:rPr>
        <w:t xml:space="preserve">], </w:t>
      </w:r>
      <w:proofErr w:type="spellStart"/>
      <w:r w:rsidRPr="00D16D80">
        <w:rPr>
          <w:i/>
        </w:rPr>
        <w:t>trainingData</w:t>
      </w:r>
      <w:proofErr w:type="spellEnd"/>
      <w:r w:rsidRPr="00D16D80">
        <w:rPr>
          <w:i/>
        </w:rPr>
        <w:t>[,</w:t>
      </w:r>
      <w:proofErr w:type="spellStart"/>
      <w:r w:rsidRPr="00D16D80">
        <w:rPr>
          <w:i/>
        </w:rPr>
        <w:t>labelName</w:t>
      </w:r>
      <w:proofErr w:type="spellEnd"/>
      <w:r w:rsidRPr="00D16D80">
        <w:rPr>
          <w:i/>
        </w:rPr>
        <w:t>], method='</w:t>
      </w:r>
      <w:proofErr w:type="spellStart"/>
      <w:r w:rsidRPr="00D16D80">
        <w:rPr>
          <w:i/>
        </w:rPr>
        <w:t>rpart</w:t>
      </w:r>
      <w:proofErr w:type="spellEnd"/>
      <w:r w:rsidRPr="00D16D80">
        <w:rPr>
          <w:i/>
        </w:rPr>
        <w:t xml:space="preserve">',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29E6B9E7" w14:textId="77777777" w:rsidR="00D16D80" w:rsidRPr="00D16D80" w:rsidRDefault="00D16D80" w:rsidP="00D16D80">
      <w:pPr>
        <w:rPr>
          <w:i/>
        </w:rPr>
      </w:pPr>
    </w:p>
    <w:p w14:paraId="1376A09F" w14:textId="77777777" w:rsidR="00D16D80" w:rsidRPr="00D16D80" w:rsidRDefault="00D16D80" w:rsidP="00D16D80">
      <w:pPr>
        <w:rPr>
          <w:i/>
        </w:rPr>
      </w:pPr>
      <w:proofErr w:type="spellStart"/>
      <w:r w:rsidRPr="00D16D80">
        <w:rPr>
          <w:i/>
        </w:rPr>
        <w:t>model_glm</w:t>
      </w:r>
      <w:proofErr w:type="spellEnd"/>
      <w:r w:rsidRPr="00D16D80">
        <w:rPr>
          <w:i/>
        </w:rPr>
        <w:t xml:space="preserve"> &lt;- train(</w:t>
      </w:r>
      <w:proofErr w:type="spellStart"/>
      <w:r w:rsidRPr="00D16D80">
        <w:rPr>
          <w:i/>
        </w:rPr>
        <w:t>trainingData</w:t>
      </w:r>
      <w:proofErr w:type="spellEnd"/>
      <w:proofErr w:type="gramStart"/>
      <w:r w:rsidRPr="00D16D80">
        <w:rPr>
          <w:i/>
        </w:rPr>
        <w:t>[,predictors</w:t>
      </w:r>
      <w:proofErr w:type="gramEnd"/>
      <w:r w:rsidRPr="00D16D80">
        <w:rPr>
          <w:i/>
        </w:rPr>
        <w:t xml:space="preserve">], </w:t>
      </w:r>
      <w:proofErr w:type="spellStart"/>
      <w:r w:rsidRPr="00D16D80">
        <w:rPr>
          <w:i/>
        </w:rPr>
        <w:t>trainingData</w:t>
      </w:r>
      <w:proofErr w:type="spellEnd"/>
      <w:r w:rsidRPr="00D16D80">
        <w:rPr>
          <w:i/>
        </w:rPr>
        <w:t>[,</w:t>
      </w:r>
      <w:proofErr w:type="spellStart"/>
      <w:r w:rsidRPr="00D16D80">
        <w:rPr>
          <w:i/>
        </w:rPr>
        <w:t>as.factor</w:t>
      </w:r>
      <w:proofErr w:type="spellEnd"/>
      <w:r w:rsidRPr="00D16D80">
        <w:rPr>
          <w:i/>
        </w:rPr>
        <w:t>(</w:t>
      </w:r>
      <w:proofErr w:type="spellStart"/>
      <w:r w:rsidRPr="00D16D80">
        <w:rPr>
          <w:i/>
        </w:rPr>
        <w:t>labelName</w:t>
      </w:r>
      <w:proofErr w:type="spellEnd"/>
      <w:r w:rsidRPr="00D16D80">
        <w:rPr>
          <w:i/>
        </w:rPr>
        <w:t>)], method='</w:t>
      </w:r>
      <w:proofErr w:type="spellStart"/>
      <w:r w:rsidRPr="00D16D80">
        <w:rPr>
          <w:i/>
        </w:rPr>
        <w:t>glm</w:t>
      </w:r>
      <w:proofErr w:type="spellEnd"/>
      <w:r w:rsidRPr="00D16D80">
        <w:rPr>
          <w:i/>
        </w:rPr>
        <w:t xml:space="preserve">',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48FCB519" w14:textId="77777777" w:rsidR="00D16D80" w:rsidRPr="00D16D80" w:rsidRDefault="00D16D80" w:rsidP="00D16D80">
      <w:pPr>
        <w:rPr>
          <w:i/>
        </w:rPr>
      </w:pPr>
    </w:p>
    <w:p w14:paraId="21BC68E9" w14:textId="77777777" w:rsidR="00D16D80" w:rsidRPr="00D16D80" w:rsidRDefault="00D16D80" w:rsidP="00D16D80">
      <w:pPr>
        <w:rPr>
          <w:i/>
        </w:rPr>
      </w:pPr>
      <w:proofErr w:type="spellStart"/>
      <w:r w:rsidRPr="00D16D80">
        <w:rPr>
          <w:i/>
        </w:rPr>
        <w:t>model_svm</w:t>
      </w:r>
      <w:proofErr w:type="spellEnd"/>
      <w:r w:rsidRPr="00D16D80">
        <w:rPr>
          <w:i/>
        </w:rPr>
        <w:t xml:space="preserve"> &lt;- train(</w:t>
      </w:r>
      <w:proofErr w:type="spellStart"/>
      <w:r w:rsidRPr="00D16D80">
        <w:rPr>
          <w:i/>
        </w:rPr>
        <w:t>trainingData</w:t>
      </w:r>
      <w:proofErr w:type="spellEnd"/>
      <w:proofErr w:type="gramStart"/>
      <w:r w:rsidRPr="00D16D80">
        <w:rPr>
          <w:i/>
        </w:rPr>
        <w:t>[,predictors</w:t>
      </w:r>
      <w:proofErr w:type="gramEnd"/>
      <w:r w:rsidRPr="00D16D80">
        <w:rPr>
          <w:i/>
        </w:rPr>
        <w:t xml:space="preserve">], </w:t>
      </w:r>
      <w:proofErr w:type="spellStart"/>
      <w:r w:rsidRPr="00D16D80">
        <w:rPr>
          <w:i/>
        </w:rPr>
        <w:t>trainingData</w:t>
      </w:r>
      <w:proofErr w:type="spellEnd"/>
      <w:r w:rsidRPr="00D16D80">
        <w:rPr>
          <w:i/>
        </w:rPr>
        <w:t>[,</w:t>
      </w:r>
      <w:proofErr w:type="spellStart"/>
      <w:r w:rsidRPr="00D16D80">
        <w:rPr>
          <w:i/>
        </w:rPr>
        <w:t>labelName</w:t>
      </w:r>
      <w:proofErr w:type="spellEnd"/>
      <w:r w:rsidRPr="00D16D80">
        <w:rPr>
          <w:i/>
        </w:rPr>
        <w:t>], method='</w:t>
      </w:r>
      <w:proofErr w:type="spellStart"/>
      <w:r w:rsidRPr="00D16D80">
        <w:rPr>
          <w:i/>
        </w:rPr>
        <w:t>svmRadial</w:t>
      </w:r>
      <w:proofErr w:type="spellEnd"/>
      <w:r w:rsidRPr="00D16D80">
        <w:rPr>
          <w:i/>
        </w:rPr>
        <w:t xml:space="preserve">',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54116A8A" w14:textId="77777777" w:rsidR="00D16D80" w:rsidRPr="00D16D80" w:rsidRDefault="00D16D80" w:rsidP="00D16D80">
      <w:pPr>
        <w:rPr>
          <w:i/>
        </w:rPr>
      </w:pPr>
    </w:p>
    <w:p w14:paraId="3B311D4E" w14:textId="77777777" w:rsidR="00D16D80" w:rsidRPr="00D16D80" w:rsidRDefault="00D16D80" w:rsidP="00D16D80">
      <w:pPr>
        <w:rPr>
          <w:i/>
        </w:rPr>
      </w:pPr>
    </w:p>
    <w:p w14:paraId="663E05C3" w14:textId="77777777" w:rsidR="00D16D80" w:rsidRPr="00D16D80" w:rsidRDefault="00D16D80" w:rsidP="00D16D80">
      <w:pPr>
        <w:rPr>
          <w:i/>
        </w:rPr>
      </w:pPr>
      <w:proofErr w:type="spellStart"/>
      <w:r w:rsidRPr="00D16D80">
        <w:rPr>
          <w:i/>
        </w:rPr>
        <w:t>validationData$tree_PROB</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model_tree</w:t>
      </w:r>
      <w:proofErr w:type="spellEnd"/>
      <w:r w:rsidRPr="00D16D80">
        <w:rPr>
          <w:i/>
        </w:rPr>
        <w:t xml:space="preserve">, </w:t>
      </w:r>
      <w:proofErr w:type="spellStart"/>
      <w:r w:rsidRPr="00D16D80">
        <w:rPr>
          <w:i/>
        </w:rPr>
        <w:t>validationData</w:t>
      </w:r>
      <w:proofErr w:type="spellEnd"/>
      <w:r w:rsidRPr="00D16D80">
        <w:rPr>
          <w:i/>
        </w:rPr>
        <w:t>[,predictors])</w:t>
      </w:r>
    </w:p>
    <w:p w14:paraId="746FEE2A" w14:textId="77777777" w:rsidR="00D16D80" w:rsidRPr="00D16D80" w:rsidRDefault="00D16D80" w:rsidP="00D16D80">
      <w:pPr>
        <w:rPr>
          <w:i/>
        </w:rPr>
      </w:pPr>
      <w:proofErr w:type="spellStart"/>
      <w:r w:rsidRPr="00D16D80">
        <w:rPr>
          <w:i/>
        </w:rPr>
        <w:t>validationData$glm_PROB</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model_glm</w:t>
      </w:r>
      <w:proofErr w:type="spellEnd"/>
      <w:r w:rsidRPr="00D16D80">
        <w:rPr>
          <w:i/>
        </w:rPr>
        <w:t xml:space="preserve">, </w:t>
      </w:r>
      <w:proofErr w:type="spellStart"/>
      <w:r w:rsidRPr="00D16D80">
        <w:rPr>
          <w:i/>
        </w:rPr>
        <w:t>validationData</w:t>
      </w:r>
      <w:proofErr w:type="spellEnd"/>
      <w:r w:rsidRPr="00D16D80">
        <w:rPr>
          <w:i/>
        </w:rPr>
        <w:t>[,predictors])</w:t>
      </w:r>
    </w:p>
    <w:p w14:paraId="0510C9C8" w14:textId="77777777" w:rsidR="00D16D80" w:rsidRPr="00D16D80" w:rsidRDefault="00D16D80" w:rsidP="00D16D80">
      <w:pPr>
        <w:rPr>
          <w:i/>
        </w:rPr>
      </w:pPr>
      <w:proofErr w:type="spellStart"/>
      <w:r w:rsidRPr="00D16D80">
        <w:rPr>
          <w:i/>
        </w:rPr>
        <w:t>validationData$svm_PROB</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model_svm</w:t>
      </w:r>
      <w:proofErr w:type="spellEnd"/>
      <w:r w:rsidRPr="00D16D80">
        <w:rPr>
          <w:i/>
        </w:rPr>
        <w:t xml:space="preserve">, </w:t>
      </w:r>
      <w:proofErr w:type="spellStart"/>
      <w:r w:rsidRPr="00D16D80">
        <w:rPr>
          <w:i/>
        </w:rPr>
        <w:t>validationData</w:t>
      </w:r>
      <w:proofErr w:type="spellEnd"/>
      <w:r w:rsidRPr="00D16D80">
        <w:rPr>
          <w:i/>
        </w:rPr>
        <w:t>[,predictors])</w:t>
      </w:r>
    </w:p>
    <w:p w14:paraId="7019AF55" w14:textId="77777777" w:rsidR="00D16D80" w:rsidRPr="00D16D80" w:rsidRDefault="00D16D80" w:rsidP="00D16D80">
      <w:pPr>
        <w:rPr>
          <w:i/>
        </w:rPr>
      </w:pPr>
    </w:p>
    <w:p w14:paraId="24683A21" w14:textId="77777777" w:rsidR="00D16D80" w:rsidRPr="00D16D80" w:rsidRDefault="00D16D80" w:rsidP="00D16D80">
      <w:pPr>
        <w:rPr>
          <w:i/>
        </w:rPr>
      </w:pPr>
      <w:proofErr w:type="spellStart"/>
      <w:r w:rsidRPr="00D16D80">
        <w:rPr>
          <w:i/>
        </w:rPr>
        <w:t>testingData$tree_PROB</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model_tree</w:t>
      </w:r>
      <w:proofErr w:type="spellEnd"/>
      <w:r w:rsidRPr="00D16D80">
        <w:rPr>
          <w:i/>
        </w:rPr>
        <w:t xml:space="preserve">, </w:t>
      </w:r>
      <w:proofErr w:type="spellStart"/>
      <w:r w:rsidRPr="00D16D80">
        <w:rPr>
          <w:i/>
        </w:rPr>
        <w:t>testingData</w:t>
      </w:r>
      <w:proofErr w:type="spellEnd"/>
      <w:r w:rsidRPr="00D16D80">
        <w:rPr>
          <w:i/>
        </w:rPr>
        <w:t>[,predictors])</w:t>
      </w:r>
    </w:p>
    <w:p w14:paraId="4D8ACD58" w14:textId="77777777" w:rsidR="00D16D80" w:rsidRPr="00D16D80" w:rsidRDefault="00D16D80" w:rsidP="00D16D80">
      <w:pPr>
        <w:rPr>
          <w:i/>
        </w:rPr>
      </w:pPr>
      <w:proofErr w:type="spellStart"/>
      <w:r w:rsidRPr="00D16D80">
        <w:rPr>
          <w:i/>
        </w:rPr>
        <w:t>testingData$glm_PROB</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model_glm</w:t>
      </w:r>
      <w:proofErr w:type="spellEnd"/>
      <w:r w:rsidRPr="00D16D80">
        <w:rPr>
          <w:i/>
        </w:rPr>
        <w:t xml:space="preserve">, </w:t>
      </w:r>
      <w:proofErr w:type="spellStart"/>
      <w:r w:rsidRPr="00D16D80">
        <w:rPr>
          <w:i/>
        </w:rPr>
        <w:t>testingData</w:t>
      </w:r>
      <w:proofErr w:type="spellEnd"/>
      <w:r w:rsidRPr="00D16D80">
        <w:rPr>
          <w:i/>
        </w:rPr>
        <w:t>[,predictors])</w:t>
      </w:r>
    </w:p>
    <w:p w14:paraId="60F47C23" w14:textId="77777777" w:rsidR="00D16D80" w:rsidRPr="00D16D80" w:rsidRDefault="00D16D80" w:rsidP="00D16D80">
      <w:pPr>
        <w:rPr>
          <w:i/>
        </w:rPr>
      </w:pPr>
      <w:proofErr w:type="spellStart"/>
      <w:r w:rsidRPr="00D16D80">
        <w:rPr>
          <w:i/>
        </w:rPr>
        <w:t>testingData$svm_PROB</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model_svm</w:t>
      </w:r>
      <w:proofErr w:type="spellEnd"/>
      <w:r w:rsidRPr="00D16D80">
        <w:rPr>
          <w:i/>
        </w:rPr>
        <w:t xml:space="preserve">, </w:t>
      </w:r>
      <w:proofErr w:type="spellStart"/>
      <w:r w:rsidRPr="00D16D80">
        <w:rPr>
          <w:i/>
        </w:rPr>
        <w:t>testingData</w:t>
      </w:r>
      <w:proofErr w:type="spellEnd"/>
      <w:r w:rsidRPr="00D16D80">
        <w:rPr>
          <w:i/>
        </w:rPr>
        <w:t>[,predictors])</w:t>
      </w:r>
    </w:p>
    <w:p w14:paraId="1E4B3C62" w14:textId="77777777" w:rsidR="00D16D80" w:rsidRPr="00D16D80" w:rsidRDefault="00D16D80" w:rsidP="00D16D80">
      <w:pPr>
        <w:rPr>
          <w:i/>
        </w:rPr>
      </w:pPr>
    </w:p>
    <w:p w14:paraId="47584422" w14:textId="77777777" w:rsidR="00D16D80" w:rsidRPr="00D16D80" w:rsidRDefault="00D16D80" w:rsidP="00D16D80">
      <w:pPr>
        <w:rPr>
          <w:i/>
        </w:rPr>
      </w:pPr>
      <w:r w:rsidRPr="00D16D80">
        <w:rPr>
          <w:i/>
        </w:rPr>
        <w:t>predictors &lt;- names(</w:t>
      </w:r>
      <w:proofErr w:type="spellStart"/>
      <w:r w:rsidRPr="00D16D80">
        <w:rPr>
          <w:i/>
        </w:rPr>
        <w:t>validationData</w:t>
      </w:r>
      <w:proofErr w:type="spellEnd"/>
      <w:r w:rsidRPr="00D16D80">
        <w:rPr>
          <w:i/>
        </w:rPr>
        <w:t>)[names(</w:t>
      </w:r>
      <w:proofErr w:type="spellStart"/>
      <w:r w:rsidRPr="00D16D80">
        <w:rPr>
          <w:i/>
        </w:rPr>
        <w:t>validationData</w:t>
      </w:r>
      <w:proofErr w:type="spellEnd"/>
      <w:proofErr w:type="gramStart"/>
      <w:r w:rsidRPr="00D16D80">
        <w:rPr>
          <w:i/>
        </w:rPr>
        <w:t>) !</w:t>
      </w:r>
      <w:proofErr w:type="gramEnd"/>
      <w:r w:rsidRPr="00D16D80">
        <w:rPr>
          <w:i/>
        </w:rPr>
        <w:t xml:space="preserve">= </w:t>
      </w:r>
      <w:proofErr w:type="spellStart"/>
      <w:r w:rsidRPr="00D16D80">
        <w:rPr>
          <w:i/>
        </w:rPr>
        <w:t>labelName</w:t>
      </w:r>
      <w:proofErr w:type="spellEnd"/>
      <w:r w:rsidRPr="00D16D80">
        <w:rPr>
          <w:i/>
        </w:rPr>
        <w:t>]</w:t>
      </w:r>
    </w:p>
    <w:p w14:paraId="203A9F99" w14:textId="77777777" w:rsidR="00D16D80" w:rsidRPr="00D16D80" w:rsidRDefault="00D16D80" w:rsidP="00D16D80">
      <w:pPr>
        <w:rPr>
          <w:i/>
        </w:rPr>
      </w:pPr>
      <w:proofErr w:type="spellStart"/>
      <w:r w:rsidRPr="00D16D80">
        <w:rPr>
          <w:i/>
        </w:rPr>
        <w:t>final_blender_model</w:t>
      </w:r>
      <w:proofErr w:type="spellEnd"/>
      <w:r w:rsidRPr="00D16D80">
        <w:rPr>
          <w:i/>
        </w:rPr>
        <w:t xml:space="preserve"> &lt;- train(</w:t>
      </w:r>
      <w:proofErr w:type="spellStart"/>
      <w:r w:rsidRPr="00D16D80">
        <w:rPr>
          <w:i/>
        </w:rPr>
        <w:t>validationData</w:t>
      </w:r>
      <w:proofErr w:type="spellEnd"/>
      <w:proofErr w:type="gramStart"/>
      <w:r w:rsidRPr="00D16D80">
        <w:rPr>
          <w:i/>
        </w:rPr>
        <w:t>[,predictors</w:t>
      </w:r>
      <w:proofErr w:type="gramEnd"/>
      <w:r w:rsidRPr="00D16D80">
        <w:rPr>
          <w:i/>
        </w:rPr>
        <w:t xml:space="preserve">], </w:t>
      </w:r>
      <w:proofErr w:type="spellStart"/>
      <w:r w:rsidRPr="00D16D80">
        <w:rPr>
          <w:i/>
        </w:rPr>
        <w:t>validationData</w:t>
      </w:r>
      <w:proofErr w:type="spellEnd"/>
      <w:r w:rsidRPr="00D16D80">
        <w:rPr>
          <w:i/>
        </w:rPr>
        <w:t>[,</w:t>
      </w:r>
      <w:proofErr w:type="spellStart"/>
      <w:r w:rsidRPr="00D16D80">
        <w:rPr>
          <w:i/>
        </w:rPr>
        <w:t>labelName</w:t>
      </w:r>
      <w:proofErr w:type="spellEnd"/>
      <w:r w:rsidRPr="00D16D80">
        <w:rPr>
          <w:i/>
        </w:rPr>
        <w:t xml:space="preserve">], method='rf', </w:t>
      </w:r>
      <w:proofErr w:type="spellStart"/>
      <w:r w:rsidRPr="00D16D80">
        <w:rPr>
          <w:i/>
        </w:rPr>
        <w:t>trControl</w:t>
      </w:r>
      <w:proofErr w:type="spellEnd"/>
      <w:r w:rsidRPr="00D16D80">
        <w:rPr>
          <w:i/>
        </w:rPr>
        <w:t>=</w:t>
      </w:r>
      <w:proofErr w:type="spellStart"/>
      <w:r w:rsidRPr="00D16D80">
        <w:rPr>
          <w:i/>
        </w:rPr>
        <w:t>myControl</w:t>
      </w:r>
      <w:proofErr w:type="spellEnd"/>
      <w:r w:rsidRPr="00D16D80">
        <w:rPr>
          <w:i/>
        </w:rPr>
        <w:t>)</w:t>
      </w:r>
    </w:p>
    <w:p w14:paraId="040982DB" w14:textId="77777777" w:rsidR="00D16D80" w:rsidRPr="00D16D80" w:rsidRDefault="00D16D80" w:rsidP="00D16D80">
      <w:pPr>
        <w:rPr>
          <w:i/>
        </w:rPr>
      </w:pPr>
    </w:p>
    <w:p w14:paraId="7BEDCFF7" w14:textId="77777777" w:rsidR="00D16D80" w:rsidRPr="00D16D80" w:rsidRDefault="00D16D80" w:rsidP="00D16D80">
      <w:pPr>
        <w:rPr>
          <w:i/>
        </w:rPr>
      </w:pPr>
      <w:proofErr w:type="spellStart"/>
      <w:r w:rsidRPr="00D16D80">
        <w:rPr>
          <w:i/>
        </w:rPr>
        <w:t>preds</w:t>
      </w:r>
      <w:proofErr w:type="spellEnd"/>
      <w:r w:rsidRPr="00D16D80">
        <w:rPr>
          <w:i/>
        </w:rPr>
        <w:t xml:space="preserve"> &lt;- </w:t>
      </w:r>
      <w:proofErr w:type="gramStart"/>
      <w:r w:rsidRPr="00D16D80">
        <w:rPr>
          <w:i/>
        </w:rPr>
        <w:t>predict(</w:t>
      </w:r>
      <w:proofErr w:type="gramEnd"/>
      <w:r w:rsidRPr="00D16D80">
        <w:rPr>
          <w:i/>
        </w:rPr>
        <w:t>object=</w:t>
      </w:r>
      <w:proofErr w:type="spellStart"/>
      <w:r w:rsidRPr="00D16D80">
        <w:rPr>
          <w:i/>
        </w:rPr>
        <w:t>final_blender_model</w:t>
      </w:r>
      <w:proofErr w:type="spellEnd"/>
      <w:r w:rsidRPr="00D16D80">
        <w:rPr>
          <w:i/>
        </w:rPr>
        <w:t xml:space="preserve">, </w:t>
      </w:r>
      <w:proofErr w:type="spellStart"/>
      <w:r w:rsidRPr="00D16D80">
        <w:rPr>
          <w:i/>
        </w:rPr>
        <w:t>testingData</w:t>
      </w:r>
      <w:proofErr w:type="spellEnd"/>
      <w:r w:rsidRPr="00D16D80">
        <w:rPr>
          <w:i/>
        </w:rPr>
        <w:t>[,predictors])</w:t>
      </w:r>
    </w:p>
    <w:p w14:paraId="6D5030B6" w14:textId="77777777" w:rsidR="00D16D80" w:rsidRPr="00D16D80" w:rsidRDefault="00D16D80" w:rsidP="00D16D80">
      <w:pPr>
        <w:rPr>
          <w:i/>
        </w:rPr>
      </w:pPr>
      <w:proofErr w:type="spellStart"/>
      <w:r w:rsidRPr="00D16D80">
        <w:rPr>
          <w:i/>
        </w:rPr>
        <w:t>auc</w:t>
      </w:r>
      <w:proofErr w:type="spellEnd"/>
      <w:r w:rsidRPr="00D16D80">
        <w:rPr>
          <w:i/>
        </w:rPr>
        <w:t xml:space="preserve"> &lt;- roc(</w:t>
      </w:r>
      <w:proofErr w:type="spellStart"/>
      <w:r w:rsidRPr="00D16D80">
        <w:rPr>
          <w:i/>
        </w:rPr>
        <w:t>testingData</w:t>
      </w:r>
      <w:proofErr w:type="spellEnd"/>
      <w:proofErr w:type="gramStart"/>
      <w:r w:rsidRPr="00D16D80">
        <w:rPr>
          <w:i/>
        </w:rPr>
        <w:t>[,</w:t>
      </w:r>
      <w:proofErr w:type="spellStart"/>
      <w:r w:rsidRPr="00D16D80">
        <w:rPr>
          <w:i/>
        </w:rPr>
        <w:t>labelName</w:t>
      </w:r>
      <w:proofErr w:type="spellEnd"/>
      <w:proofErr w:type="gramEnd"/>
      <w:r w:rsidRPr="00D16D80">
        <w:rPr>
          <w:i/>
        </w:rPr>
        <w:t xml:space="preserve">], </w:t>
      </w:r>
      <w:proofErr w:type="spellStart"/>
      <w:r w:rsidRPr="00D16D80">
        <w:rPr>
          <w:i/>
        </w:rPr>
        <w:t>preds</w:t>
      </w:r>
      <w:proofErr w:type="spellEnd"/>
      <w:r w:rsidRPr="00D16D80">
        <w:rPr>
          <w:i/>
        </w:rPr>
        <w:t>)</w:t>
      </w:r>
    </w:p>
    <w:p w14:paraId="00AE9664" w14:textId="137E0A01" w:rsidR="001D275C" w:rsidRDefault="00D16D80" w:rsidP="00D16D80">
      <w:pPr>
        <w:rPr>
          <w:i/>
        </w:rPr>
      </w:pPr>
      <w:r w:rsidRPr="00D16D80">
        <w:rPr>
          <w:i/>
        </w:rPr>
        <w:t>print(</w:t>
      </w:r>
      <w:proofErr w:type="spellStart"/>
      <w:r w:rsidRPr="00D16D80">
        <w:rPr>
          <w:i/>
        </w:rPr>
        <w:t>auc$auc</w:t>
      </w:r>
      <w:proofErr w:type="spellEnd"/>
      <w:r w:rsidRPr="00D16D80">
        <w:rPr>
          <w:i/>
        </w:rPr>
        <w:t>)</w:t>
      </w:r>
    </w:p>
    <w:p w14:paraId="65528C06" w14:textId="2AD29CD8" w:rsidR="00A222F2" w:rsidRDefault="00A222F2" w:rsidP="00D16D80">
      <w:pPr>
        <w:rPr>
          <w:i/>
        </w:rPr>
      </w:pPr>
    </w:p>
    <w:p w14:paraId="1B358A2D" w14:textId="276E5C16" w:rsidR="00A222F2" w:rsidRDefault="00A222F2" w:rsidP="00D16D80">
      <w:r>
        <w:rPr>
          <w:i/>
        </w:rPr>
        <w:fldChar w:fldCharType="begin"/>
      </w:r>
      <w:r>
        <w:rPr>
          <w:i/>
        </w:rPr>
        <w:instrText xml:space="preserve"> LINK Excel.Sheet.12 "C:\\Users\\hamid\\Downloads\\Maths Calculations.xlsx" "Sheet1!R8C3:R19C9" \a \f 5 \h  \* MERGEFORMAT </w:instrText>
      </w:r>
      <w:r>
        <w:rPr>
          <w:i/>
        </w:rPr>
        <w:fldChar w:fldCharType="separate"/>
      </w:r>
    </w:p>
    <w:p w14:paraId="6AFBF43D" w14:textId="0B573714" w:rsidR="001614DD" w:rsidRDefault="00A222F2" w:rsidP="00D16D80">
      <w:r>
        <w:rPr>
          <w:i/>
        </w:rPr>
        <w:fldChar w:fldCharType="end"/>
      </w:r>
      <w:r w:rsidR="001614DD">
        <w:rPr>
          <w:i/>
        </w:rPr>
        <w:fldChar w:fldCharType="begin"/>
      </w:r>
      <w:r w:rsidR="001614DD">
        <w:rPr>
          <w:i/>
        </w:rPr>
        <w:instrText xml:space="preserve"> LINK Excel.Sheet.12 "C:\\Users\\hamid\\Downloads\\Maths Calculations.xlsx" "Sheet1!R8C3:R19C9" \a \f 5 \h  \* MERGEFORMAT </w:instrText>
      </w:r>
      <w:r w:rsidR="001614DD">
        <w:rPr>
          <w:i/>
        </w:rPr>
        <w:fldChar w:fldCharType="separate"/>
      </w:r>
    </w:p>
    <w:p w14:paraId="6CD7DC10" w14:textId="582DD817" w:rsidR="00A222F2" w:rsidRPr="009B73BC" w:rsidRDefault="001614DD" w:rsidP="00D16D80">
      <w:pPr>
        <w:rPr>
          <w:i/>
        </w:rPr>
      </w:pPr>
      <w:r>
        <w:rPr>
          <w:i/>
        </w:rPr>
        <w:fldChar w:fldCharType="end"/>
      </w:r>
    </w:p>
    <w:sectPr w:rsidR="00A222F2" w:rsidRPr="009B73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127EE" w14:textId="77777777" w:rsidR="00F03A60" w:rsidRDefault="00F03A60" w:rsidP="005C4EB7">
      <w:pPr>
        <w:spacing w:after="0" w:line="240" w:lineRule="auto"/>
      </w:pPr>
      <w:r>
        <w:separator/>
      </w:r>
    </w:p>
  </w:endnote>
  <w:endnote w:type="continuationSeparator" w:id="0">
    <w:p w14:paraId="0FC8E00D" w14:textId="77777777" w:rsidR="00F03A60" w:rsidRDefault="00F03A60" w:rsidP="005C4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E788E" w14:textId="77777777" w:rsidR="00F03A60" w:rsidRDefault="00F03A60" w:rsidP="005C4EB7">
      <w:pPr>
        <w:spacing w:after="0" w:line="240" w:lineRule="auto"/>
      </w:pPr>
      <w:r>
        <w:separator/>
      </w:r>
    </w:p>
  </w:footnote>
  <w:footnote w:type="continuationSeparator" w:id="0">
    <w:p w14:paraId="433BC1C6" w14:textId="77777777" w:rsidR="00F03A60" w:rsidRDefault="00F03A60" w:rsidP="005C4E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884FCE"/>
    <w:multiLevelType w:val="hybridMultilevel"/>
    <w:tmpl w:val="B33A5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1B36495"/>
    <w:multiLevelType w:val="hybridMultilevel"/>
    <w:tmpl w:val="114873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EAnMDEwMDYwMTSyUdpeDU4uLM/DyQAqNaAKa/EwUsAAAA"/>
  </w:docVars>
  <w:rsids>
    <w:rsidRoot w:val="00A079E2"/>
    <w:rsid w:val="000035C2"/>
    <w:rsid w:val="00005B56"/>
    <w:rsid w:val="00012AF5"/>
    <w:rsid w:val="00014EB7"/>
    <w:rsid w:val="00015D82"/>
    <w:rsid w:val="0002295F"/>
    <w:rsid w:val="0003443D"/>
    <w:rsid w:val="000465BF"/>
    <w:rsid w:val="0005027F"/>
    <w:rsid w:val="000727C7"/>
    <w:rsid w:val="00073E37"/>
    <w:rsid w:val="000848C2"/>
    <w:rsid w:val="00092F18"/>
    <w:rsid w:val="000D3DA1"/>
    <w:rsid w:val="00107E69"/>
    <w:rsid w:val="0011458E"/>
    <w:rsid w:val="00115D70"/>
    <w:rsid w:val="00116A0B"/>
    <w:rsid w:val="001338AC"/>
    <w:rsid w:val="00133B15"/>
    <w:rsid w:val="00142D6A"/>
    <w:rsid w:val="001614DD"/>
    <w:rsid w:val="00177579"/>
    <w:rsid w:val="00180B32"/>
    <w:rsid w:val="001A3A31"/>
    <w:rsid w:val="001A7D09"/>
    <w:rsid w:val="001C1717"/>
    <w:rsid w:val="001D275C"/>
    <w:rsid w:val="001D2C13"/>
    <w:rsid w:val="001E53BD"/>
    <w:rsid w:val="001F0796"/>
    <w:rsid w:val="001F6C56"/>
    <w:rsid w:val="001F7597"/>
    <w:rsid w:val="00212357"/>
    <w:rsid w:val="00233472"/>
    <w:rsid w:val="00270CAC"/>
    <w:rsid w:val="00271410"/>
    <w:rsid w:val="0029021F"/>
    <w:rsid w:val="0029082D"/>
    <w:rsid w:val="002967A6"/>
    <w:rsid w:val="002A0C25"/>
    <w:rsid w:val="002A4542"/>
    <w:rsid w:val="002A5A7E"/>
    <w:rsid w:val="002B0083"/>
    <w:rsid w:val="002B05A0"/>
    <w:rsid w:val="002B4083"/>
    <w:rsid w:val="002B6F2A"/>
    <w:rsid w:val="002D01BB"/>
    <w:rsid w:val="002E022E"/>
    <w:rsid w:val="002E51EF"/>
    <w:rsid w:val="002E7D74"/>
    <w:rsid w:val="00307799"/>
    <w:rsid w:val="003169E0"/>
    <w:rsid w:val="0032389E"/>
    <w:rsid w:val="00327F62"/>
    <w:rsid w:val="003309EB"/>
    <w:rsid w:val="003315D9"/>
    <w:rsid w:val="00334C59"/>
    <w:rsid w:val="003402EC"/>
    <w:rsid w:val="0034686E"/>
    <w:rsid w:val="00350A30"/>
    <w:rsid w:val="003A78F8"/>
    <w:rsid w:val="003E56A1"/>
    <w:rsid w:val="003F4E10"/>
    <w:rsid w:val="003F60C6"/>
    <w:rsid w:val="0040332B"/>
    <w:rsid w:val="00407D36"/>
    <w:rsid w:val="004304BE"/>
    <w:rsid w:val="00436EE3"/>
    <w:rsid w:val="00440E6C"/>
    <w:rsid w:val="0046274F"/>
    <w:rsid w:val="004919AA"/>
    <w:rsid w:val="004A43E4"/>
    <w:rsid w:val="004A7453"/>
    <w:rsid w:val="004B5C39"/>
    <w:rsid w:val="004C132B"/>
    <w:rsid w:val="004C39B8"/>
    <w:rsid w:val="004D0C2D"/>
    <w:rsid w:val="004D184B"/>
    <w:rsid w:val="004D2B8C"/>
    <w:rsid w:val="004D7E3A"/>
    <w:rsid w:val="004E6933"/>
    <w:rsid w:val="00503133"/>
    <w:rsid w:val="00523CED"/>
    <w:rsid w:val="005268E2"/>
    <w:rsid w:val="00530A6A"/>
    <w:rsid w:val="00534D29"/>
    <w:rsid w:val="00542865"/>
    <w:rsid w:val="005436FC"/>
    <w:rsid w:val="00544E83"/>
    <w:rsid w:val="00566DDD"/>
    <w:rsid w:val="00571ECB"/>
    <w:rsid w:val="0057246B"/>
    <w:rsid w:val="005818BB"/>
    <w:rsid w:val="0058273B"/>
    <w:rsid w:val="00584161"/>
    <w:rsid w:val="005842E5"/>
    <w:rsid w:val="00592808"/>
    <w:rsid w:val="005A3447"/>
    <w:rsid w:val="005A4D20"/>
    <w:rsid w:val="005A58E8"/>
    <w:rsid w:val="005C360A"/>
    <w:rsid w:val="005C4EB7"/>
    <w:rsid w:val="005D00FC"/>
    <w:rsid w:val="005E1144"/>
    <w:rsid w:val="005E23C8"/>
    <w:rsid w:val="005F78A0"/>
    <w:rsid w:val="006149CD"/>
    <w:rsid w:val="006165CE"/>
    <w:rsid w:val="0065294E"/>
    <w:rsid w:val="0065306E"/>
    <w:rsid w:val="00655DEF"/>
    <w:rsid w:val="006602AE"/>
    <w:rsid w:val="00661E9C"/>
    <w:rsid w:val="00666DBE"/>
    <w:rsid w:val="00671194"/>
    <w:rsid w:val="00696F1F"/>
    <w:rsid w:val="006B0E59"/>
    <w:rsid w:val="006B30E2"/>
    <w:rsid w:val="006C4CD9"/>
    <w:rsid w:val="006C7600"/>
    <w:rsid w:val="006D4760"/>
    <w:rsid w:val="006E1631"/>
    <w:rsid w:val="006E37B2"/>
    <w:rsid w:val="006E3AF8"/>
    <w:rsid w:val="006E597D"/>
    <w:rsid w:val="006F1182"/>
    <w:rsid w:val="006F14A3"/>
    <w:rsid w:val="006F5126"/>
    <w:rsid w:val="00702723"/>
    <w:rsid w:val="00713389"/>
    <w:rsid w:val="00713D32"/>
    <w:rsid w:val="007202A4"/>
    <w:rsid w:val="0072484A"/>
    <w:rsid w:val="007446EA"/>
    <w:rsid w:val="00744B18"/>
    <w:rsid w:val="00750D49"/>
    <w:rsid w:val="00753C4A"/>
    <w:rsid w:val="00780A7A"/>
    <w:rsid w:val="0078765E"/>
    <w:rsid w:val="007A381A"/>
    <w:rsid w:val="007A410D"/>
    <w:rsid w:val="007A4568"/>
    <w:rsid w:val="007A6D04"/>
    <w:rsid w:val="007B0E8A"/>
    <w:rsid w:val="007B7936"/>
    <w:rsid w:val="007C1C64"/>
    <w:rsid w:val="007C78AA"/>
    <w:rsid w:val="007D1E02"/>
    <w:rsid w:val="007D24F8"/>
    <w:rsid w:val="007D43B7"/>
    <w:rsid w:val="007F165E"/>
    <w:rsid w:val="00815AAE"/>
    <w:rsid w:val="00826B3F"/>
    <w:rsid w:val="00842888"/>
    <w:rsid w:val="008439B9"/>
    <w:rsid w:val="00845B00"/>
    <w:rsid w:val="008466C0"/>
    <w:rsid w:val="008505D3"/>
    <w:rsid w:val="0085529B"/>
    <w:rsid w:val="008662D4"/>
    <w:rsid w:val="008705F7"/>
    <w:rsid w:val="00877084"/>
    <w:rsid w:val="008A3163"/>
    <w:rsid w:val="008C7483"/>
    <w:rsid w:val="008C783C"/>
    <w:rsid w:val="008D34E1"/>
    <w:rsid w:val="008D6BD3"/>
    <w:rsid w:val="008E0089"/>
    <w:rsid w:val="008E397A"/>
    <w:rsid w:val="009009AC"/>
    <w:rsid w:val="00912958"/>
    <w:rsid w:val="009336EB"/>
    <w:rsid w:val="00937E36"/>
    <w:rsid w:val="00952DE6"/>
    <w:rsid w:val="00982D5F"/>
    <w:rsid w:val="009847AE"/>
    <w:rsid w:val="00991E62"/>
    <w:rsid w:val="00996E9D"/>
    <w:rsid w:val="0099767E"/>
    <w:rsid w:val="009A6D93"/>
    <w:rsid w:val="009B73BC"/>
    <w:rsid w:val="009C7184"/>
    <w:rsid w:val="009E1C66"/>
    <w:rsid w:val="009E2F9A"/>
    <w:rsid w:val="009F3565"/>
    <w:rsid w:val="00A05E06"/>
    <w:rsid w:val="00A06B46"/>
    <w:rsid w:val="00A079E2"/>
    <w:rsid w:val="00A15525"/>
    <w:rsid w:val="00A222F2"/>
    <w:rsid w:val="00A4245E"/>
    <w:rsid w:val="00A44232"/>
    <w:rsid w:val="00A537BE"/>
    <w:rsid w:val="00A67EB9"/>
    <w:rsid w:val="00A71109"/>
    <w:rsid w:val="00A72453"/>
    <w:rsid w:val="00A760D8"/>
    <w:rsid w:val="00A83D35"/>
    <w:rsid w:val="00A86301"/>
    <w:rsid w:val="00A86DAA"/>
    <w:rsid w:val="00AA0CD6"/>
    <w:rsid w:val="00AA376F"/>
    <w:rsid w:val="00AB3B4D"/>
    <w:rsid w:val="00AC726D"/>
    <w:rsid w:val="00AD08E6"/>
    <w:rsid w:val="00AD1A79"/>
    <w:rsid w:val="00AD3DC2"/>
    <w:rsid w:val="00AE0D30"/>
    <w:rsid w:val="00AF361D"/>
    <w:rsid w:val="00AF5253"/>
    <w:rsid w:val="00B0093D"/>
    <w:rsid w:val="00B01AC0"/>
    <w:rsid w:val="00B239AE"/>
    <w:rsid w:val="00B25ADE"/>
    <w:rsid w:val="00B25E82"/>
    <w:rsid w:val="00B4203C"/>
    <w:rsid w:val="00B44CC9"/>
    <w:rsid w:val="00B5221C"/>
    <w:rsid w:val="00B523DE"/>
    <w:rsid w:val="00B531AA"/>
    <w:rsid w:val="00B567C9"/>
    <w:rsid w:val="00B71B17"/>
    <w:rsid w:val="00B72500"/>
    <w:rsid w:val="00B75640"/>
    <w:rsid w:val="00B920A4"/>
    <w:rsid w:val="00B94877"/>
    <w:rsid w:val="00BB3BF7"/>
    <w:rsid w:val="00BC3E73"/>
    <w:rsid w:val="00BE1A5C"/>
    <w:rsid w:val="00C229DA"/>
    <w:rsid w:val="00C42568"/>
    <w:rsid w:val="00C571A7"/>
    <w:rsid w:val="00C642D4"/>
    <w:rsid w:val="00C644C5"/>
    <w:rsid w:val="00C823C9"/>
    <w:rsid w:val="00C8250F"/>
    <w:rsid w:val="00C9769E"/>
    <w:rsid w:val="00CA714F"/>
    <w:rsid w:val="00D012E1"/>
    <w:rsid w:val="00D102A2"/>
    <w:rsid w:val="00D113F2"/>
    <w:rsid w:val="00D16D80"/>
    <w:rsid w:val="00D531BE"/>
    <w:rsid w:val="00D55AFE"/>
    <w:rsid w:val="00D63FB8"/>
    <w:rsid w:val="00D76743"/>
    <w:rsid w:val="00D76BD1"/>
    <w:rsid w:val="00DA23AE"/>
    <w:rsid w:val="00DA2E78"/>
    <w:rsid w:val="00DC1D7C"/>
    <w:rsid w:val="00DE2EB3"/>
    <w:rsid w:val="00DE6EA0"/>
    <w:rsid w:val="00E00CE6"/>
    <w:rsid w:val="00E04D11"/>
    <w:rsid w:val="00E1622A"/>
    <w:rsid w:val="00E17DDC"/>
    <w:rsid w:val="00E2059C"/>
    <w:rsid w:val="00E20969"/>
    <w:rsid w:val="00E45E93"/>
    <w:rsid w:val="00E53F23"/>
    <w:rsid w:val="00E62EC2"/>
    <w:rsid w:val="00E73CBF"/>
    <w:rsid w:val="00E87E15"/>
    <w:rsid w:val="00E914CE"/>
    <w:rsid w:val="00E94F7C"/>
    <w:rsid w:val="00EB5EE1"/>
    <w:rsid w:val="00EB6C58"/>
    <w:rsid w:val="00ED4050"/>
    <w:rsid w:val="00EF339E"/>
    <w:rsid w:val="00F019A2"/>
    <w:rsid w:val="00F03A60"/>
    <w:rsid w:val="00F1761B"/>
    <w:rsid w:val="00F17F05"/>
    <w:rsid w:val="00F2039A"/>
    <w:rsid w:val="00F27C26"/>
    <w:rsid w:val="00F338BD"/>
    <w:rsid w:val="00F53534"/>
    <w:rsid w:val="00F653C3"/>
    <w:rsid w:val="00F77AAC"/>
    <w:rsid w:val="00F84243"/>
    <w:rsid w:val="00F9049B"/>
    <w:rsid w:val="00F92F2A"/>
    <w:rsid w:val="00FC414F"/>
    <w:rsid w:val="00FD171D"/>
    <w:rsid w:val="00FD52B6"/>
    <w:rsid w:val="00FD7F97"/>
    <w:rsid w:val="00FF00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4A666"/>
  <w15:chartTrackingRefBased/>
  <w15:docId w15:val="{A447356A-2A2E-4C41-BBC8-1A14344C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25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919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9AA"/>
    <w:rPr>
      <w:rFonts w:ascii="Segoe UI" w:hAnsi="Segoe UI" w:cs="Segoe UI"/>
      <w:sz w:val="18"/>
      <w:szCs w:val="18"/>
    </w:rPr>
  </w:style>
  <w:style w:type="paragraph" w:styleId="ListParagraph">
    <w:name w:val="List Paragraph"/>
    <w:basedOn w:val="Normal"/>
    <w:uiPriority w:val="34"/>
    <w:qFormat/>
    <w:rsid w:val="00BC3E73"/>
    <w:pPr>
      <w:ind w:left="720"/>
      <w:contextualSpacing/>
    </w:pPr>
  </w:style>
  <w:style w:type="table" w:styleId="PlainTable3">
    <w:name w:val="Plain Table 3"/>
    <w:basedOn w:val="TableNormal"/>
    <w:uiPriority w:val="43"/>
    <w:rsid w:val="00BE1A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BE1A5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1A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Columns4"/>
    <w:uiPriority w:val="49"/>
    <w:rsid w:val="00FD7F97"/>
    <w:pPr>
      <w:spacing w:after="0" w:line="240" w:lineRule="auto"/>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F0000"/>
    </w:tc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l2br w:val="none" w:sz="0" w:space="0" w:color="auto"/>
          <w:tr2bl w:val="none" w:sz="0" w:space="0" w:color="auto"/>
        </w:tcBorders>
        <w:shd w:val="clear" w:color="auto" w:fill="4472C4" w:themeFill="accent1"/>
      </w:tcPr>
    </w:tblStylePr>
    <w:tblStylePr w:type="lastRow">
      <w:rPr>
        <w:b/>
        <w:bCs/>
      </w:rPr>
      <w:tblPr/>
      <w:tcPr>
        <w:tcBorders>
          <w:top w:val="double" w:sz="4" w:space="0" w:color="4472C4" w:themeColor="accent1"/>
          <w:tl2br w:val="none" w:sz="0" w:space="0" w:color="auto"/>
          <w:tr2bl w:val="none" w:sz="0" w:space="0" w:color="auto"/>
        </w:tcBorders>
      </w:tcPr>
    </w:tblStylePr>
    <w:tblStylePr w:type="firstCol">
      <w:rPr>
        <w:b/>
        <w:bCs/>
      </w:rPr>
    </w:tblStylePr>
    <w:tblStylePr w:type="lastCol">
      <w:rPr>
        <w:b/>
        <w:bCs/>
      </w:rPr>
      <w:tblPr/>
      <w:tcPr>
        <w:tcBorders>
          <w:tl2br w:val="none" w:sz="0" w:space="0" w:color="auto"/>
          <w:tr2bl w:val="none" w:sz="0" w:space="0" w:color="auto"/>
        </w:tcBorders>
      </w:tcPr>
    </w:tblStylePr>
    <w:tblStylePr w:type="band1Vert">
      <w:rPr>
        <w:color w:val="auto"/>
      </w:rPr>
      <w:tblPr/>
      <w:tcPr>
        <w:shd w:val="clear" w:color="auto" w:fill="D9E2F3" w:themeFill="accent1" w:themeFillTint="33"/>
      </w:tcPr>
    </w:tblStylePr>
    <w:tblStylePr w:type="band2Vert">
      <w:rPr>
        <w:color w:val="auto"/>
      </w:rPr>
      <w:tblPr/>
      <w:tcPr>
        <w:shd w:val="pct10" w:color="000000" w:fill="FFFFFF"/>
      </w:tcPr>
    </w:tblStylePr>
    <w:tblStylePr w:type="band1Horz">
      <w:tblPr/>
      <w:tcPr>
        <w:shd w:val="clear" w:color="auto" w:fill="D9E2F3" w:themeFill="accent1" w:themeFillTint="33"/>
      </w:tcPr>
    </w:tblStylePr>
  </w:style>
  <w:style w:type="paragraph" w:styleId="NoSpacing">
    <w:name w:val="No Spacing"/>
    <w:uiPriority w:val="1"/>
    <w:qFormat/>
    <w:rsid w:val="00FD7F97"/>
    <w:pPr>
      <w:spacing w:after="0" w:line="240" w:lineRule="auto"/>
    </w:pPr>
  </w:style>
  <w:style w:type="table" w:styleId="TableGrid3">
    <w:name w:val="Table Grid 3"/>
    <w:basedOn w:val="TableNormal"/>
    <w:uiPriority w:val="99"/>
    <w:semiHidden/>
    <w:unhideWhenUsed/>
    <w:rsid w:val="00FD7F9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7F9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GridTable4-Accent6">
    <w:name w:val="Grid Table 4 Accent 6"/>
    <w:basedOn w:val="TableNormal"/>
    <w:uiPriority w:val="49"/>
    <w:rsid w:val="00FD7F9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cPr>
      <w:shd w:val="clear" w:color="auto" w:fill="FF0000"/>
    </w:tc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3E56A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5C4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EB7"/>
  </w:style>
  <w:style w:type="paragraph" w:styleId="Footer">
    <w:name w:val="footer"/>
    <w:basedOn w:val="Normal"/>
    <w:link w:val="FooterChar"/>
    <w:uiPriority w:val="99"/>
    <w:unhideWhenUsed/>
    <w:rsid w:val="005C4E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260107">
      <w:bodyDiv w:val="1"/>
      <w:marLeft w:val="0"/>
      <w:marRight w:val="0"/>
      <w:marTop w:val="0"/>
      <w:marBottom w:val="0"/>
      <w:divBdr>
        <w:top w:val="none" w:sz="0" w:space="0" w:color="auto"/>
        <w:left w:val="none" w:sz="0" w:space="0" w:color="auto"/>
        <w:bottom w:val="none" w:sz="0" w:space="0" w:color="auto"/>
        <w:right w:val="none" w:sz="0" w:space="0" w:color="auto"/>
      </w:divBdr>
    </w:div>
    <w:div w:id="1888299446">
      <w:bodyDiv w:val="1"/>
      <w:marLeft w:val="0"/>
      <w:marRight w:val="0"/>
      <w:marTop w:val="0"/>
      <w:marBottom w:val="0"/>
      <w:divBdr>
        <w:top w:val="none" w:sz="0" w:space="0" w:color="auto"/>
        <w:left w:val="none" w:sz="0" w:space="0" w:color="auto"/>
        <w:bottom w:val="none" w:sz="0" w:space="0" w:color="auto"/>
        <w:right w:val="none" w:sz="0" w:space="0" w:color="auto"/>
      </w:divBdr>
    </w:div>
    <w:div w:id="21195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88F1C-9E66-4DD9-8FFF-A200564E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70</TotalTime>
  <Pages>19</Pages>
  <Words>3239</Words>
  <Characters>1846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BenBrahim</dc:creator>
  <cp:keywords/>
  <dc:description/>
  <cp:lastModifiedBy>Hamid BenBrahim</cp:lastModifiedBy>
  <cp:revision>288</cp:revision>
  <cp:lastPrinted>2019-04-21T16:36:00Z</cp:lastPrinted>
  <dcterms:created xsi:type="dcterms:W3CDTF">2019-03-15T08:12:00Z</dcterms:created>
  <dcterms:modified xsi:type="dcterms:W3CDTF">2019-04-22T18:25:00Z</dcterms:modified>
</cp:coreProperties>
</file>